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73E6EC47" w:rsidR="004A689E" w:rsidRDefault="0045382B" w:rsidP="007831EF">
      <w:pPr>
        <w:spacing w:after="120"/>
        <w:jc w:val="center"/>
        <w:rPr>
          <w:rFonts w:ascii="Times New Roman" w:hAnsi="Times New Roman"/>
          <w:b/>
          <w:sz w:val="24"/>
          <w:szCs w:val="24"/>
        </w:rPr>
      </w:pPr>
      <w:r>
        <w:rPr>
          <w:rFonts w:ascii="Times New Roman" w:hAnsi="Times New Roman"/>
          <w:b/>
          <w:sz w:val="24"/>
          <w:szCs w:val="24"/>
        </w:rPr>
        <w:t>ZMLUVA O</w:t>
      </w:r>
      <w:r w:rsidR="00C6135E">
        <w:rPr>
          <w:rFonts w:ascii="Times New Roman" w:hAnsi="Times New Roman"/>
          <w:b/>
          <w:sz w:val="24"/>
          <w:szCs w:val="24"/>
        </w:rPr>
        <w:t xml:space="preserve"> DODÁVKE ELEKTRINY, </w:t>
      </w:r>
      <w:r w:rsidR="00E04D44">
        <w:rPr>
          <w:rFonts w:ascii="Times New Roman" w:hAnsi="Times New Roman"/>
          <w:b/>
          <w:sz w:val="24"/>
          <w:szCs w:val="24"/>
        </w:rPr>
        <w:t xml:space="preserve">ZABEZPEČENÍ DISTRIBÚCIE </w:t>
      </w:r>
      <w:r w:rsidR="00C6135E">
        <w:rPr>
          <w:rFonts w:ascii="Times New Roman" w:hAnsi="Times New Roman"/>
          <w:b/>
          <w:sz w:val="24"/>
          <w:szCs w:val="24"/>
        </w:rPr>
        <w:t>ELEKTRINY A PREVZATÍ ZODPOVEDNOSTI ZA ODÝCHLKU</w:t>
      </w:r>
      <w:r w:rsidR="00E04D44">
        <w:rPr>
          <w:rFonts w:ascii="Times New Roman" w:hAnsi="Times New Roman"/>
          <w:b/>
          <w:sz w:val="24"/>
          <w:szCs w:val="24"/>
        </w:rPr>
        <w:t xml:space="preserve"> NA ROK 202</w:t>
      </w:r>
      <w:r w:rsidR="004A46C4">
        <w:rPr>
          <w:rFonts w:ascii="Times New Roman" w:hAnsi="Times New Roman"/>
          <w:b/>
          <w:sz w:val="24"/>
          <w:szCs w:val="24"/>
        </w:rPr>
        <w:t>6</w:t>
      </w:r>
      <w:r w:rsidR="00E04D44">
        <w:rPr>
          <w:rFonts w:ascii="Times New Roman" w:hAnsi="Times New Roman"/>
          <w:b/>
          <w:sz w:val="24"/>
          <w:szCs w:val="24"/>
        </w:rPr>
        <w:t xml:space="preserve"> </w:t>
      </w:r>
    </w:p>
    <w:p w14:paraId="40C37B80" w14:textId="3B1D3E09" w:rsidR="003258F2" w:rsidRDefault="003258F2" w:rsidP="007831EF">
      <w:pPr>
        <w:spacing w:after="120"/>
        <w:jc w:val="center"/>
        <w:rPr>
          <w:rFonts w:ascii="Times New Roman" w:hAnsi="Times New Roman"/>
          <w:b/>
          <w:sz w:val="24"/>
          <w:szCs w:val="24"/>
        </w:rPr>
      </w:pPr>
      <w:r>
        <w:rPr>
          <w:rFonts w:ascii="Times New Roman" w:hAnsi="Times New Roman"/>
          <w:b/>
          <w:sz w:val="24"/>
          <w:szCs w:val="24"/>
        </w:rPr>
        <w:t xml:space="preserve">pre časť </w:t>
      </w:r>
      <w:r w:rsidRPr="00263BC2">
        <w:rPr>
          <w:rFonts w:ascii="Times New Roman" w:hAnsi="Times New Roman"/>
          <w:sz w:val="24"/>
          <w:szCs w:val="24"/>
          <w:highlight w:val="yellow"/>
        </w:rPr>
        <w:t>[●]</w:t>
      </w:r>
    </w:p>
    <w:p w14:paraId="00374B8D" w14:textId="0EED1BFD"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nasl.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3064FC71" w:rsidR="001B01D3" w:rsidRPr="00263BC2" w:rsidRDefault="004D1133" w:rsidP="004D1133">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6ED6253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61CD0A8A"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19467400" w:rsidR="001B01D3"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3B347E9F" w:rsidR="004B0B2B" w:rsidRP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1B01D3" w:rsidRPr="00263BC2" w14:paraId="763438C8" w14:textId="77777777" w:rsidTr="009677B7">
        <w:tc>
          <w:tcPr>
            <w:tcW w:w="3261" w:type="dxa"/>
            <w:shd w:val="clear" w:color="auto" w:fill="auto"/>
          </w:tcPr>
          <w:p w14:paraId="71322598" w14:textId="1D86962A"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29245C1D" w14:textId="77777777" w:rsidR="004D1133"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r w:rsidRPr="00263BC2">
              <w:rPr>
                <w:rFonts w:ascii="Times New Roman" w:hAnsi="Times New Roman"/>
                <w:sz w:val="24"/>
                <w:szCs w:val="24"/>
                <w:highlight w:val="yellow"/>
              </w:rPr>
              <w:t>[●]</w:t>
            </w:r>
          </w:p>
          <w:p w14:paraId="5D8C9B71" w14:textId="15DF0DE2" w:rsidR="001B01D3"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443DA22"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72EE832C" w:rsidR="004B0B2B" w:rsidRPr="004B0B2B"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432B297E" w:rsidR="004B0B2B" w:rsidRPr="00263BC2" w:rsidRDefault="004D113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22960F5" w14:textId="6BE1B73C" w:rsidR="003258F2" w:rsidRDefault="003258F2">
      <w:pPr>
        <w:tabs>
          <w:tab w:val="clear" w:pos="2160"/>
          <w:tab w:val="clear" w:pos="2880"/>
          <w:tab w:val="clear" w:pos="4500"/>
        </w:tabs>
        <w:rPr>
          <w:rFonts w:ascii="Times New Roman" w:hAnsi="Times New Roman"/>
          <w:b/>
          <w:bCs/>
          <w:sz w:val="24"/>
          <w:szCs w:val="24"/>
          <w:lang w:eastAsia="en-US"/>
        </w:rPr>
      </w:pPr>
    </w:p>
    <w:p w14:paraId="1117810C" w14:textId="06F8CEFC"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1808D4E" w14:textId="4CF9CE32" w:rsidR="00C6135E" w:rsidRDefault="004D1133" w:rsidP="007831EF">
      <w:pPr>
        <w:pStyle w:val="CTL"/>
        <w:numPr>
          <w:ilvl w:val="1"/>
          <w:numId w:val="16"/>
        </w:numPr>
        <w:ind w:left="567" w:hanging="567"/>
        <w:rPr>
          <w:szCs w:val="24"/>
        </w:rPr>
      </w:pPr>
      <w:r>
        <w:rPr>
          <w:szCs w:val="24"/>
        </w:rPr>
        <w:t>Ministerstvo vnútra Slovenskej republiky ako centrálna obstarávacia organizácia podľa § 15 ods. 2</w:t>
      </w:r>
      <w:r w:rsidR="00394383">
        <w:rPr>
          <w:szCs w:val="24"/>
        </w:rPr>
        <w:t xml:space="preserve"> písm. a) Zákona o verejnom obstarávaní</w:t>
      </w:r>
      <w:r w:rsidR="006F2108">
        <w:rPr>
          <w:szCs w:val="24"/>
        </w:rPr>
        <w:t xml:space="preserve"> </w:t>
      </w:r>
      <w:r w:rsidR="00C6135E">
        <w:rPr>
          <w:szCs w:val="24"/>
        </w:rPr>
        <w:t>uskutočnil</w:t>
      </w:r>
      <w:r w:rsidR="00394383">
        <w:rPr>
          <w:szCs w:val="24"/>
        </w:rPr>
        <w:t>o</w:t>
      </w:r>
      <w:r w:rsidR="00C6135E">
        <w:rPr>
          <w:szCs w:val="24"/>
        </w:rPr>
        <w:t xml:space="preserve"> </w:t>
      </w:r>
      <w:r w:rsidR="00C6135E" w:rsidRPr="00481151">
        <w:t>užšiu súťaž za účelom zriadenia dynamického nákupného systému, ktorej oznámenie o vyhlásení verejného obstarávania bolo uverejnené vo Vestníku verejného obstarávania</w:t>
      </w:r>
      <w:r w:rsidR="00C6135E" w:rsidRPr="00EE081C">
        <w:rPr>
          <w:szCs w:val="24"/>
        </w:rPr>
        <w:t xml:space="preserve"> </w:t>
      </w:r>
      <w:r w:rsidR="00C6135E">
        <w:rPr>
          <w:szCs w:val="24"/>
        </w:rPr>
        <w:t>EÚ č.</w:t>
      </w:r>
      <w:r w:rsidR="00C6135E" w:rsidRPr="00D05578">
        <w:rPr>
          <w:szCs w:val="24"/>
        </w:rPr>
        <w:t xml:space="preserve"> </w:t>
      </w:r>
      <w:r w:rsidR="00C6135E" w:rsidRPr="00D05578">
        <w:rPr>
          <w:szCs w:val="24"/>
          <w:highlight w:val="yellow"/>
        </w:rPr>
        <w:t>[●]</w:t>
      </w:r>
      <w:r w:rsidR="00C6135E">
        <w:rPr>
          <w:szCs w:val="24"/>
        </w:rPr>
        <w:t xml:space="preserve"> zo dňa </w:t>
      </w:r>
      <w:r w:rsidR="00C6135E" w:rsidRPr="00D05578">
        <w:rPr>
          <w:szCs w:val="24"/>
          <w:highlight w:val="yellow"/>
        </w:rPr>
        <w:t>[●]</w:t>
      </w:r>
      <w:r w:rsidR="00C6135E">
        <w:rPr>
          <w:szCs w:val="24"/>
        </w:rPr>
        <w:t xml:space="preserve"> pod značkou </w:t>
      </w:r>
      <w:r w:rsidR="00C6135E" w:rsidRPr="00D05578">
        <w:rPr>
          <w:szCs w:val="24"/>
          <w:highlight w:val="yellow"/>
        </w:rPr>
        <w:t>[●]</w:t>
      </w:r>
      <w:r w:rsidR="00C6135E" w:rsidRPr="00EE081C">
        <w:rPr>
          <w:szCs w:val="24"/>
        </w:rPr>
        <w:t xml:space="preserve"> </w:t>
      </w:r>
      <w:r w:rsidR="00C6135E">
        <w:rPr>
          <w:szCs w:val="24"/>
        </w:rPr>
        <w:t xml:space="preserve"> na predmet zákazky „</w:t>
      </w:r>
      <w:r w:rsidR="00C6135E" w:rsidRPr="00D05578">
        <w:rPr>
          <w:szCs w:val="24"/>
          <w:highlight w:val="yellow"/>
        </w:rPr>
        <w:t>Zabezpečenie nákupu, dodávky a distribúcie elektriny a plynu DNS</w:t>
      </w:r>
      <w:r w:rsidR="00C6135E">
        <w:rPr>
          <w:szCs w:val="24"/>
        </w:rPr>
        <w:t xml:space="preserve">“ </w:t>
      </w:r>
      <w:r w:rsidR="00C6135E" w:rsidRPr="00EE081C">
        <w:rPr>
          <w:szCs w:val="24"/>
        </w:rPr>
        <w:t>(ďalej len „</w:t>
      </w:r>
      <w:r w:rsidR="00C6135E">
        <w:rPr>
          <w:b/>
          <w:bCs/>
          <w:szCs w:val="24"/>
        </w:rPr>
        <w:t>Verejné obstarávanie</w:t>
      </w:r>
      <w:r w:rsidR="00C6135E" w:rsidRPr="00EE081C">
        <w:rPr>
          <w:szCs w:val="24"/>
        </w:rPr>
        <w:t>“)</w:t>
      </w:r>
      <w:r w:rsidR="00C6135E">
        <w:rPr>
          <w:szCs w:val="24"/>
        </w:rPr>
        <w:t xml:space="preserve"> podľa Zákona o verejnom obstarávaní</w:t>
      </w:r>
      <w:r w:rsidR="00C6135E" w:rsidRPr="00EE081C">
        <w:rPr>
          <w:szCs w:val="24"/>
        </w:rPr>
        <w:t>.</w:t>
      </w:r>
    </w:p>
    <w:p w14:paraId="7FA26BFB" w14:textId="610A9805" w:rsidR="00D05578" w:rsidRPr="00D05578" w:rsidRDefault="00D05578" w:rsidP="007831EF">
      <w:pPr>
        <w:pStyle w:val="CTL"/>
        <w:numPr>
          <w:ilvl w:val="1"/>
          <w:numId w:val="16"/>
        </w:numPr>
        <w:ind w:left="567" w:hanging="567"/>
        <w:rPr>
          <w:szCs w:val="24"/>
        </w:rPr>
      </w:pPr>
      <w:r>
        <w:rPr>
          <w:szCs w:val="24"/>
        </w:rPr>
        <w:t>Verejné obstarávanie realizovalo M</w:t>
      </w:r>
      <w:r w:rsidR="00394383">
        <w:rPr>
          <w:szCs w:val="24"/>
        </w:rPr>
        <w:t>inisterstvo vnútra</w:t>
      </w:r>
      <w:r>
        <w:rPr>
          <w:szCs w:val="24"/>
        </w:rPr>
        <w:t xml:space="preserve"> S</w:t>
      </w:r>
      <w:r w:rsidR="00394383">
        <w:rPr>
          <w:szCs w:val="24"/>
        </w:rPr>
        <w:t>lovenskej republiky ako centrálna obstarávacia organizácia</w:t>
      </w:r>
      <w:r>
        <w:rPr>
          <w:szCs w:val="24"/>
        </w:rPr>
        <w:t xml:space="preserve"> v </w:t>
      </w:r>
      <w:r w:rsidRPr="00481151">
        <w:t xml:space="preserve">súlade s oznámením o vyhlásení verejného obstarávania a v súlade so súťažnými podkladmi aj pre tretie osoby, iných verejných obstarávateľov, ktorí sú špecifikovaní v bode </w:t>
      </w:r>
      <w:r w:rsidR="00C6135E" w:rsidRPr="00D05578">
        <w:rPr>
          <w:szCs w:val="24"/>
          <w:highlight w:val="yellow"/>
        </w:rPr>
        <w:t>[●]</w:t>
      </w:r>
      <w:r w:rsidRPr="00481151">
        <w:t xml:space="preserve"> </w:t>
      </w:r>
      <w:r>
        <w:t>Výzvy použitej</w:t>
      </w:r>
      <w:r w:rsidRPr="00481151">
        <w:t xml:space="preserve"> vo Verejnom obstarávaní</w:t>
      </w:r>
      <w:r>
        <w:t>.</w:t>
      </w:r>
    </w:p>
    <w:p w14:paraId="4B34B0D8" w14:textId="54AF0CF8" w:rsidR="00D05578" w:rsidRPr="00D05578" w:rsidRDefault="00D05578" w:rsidP="007831EF">
      <w:pPr>
        <w:pStyle w:val="CTL"/>
        <w:numPr>
          <w:ilvl w:val="1"/>
          <w:numId w:val="16"/>
        </w:numPr>
        <w:ind w:left="567" w:hanging="567"/>
        <w:rPr>
          <w:szCs w:val="24"/>
        </w:rPr>
      </w:pPr>
      <w:r w:rsidRPr="0089352C">
        <w:t>Objednávateľ týmto vyhlasuje, že je spôsobilý túto Zmluvu uzatvoriť a plniť záväzky v nej obsiahnuté</w:t>
      </w:r>
      <w:r>
        <w:t xml:space="preserve">. </w:t>
      </w:r>
    </w:p>
    <w:p w14:paraId="1A36362A" w14:textId="1647CDC7" w:rsidR="00D05578" w:rsidRPr="002A7CA3" w:rsidRDefault="00D05578" w:rsidP="007831EF">
      <w:pPr>
        <w:pStyle w:val="CTL"/>
        <w:numPr>
          <w:ilvl w:val="1"/>
          <w:numId w:val="16"/>
        </w:numPr>
        <w:ind w:left="567" w:hanging="567"/>
        <w:rPr>
          <w:szCs w:val="24"/>
        </w:rPr>
      </w:pPr>
      <w:r w:rsidRPr="0089352C">
        <w:t>Poskytovateľ týmto vyhlasuje, že je spôsobilý túto Zmluvu uzatvoriť a plniť záväzky v nej obsiahnuté</w:t>
      </w:r>
      <w:r>
        <w:t>.</w:t>
      </w:r>
    </w:p>
    <w:p w14:paraId="689C349F" w14:textId="7567B2E3" w:rsidR="002A7CA3" w:rsidRDefault="002A7CA3" w:rsidP="007831EF">
      <w:pPr>
        <w:pStyle w:val="CTL"/>
        <w:numPr>
          <w:ilvl w:val="1"/>
          <w:numId w:val="16"/>
        </w:numPr>
        <w:ind w:left="567" w:hanging="567"/>
        <w:rPr>
          <w:szCs w:val="24"/>
        </w:rPr>
      </w:pPr>
      <w:r>
        <w:t xml:space="preserve">V súlade s touto Zmluvou budú </w:t>
      </w:r>
      <w:r w:rsidR="006F2108">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784262A7" w14:textId="21D496C9"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D71C00">
        <w:rPr>
          <w:szCs w:val="24"/>
        </w:rPr>
        <w:t>Zmluvy</w:t>
      </w:r>
      <w:r w:rsidRPr="00263BC2">
        <w:rPr>
          <w:szCs w:val="24"/>
        </w:rPr>
        <w:t xml:space="preserve"> je záväzok </w:t>
      </w:r>
      <w:r w:rsidR="00EE081C">
        <w:rPr>
          <w:szCs w:val="24"/>
        </w:rPr>
        <w:t>Poskytovateľa</w:t>
      </w:r>
      <w:r w:rsidRPr="00263BC2">
        <w:rPr>
          <w:szCs w:val="24"/>
        </w:rPr>
        <w:t xml:space="preserve"> </w:t>
      </w:r>
      <w:r w:rsidR="007811AC">
        <w:rPr>
          <w:szCs w:val="24"/>
        </w:rPr>
        <w:t>zabezpečiť</w:t>
      </w:r>
      <w:r w:rsidR="006F2108">
        <w:rPr>
          <w:szCs w:val="24"/>
        </w:rPr>
        <w:t xml:space="preserve"> riadne a včas</w:t>
      </w:r>
      <w:r w:rsidR="007811AC">
        <w:rPr>
          <w:szCs w:val="24"/>
        </w:rPr>
        <w:t xml:space="preserve"> pre</w:t>
      </w:r>
      <w:r w:rsidRPr="00263BC2">
        <w:rPr>
          <w:szCs w:val="24"/>
        </w:rPr>
        <w:t xml:space="preserve"> </w:t>
      </w:r>
      <w:r w:rsidR="00EB3C5C">
        <w:rPr>
          <w:szCs w:val="24"/>
        </w:rPr>
        <w:t>Objednávateľ</w:t>
      </w:r>
      <w:r w:rsidR="007811AC">
        <w:rPr>
          <w:szCs w:val="24"/>
        </w:rPr>
        <w:t xml:space="preserve">a dodávku </w:t>
      </w:r>
      <w:r w:rsidR="00C6135E">
        <w:rPr>
          <w:szCs w:val="24"/>
        </w:rPr>
        <w:t xml:space="preserve">elektriny, </w:t>
      </w:r>
      <w:r w:rsidR="00394383">
        <w:rPr>
          <w:szCs w:val="24"/>
        </w:rPr>
        <w:t xml:space="preserve">vrátane všetkých súvisiacich plnení (najmä služieb súvisiacich s prepravou a distribúciou elektriny) </w:t>
      </w:r>
      <w:r w:rsidR="00C6135E">
        <w:rPr>
          <w:szCs w:val="24"/>
        </w:rPr>
        <w:t xml:space="preserve">v odberných miestach </w:t>
      </w:r>
      <w:r w:rsidR="00394383">
        <w:rPr>
          <w:szCs w:val="24"/>
        </w:rPr>
        <w:t>definovaných</w:t>
      </w:r>
      <w:r w:rsidR="00C6135E">
        <w:rPr>
          <w:szCs w:val="24"/>
        </w:rPr>
        <w:t xml:space="preserve"> v Prílohe č. 2 tejto Zmluvy (ďalej len „</w:t>
      </w:r>
      <w:r w:rsidR="00C6135E" w:rsidRPr="007811AC">
        <w:rPr>
          <w:b/>
          <w:bCs/>
          <w:szCs w:val="24"/>
        </w:rPr>
        <w:t>Odberné miesta</w:t>
      </w:r>
      <w:r w:rsidR="00C6135E">
        <w:rPr>
          <w:szCs w:val="24"/>
        </w:rPr>
        <w:t>“)</w:t>
      </w:r>
      <w:r w:rsidR="006F2108">
        <w:rPr>
          <w:szCs w:val="24"/>
        </w:rPr>
        <w:t xml:space="preserve"> </w:t>
      </w:r>
      <w:r w:rsidR="00C6135E">
        <w:rPr>
          <w:szCs w:val="24"/>
        </w:rPr>
        <w:t xml:space="preserve">v súlade s Prílohou č. 1 tejto Zmluvy </w:t>
      </w:r>
      <w:r w:rsidR="007811AC">
        <w:rPr>
          <w:szCs w:val="24"/>
        </w:rPr>
        <w:t xml:space="preserve">(ďalej spolu </w:t>
      </w:r>
      <w:r w:rsidR="00E04D44">
        <w:rPr>
          <w:szCs w:val="24"/>
        </w:rPr>
        <w:t>len</w:t>
      </w:r>
      <w:r w:rsidR="007811AC">
        <w:rPr>
          <w:szCs w:val="24"/>
        </w:rPr>
        <w:t xml:space="preserve"> „</w:t>
      </w:r>
      <w:r w:rsidR="007811AC" w:rsidRPr="007811AC">
        <w:rPr>
          <w:b/>
          <w:bCs/>
          <w:szCs w:val="24"/>
        </w:rPr>
        <w:t>Zmluvné plnenia</w:t>
      </w:r>
      <w:r w:rsidR="007811AC">
        <w:rPr>
          <w:szCs w:val="24"/>
        </w:rPr>
        <w:t>“</w:t>
      </w:r>
      <w:r w:rsidR="00394383">
        <w:rPr>
          <w:szCs w:val="24"/>
        </w:rPr>
        <w:t>,</w:t>
      </w:r>
      <w:r w:rsidR="006B4734">
        <w:rPr>
          <w:szCs w:val="24"/>
        </w:rPr>
        <w:t xml:space="preserve"> tak ako sú tieto bližšie špecifikované v Prílohe č. 1</w:t>
      </w:r>
      <w:r w:rsidR="00394383">
        <w:rPr>
          <w:szCs w:val="24"/>
        </w:rPr>
        <w:t xml:space="preserve"> Zmluvy)</w:t>
      </w:r>
      <w:r w:rsidR="007811AC">
        <w:rPr>
          <w:szCs w:val="24"/>
        </w:rPr>
        <w:t xml:space="preserve"> a záväzok Objednávateľa za riadne a včas poskytnuté Zmluvné plnenia zaplatiť Poskytovateľovi </w:t>
      </w:r>
      <w:bookmarkStart w:id="1" w:name="_Hlk210643916"/>
      <w:r w:rsidR="007811AC">
        <w:rPr>
          <w:szCs w:val="24"/>
        </w:rPr>
        <w:t>Cenu</w:t>
      </w:r>
      <w:r w:rsidR="00960DD8">
        <w:rPr>
          <w:szCs w:val="24"/>
        </w:rPr>
        <w:t xml:space="preserve"> </w:t>
      </w:r>
      <w:r w:rsidR="002A7CA3">
        <w:rPr>
          <w:szCs w:val="24"/>
        </w:rPr>
        <w:t>v súlade s čl. IV tejto Zmluvy a tak, ako je táto špecifikovaná</w:t>
      </w:r>
      <w:r w:rsidR="00960DD8">
        <w:rPr>
          <w:szCs w:val="24"/>
        </w:rPr>
        <w:t xml:space="preserve"> v</w:t>
      </w:r>
      <w:r w:rsidR="002A7CA3">
        <w:rPr>
          <w:szCs w:val="24"/>
        </w:rPr>
        <w:t xml:space="preserve"> prílohách</w:t>
      </w:r>
      <w:r w:rsidRPr="00263BC2">
        <w:rPr>
          <w:szCs w:val="24"/>
        </w:rPr>
        <w:t xml:space="preserve"> tejto </w:t>
      </w:r>
      <w:r w:rsidR="00D71C00">
        <w:rPr>
          <w:szCs w:val="24"/>
        </w:rPr>
        <w:t>Zmluvy</w:t>
      </w:r>
      <w:r w:rsidRPr="00263BC2">
        <w:rPr>
          <w:szCs w:val="24"/>
        </w:rPr>
        <w:t>.</w:t>
      </w:r>
      <w:bookmarkEnd w:id="0"/>
      <w:r w:rsidR="00572937">
        <w:rPr>
          <w:szCs w:val="24"/>
        </w:rPr>
        <w:t xml:space="preserve"> </w:t>
      </w:r>
      <w:bookmarkEnd w:id="1"/>
      <w:r w:rsidR="006F2108">
        <w:rPr>
          <w:szCs w:val="24"/>
        </w:rPr>
        <w:t>Poskytovateľ sa zaväzuje prevziať zodpovednosť za Objednávateľa za odchýlku na Odberných miestach</w:t>
      </w:r>
      <w:r w:rsidR="00AB399F">
        <w:rPr>
          <w:szCs w:val="24"/>
        </w:rPr>
        <w:t xml:space="preserve"> voči zúčtovateľovi odchýlok za podmienok stanovených touto Zmluvou. </w:t>
      </w:r>
    </w:p>
    <w:p w14:paraId="6FDDC2C6" w14:textId="4599FEEF" w:rsidR="00632E4E" w:rsidRPr="00632E4E" w:rsidRDefault="00632E4E" w:rsidP="007831EF">
      <w:pPr>
        <w:pStyle w:val="Odsekzoznamu"/>
        <w:numPr>
          <w:ilvl w:val="1"/>
          <w:numId w:val="2"/>
        </w:numPr>
        <w:tabs>
          <w:tab w:val="clear" w:pos="2160"/>
          <w:tab w:val="clear" w:pos="2880"/>
          <w:tab w:val="clear" w:pos="4500"/>
        </w:tabs>
        <w:spacing w:after="240"/>
        <w:ind w:left="567" w:hanging="567"/>
        <w:contextualSpacing/>
        <w:jc w:val="both"/>
        <w:rPr>
          <w:rFonts w:ascii="Times New Roman" w:hAnsi="Times New Roman"/>
          <w:sz w:val="24"/>
          <w:szCs w:val="24"/>
        </w:rPr>
      </w:pPr>
      <w:r>
        <w:rPr>
          <w:rFonts w:ascii="Times New Roman" w:hAnsi="Times New Roman"/>
          <w:sz w:val="24"/>
          <w:szCs w:val="24"/>
          <w:lang w:val="sk-SK" w:eastAsia="en-US"/>
        </w:rPr>
        <w:t>Poskytovateľ zabezpečí komplexné Zmluvné plnenia súvisiace s</w:t>
      </w:r>
      <w:r w:rsidR="00394383">
        <w:rPr>
          <w:rFonts w:ascii="Times New Roman" w:hAnsi="Times New Roman"/>
          <w:sz w:val="24"/>
          <w:szCs w:val="24"/>
          <w:lang w:val="sk-SK" w:eastAsia="en-US"/>
        </w:rPr>
        <w:t> </w:t>
      </w:r>
      <w:r>
        <w:rPr>
          <w:rFonts w:ascii="Times New Roman" w:hAnsi="Times New Roman"/>
          <w:sz w:val="24"/>
          <w:szCs w:val="24"/>
          <w:lang w:val="sk-SK" w:eastAsia="en-US"/>
        </w:rPr>
        <w:t>pravidelnou</w:t>
      </w:r>
      <w:r w:rsidR="00394383">
        <w:rPr>
          <w:rFonts w:ascii="Times New Roman" w:hAnsi="Times New Roman"/>
          <w:sz w:val="24"/>
          <w:szCs w:val="24"/>
          <w:lang w:val="sk-SK" w:eastAsia="en-US"/>
        </w:rPr>
        <w:t>,</w:t>
      </w:r>
      <w:r>
        <w:rPr>
          <w:rFonts w:ascii="Times New Roman" w:hAnsi="Times New Roman"/>
          <w:sz w:val="24"/>
          <w:szCs w:val="24"/>
          <w:lang w:val="sk-SK" w:eastAsia="en-US"/>
        </w:rPr>
        <w:t xml:space="preserve"> bezpečnou, stabilnou a komplexnou dodávkou </w:t>
      </w:r>
      <w:r w:rsidR="00C6135E">
        <w:rPr>
          <w:rFonts w:ascii="Times New Roman" w:hAnsi="Times New Roman"/>
          <w:sz w:val="24"/>
          <w:szCs w:val="24"/>
          <w:lang w:val="sk-SK" w:eastAsia="en-US"/>
        </w:rPr>
        <w:t>elektriny</w:t>
      </w:r>
      <w:r>
        <w:rPr>
          <w:rFonts w:ascii="Times New Roman" w:hAnsi="Times New Roman"/>
          <w:sz w:val="24"/>
          <w:szCs w:val="24"/>
          <w:lang w:val="sk-SK" w:eastAsia="en-US"/>
        </w:rPr>
        <w:t xml:space="preserve"> do Odberných miest, vrátane prevzatia zodpovednosti za odchýlky </w:t>
      </w:r>
      <w:r w:rsidR="00910116">
        <w:rPr>
          <w:rFonts w:ascii="Times New Roman" w:hAnsi="Times New Roman"/>
          <w:sz w:val="24"/>
          <w:szCs w:val="24"/>
          <w:lang w:val="sk-SK" w:eastAsia="en-US"/>
        </w:rPr>
        <w:t xml:space="preserve">voči zúčtovateľovi odchýlok za každé z Odberných miest za </w:t>
      </w:r>
      <w:r w:rsidRPr="00632E4E">
        <w:rPr>
          <w:rFonts w:ascii="Times New Roman" w:hAnsi="Times New Roman"/>
          <w:sz w:val="24"/>
          <w:szCs w:val="24"/>
          <w:lang w:val="sk-SK" w:eastAsia="en-US"/>
        </w:rPr>
        <w:t xml:space="preserve">nasledujúcich podmienok: </w:t>
      </w:r>
    </w:p>
    <w:p w14:paraId="729F6508" w14:textId="1DC7F806" w:rsidR="003B6163" w:rsidRPr="002F5BC9" w:rsidRDefault="00632E4E" w:rsidP="002F5BC9">
      <w:pPr>
        <w:pStyle w:val="Odsekzoznamu"/>
        <w:numPr>
          <w:ilvl w:val="1"/>
          <w:numId w:val="49"/>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 xml:space="preserve">eľ bezpodmienečne garantuje dodávky </w:t>
      </w:r>
      <w:r w:rsidR="00C6135E">
        <w:rPr>
          <w:rFonts w:ascii="Times New Roman" w:hAnsi="Times New Roman"/>
          <w:sz w:val="24"/>
          <w:szCs w:val="24"/>
        </w:rPr>
        <w:t>elektriny</w:t>
      </w:r>
      <w:r>
        <w:rPr>
          <w:rFonts w:ascii="Times New Roman" w:hAnsi="Times New Roman"/>
          <w:sz w:val="24"/>
          <w:szCs w:val="24"/>
        </w:rPr>
        <w:t xml:space="preserve"> Objednávateľovi po celú dobu trvania tejto Zmluvy</w:t>
      </w:r>
      <w:r w:rsidR="003B6163">
        <w:rPr>
          <w:rFonts w:ascii="Times New Roman" w:hAnsi="Times New Roman"/>
          <w:sz w:val="24"/>
          <w:szCs w:val="24"/>
        </w:rPr>
        <w:t>;</w:t>
      </w:r>
    </w:p>
    <w:p w14:paraId="3C45F929" w14:textId="0BC32F16" w:rsidR="00632E4E" w:rsidRDefault="00632E4E" w:rsidP="000C3F5B">
      <w:pPr>
        <w:pStyle w:val="Odsekzoznamu"/>
        <w:numPr>
          <w:ilvl w:val="1"/>
          <w:numId w:val="49"/>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5B5D72" w:rsidRDefault="00632E4E" w:rsidP="000C3F5B">
      <w:pPr>
        <w:pStyle w:val="Odsekzoznamu"/>
        <w:numPr>
          <w:ilvl w:val="1"/>
          <w:numId w:val="49"/>
        </w:numPr>
        <w:tabs>
          <w:tab w:val="clear" w:pos="2160"/>
          <w:tab w:val="clear" w:pos="2880"/>
          <w:tab w:val="clear" w:pos="4500"/>
        </w:tabs>
        <w:spacing w:after="120"/>
        <w:ind w:left="1560" w:hanging="567"/>
        <w:jc w:val="both"/>
        <w:rPr>
          <w:rFonts w:ascii="Times New Roman" w:hAnsi="Times New Roman"/>
          <w:sz w:val="24"/>
          <w:szCs w:val="24"/>
        </w:rPr>
      </w:pPr>
      <w:r>
        <w:rPr>
          <w:rFonts w:ascii="Times New Roman" w:hAnsi="Times New Roman"/>
          <w:sz w:val="24"/>
          <w:szCs w:val="24"/>
        </w:rPr>
        <w:t xml:space="preserve">Poskytovateľ sa zaväzuje poskytovať Poskytovateľovi Zmluvné plnenia na základe tejto Zmluvy a jej príloh a podmienok v nich dohodnutých a za Cenu </w:t>
      </w:r>
      <w:r w:rsidRPr="005B5D72">
        <w:rPr>
          <w:rFonts w:ascii="Times New Roman" w:hAnsi="Times New Roman"/>
          <w:sz w:val="24"/>
          <w:szCs w:val="24"/>
        </w:rPr>
        <w:t>dohodnutú v tejto Zmluve.</w:t>
      </w:r>
    </w:p>
    <w:p w14:paraId="5853BD29" w14:textId="501CB3FA" w:rsidR="007E533E" w:rsidRPr="005B5D72"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 xml:space="preserve">Ak je </w:t>
      </w:r>
      <w:r w:rsidR="00D71C00" w:rsidRPr="005B5D72">
        <w:rPr>
          <w:rFonts w:ascii="Times New Roman" w:hAnsi="Times New Roman"/>
          <w:sz w:val="24"/>
          <w:szCs w:val="24"/>
          <w:lang w:val="sk-SK" w:eastAsia="en-US"/>
        </w:rPr>
        <w:t>Zmluvnými stranami</w:t>
      </w:r>
      <w:r w:rsidRPr="005B5D72">
        <w:rPr>
          <w:rFonts w:ascii="Times New Roman" w:hAnsi="Times New Roman"/>
          <w:sz w:val="24"/>
          <w:szCs w:val="24"/>
          <w:lang w:val="sk-SK" w:eastAsia="en-US"/>
        </w:rPr>
        <w:t xml:space="preserve"> definovaný pojem ako zmluvná skratka, pri definícii ktorého </w:t>
      </w:r>
      <w:bookmarkStart w:id="2" w:name="_Hlk194064644"/>
      <w:r w:rsidRPr="005B5D72">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5B5D72">
        <w:rPr>
          <w:rFonts w:ascii="Times New Roman" w:hAnsi="Times New Roman"/>
          <w:sz w:val="24"/>
          <w:szCs w:val="24"/>
          <w:lang w:val="sk-SK" w:eastAsia="en-US"/>
        </w:rPr>
        <w:t>Zmluvy</w:t>
      </w:r>
      <w:r w:rsidRPr="005B5D72">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Pr="005B5D72">
        <w:rPr>
          <w:rFonts w:ascii="Times New Roman" w:hAnsi="Times New Roman"/>
          <w:sz w:val="24"/>
          <w:szCs w:val="24"/>
          <w:lang w:val="sk-SK" w:eastAsia="en-US"/>
        </w:rPr>
        <w:t xml:space="preserve">nevyplýva inak. Ak z obsahu a kontextu ustanovenia </w:t>
      </w:r>
      <w:r w:rsidR="00EB3C5C" w:rsidRPr="005B5D72">
        <w:rPr>
          <w:rFonts w:ascii="Times New Roman" w:hAnsi="Times New Roman"/>
          <w:sz w:val="24"/>
          <w:szCs w:val="24"/>
          <w:lang w:eastAsia="en-US"/>
        </w:rPr>
        <w:t>Zmluvy</w:t>
      </w:r>
      <w:r w:rsidR="00EB3C5C" w:rsidRPr="005B5D72">
        <w:rPr>
          <w:rFonts w:ascii="Times New Roman" w:hAnsi="Times New Roman"/>
          <w:sz w:val="24"/>
          <w:szCs w:val="24"/>
          <w:lang w:val="sk-SK" w:eastAsia="en-US"/>
        </w:rPr>
        <w:t xml:space="preserve"> </w:t>
      </w:r>
      <w:r w:rsidR="00530047" w:rsidRPr="005B5D72">
        <w:rPr>
          <w:rFonts w:ascii="Times New Roman" w:hAnsi="Times New Roman"/>
          <w:sz w:val="24"/>
          <w:szCs w:val="24"/>
          <w:lang w:val="sk-SK" w:eastAsia="en-US"/>
        </w:rPr>
        <w:lastRenderedPageBreak/>
        <w:t>nevyplýva iné, zmluvné skratky uvedené a v jednotnom alebo množnom čísle majú rovnaký význam</w:t>
      </w:r>
      <w:bookmarkEnd w:id="2"/>
      <w:r w:rsidR="00530047" w:rsidRPr="005B5D72">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12BC38AB"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w:t>
      </w:r>
      <w:r w:rsidR="003258F2">
        <w:rPr>
          <w:rFonts w:ascii="Times New Roman" w:hAnsi="Times New Roman"/>
          <w:sz w:val="24"/>
          <w:szCs w:val="24"/>
          <w:lang w:eastAsia="en-US"/>
        </w:rPr>
        <w:t>é</w:t>
      </w:r>
      <w:r>
        <w:rPr>
          <w:rFonts w:ascii="Times New Roman" w:hAnsi="Times New Roman"/>
          <w:sz w:val="24"/>
          <w:szCs w:val="24"/>
          <w:lang w:eastAsia="en-US"/>
        </w:rPr>
        <w:t xml:space="preserve">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r w:rsidR="00F34D0D">
        <w:rPr>
          <w:rFonts w:ascii="Times New Roman" w:hAnsi="Times New Roman"/>
          <w:sz w:val="24"/>
          <w:szCs w:val="24"/>
          <w:lang w:eastAsia="en-US"/>
        </w:rPr>
        <w:t>best practic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0C3F5B">
      <w:pPr>
        <w:pStyle w:val="Odsekzoznamu"/>
        <w:numPr>
          <w:ilvl w:val="1"/>
          <w:numId w:val="3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55ED12BC" w:rsidR="000970B6" w:rsidRDefault="000970B6"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je povinný riadne plniť predmet tejto Zmluvy tak, ako je tento špecifikovaný v čl. II Zmluvy, dodržiavať túto Zmluvu, vrátane jej príloh a podmienky v nich stanovené a dodržiavať štandardy kvality dodávky a distribúcie </w:t>
      </w:r>
      <w:r w:rsidR="003D2DA4">
        <w:rPr>
          <w:rFonts w:ascii="Times New Roman" w:hAnsi="Times New Roman"/>
          <w:sz w:val="24"/>
          <w:szCs w:val="24"/>
          <w:lang w:eastAsia="en-US"/>
        </w:rPr>
        <w:t>elektriny</w:t>
      </w:r>
      <w:r>
        <w:rPr>
          <w:rFonts w:ascii="Times New Roman" w:hAnsi="Times New Roman"/>
          <w:sz w:val="24"/>
          <w:szCs w:val="24"/>
          <w:lang w:eastAsia="en-US"/>
        </w:rPr>
        <w:t xml:space="preserve"> stanovené osobitnými právnymi predpismi</w:t>
      </w:r>
      <w:r w:rsidR="00394383">
        <w:rPr>
          <w:rFonts w:ascii="Times New Roman" w:hAnsi="Times New Roman"/>
          <w:sz w:val="24"/>
          <w:szCs w:val="24"/>
          <w:lang w:eastAsia="en-US"/>
        </w:rPr>
        <w:t xml:space="preserve"> a rozhodnutiami a individuálnymi správnymi aktami vydanými Úradom pre reguláciu sieťových odvetví</w:t>
      </w:r>
      <w:r>
        <w:rPr>
          <w:rFonts w:ascii="Times New Roman" w:hAnsi="Times New Roman"/>
          <w:sz w:val="24"/>
          <w:szCs w:val="24"/>
          <w:lang w:eastAsia="en-US"/>
        </w:rPr>
        <w:t xml:space="preserve"> a tieto náležite nepretržite vyhodnocovať.</w:t>
      </w:r>
    </w:p>
    <w:p w14:paraId="2BC34A0B" w14:textId="294929BF" w:rsidR="006B5D7B" w:rsidRDefault="006B5D7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2F4A01A" w:rsidR="006B5D7B" w:rsidRDefault="006B5D7B"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i poskytovaní Zmluvných plnení bez zbytočného odkladu spolupracovať s príslušným prevádzkovateľom distribučnej sústavy </w:t>
      </w:r>
      <w:r w:rsidR="00AB399F">
        <w:rPr>
          <w:rFonts w:ascii="Times New Roman" w:hAnsi="Times New Roman"/>
          <w:sz w:val="24"/>
          <w:szCs w:val="24"/>
          <w:lang w:eastAsia="en-US"/>
        </w:rPr>
        <w:t>a/alebo distribučnej siete</w:t>
      </w:r>
      <w:r w:rsidR="00394383">
        <w:rPr>
          <w:rFonts w:ascii="Times New Roman" w:hAnsi="Times New Roman"/>
          <w:sz w:val="24"/>
          <w:szCs w:val="24"/>
          <w:lang w:eastAsia="en-US"/>
        </w:rPr>
        <w:t>,</w:t>
      </w:r>
      <w:r w:rsidR="00AB399F">
        <w:rPr>
          <w:rFonts w:ascii="Times New Roman" w:hAnsi="Times New Roman"/>
          <w:sz w:val="24"/>
          <w:szCs w:val="24"/>
          <w:lang w:eastAsia="en-US"/>
        </w:rPr>
        <w:t xml:space="preserve"> </w:t>
      </w:r>
      <w:r>
        <w:rPr>
          <w:rFonts w:ascii="Times New Roman" w:hAnsi="Times New Roman"/>
          <w:sz w:val="24"/>
          <w:szCs w:val="24"/>
          <w:lang w:eastAsia="en-US"/>
        </w:rPr>
        <w:t xml:space="preserve">do ktorej sú pripojené Odberné miesta (ďalej len </w:t>
      </w:r>
      <w:r w:rsidRPr="006B5D7B">
        <w:rPr>
          <w:rFonts w:ascii="Times New Roman" w:hAnsi="Times New Roman"/>
          <w:sz w:val="24"/>
          <w:szCs w:val="24"/>
          <w:lang w:eastAsia="en-US"/>
        </w:rPr>
        <w:t>„</w:t>
      </w:r>
      <w:r w:rsidRPr="006B5D7B">
        <w:rPr>
          <w:rFonts w:ascii="Times New Roman" w:hAnsi="Times New Roman"/>
          <w:b/>
          <w:bCs/>
          <w:sz w:val="24"/>
          <w:szCs w:val="24"/>
          <w:lang w:eastAsia="en-US"/>
        </w:rPr>
        <w:t>PDS</w:t>
      </w:r>
      <w:r w:rsidRPr="006B5D7B">
        <w:rPr>
          <w:rFonts w:ascii="Times New Roman" w:hAnsi="Times New Roman"/>
          <w:sz w:val="24"/>
          <w:szCs w:val="24"/>
          <w:lang w:eastAsia="en-US"/>
        </w:rPr>
        <w:t>“</w:t>
      </w:r>
      <w:r>
        <w:rPr>
          <w:rFonts w:ascii="Times New Roman" w:hAnsi="Times New Roman"/>
          <w:sz w:val="24"/>
          <w:szCs w:val="24"/>
          <w:lang w:eastAsia="en-US"/>
        </w:rPr>
        <w:t>) tak, aby bol schopný riadne poskytovať Zmluvné plnenia a súvisiace plnenia podľa tejto Zmluvy a jej príloh</w:t>
      </w:r>
      <w:r w:rsidR="004750CC">
        <w:rPr>
          <w:rFonts w:ascii="Times New Roman" w:hAnsi="Times New Roman"/>
          <w:sz w:val="24"/>
          <w:szCs w:val="24"/>
          <w:lang w:eastAsia="en-US"/>
        </w:rPr>
        <w:t>;</w:t>
      </w:r>
    </w:p>
    <w:p w14:paraId="207C3A62" w14:textId="36A3C07B" w:rsidR="006B5D7B" w:rsidRDefault="006B5D7B"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AB399F">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688728A0"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AB399F">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242E6B40"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Pr>
          <w:rFonts w:ascii="Times New Roman" w:hAnsi="Times New Roman"/>
          <w:b/>
          <w:bCs/>
          <w:sz w:val="24"/>
          <w:szCs w:val="24"/>
          <w:lang w:eastAsia="en-US"/>
        </w:rPr>
        <w:t xml:space="preserve">Dôverné </w:t>
      </w:r>
      <w:r w:rsidR="001002AC" w:rsidRPr="005B5D72">
        <w:rPr>
          <w:rFonts w:ascii="Times New Roman" w:hAnsi="Times New Roman"/>
          <w:b/>
          <w:bCs/>
          <w:sz w:val="24"/>
          <w:szCs w:val="24"/>
          <w:lang w:eastAsia="en-US"/>
        </w:rPr>
        <w:t>informácie</w:t>
      </w:r>
      <w:r w:rsidR="001002AC" w:rsidRPr="005B5D72">
        <w:rPr>
          <w:rFonts w:ascii="Times New Roman" w:hAnsi="Times New Roman"/>
          <w:sz w:val="24"/>
          <w:szCs w:val="24"/>
          <w:lang w:eastAsia="en-US"/>
        </w:rPr>
        <w:t>“</w:t>
      </w:r>
      <w:r w:rsidR="006A1191" w:rsidRPr="005B5D72">
        <w:rPr>
          <w:rFonts w:ascii="Times New Roman" w:hAnsi="Times New Roman"/>
          <w:sz w:val="24"/>
          <w:szCs w:val="24"/>
          <w:lang w:eastAsia="en-US"/>
        </w:rPr>
        <w:t xml:space="preserve">); </w:t>
      </w:r>
      <w:r w:rsidR="00355D02" w:rsidRPr="005B5D72">
        <w:rPr>
          <w:rFonts w:ascii="Times New Roman" w:hAnsi="Times New Roman"/>
          <w:sz w:val="24"/>
          <w:szCs w:val="24"/>
          <w:lang w:eastAsia="en-US"/>
        </w:rPr>
        <w:t>za Dôverné informácie sa pre účely tejto Zmluvy považujú</w:t>
      </w:r>
      <w:r w:rsidR="0070054C" w:rsidRPr="005B5D72">
        <w:rPr>
          <w:rFonts w:ascii="Times New Roman" w:hAnsi="Times New Roman"/>
          <w:sz w:val="24"/>
          <w:szCs w:val="24"/>
          <w:lang w:eastAsia="en-US"/>
        </w:rPr>
        <w:t xml:space="preserve"> aj</w:t>
      </w:r>
      <w:r w:rsidR="00355D02" w:rsidRPr="005B5D72">
        <w:rPr>
          <w:rFonts w:ascii="Times New Roman" w:hAnsi="Times New Roman"/>
          <w:sz w:val="24"/>
          <w:szCs w:val="24"/>
          <w:lang w:eastAsia="en-US"/>
        </w:rPr>
        <w:t xml:space="preserve"> informácie, ktoré sú takto Objednávateľom výslovne označené</w:t>
      </w:r>
      <w:r w:rsidR="0070054C" w:rsidRPr="005B5D72">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5B5D72">
        <w:rPr>
          <w:rFonts w:ascii="Times New Roman" w:hAnsi="Times New Roman"/>
          <w:sz w:val="24"/>
          <w:szCs w:val="24"/>
          <w:lang w:eastAsia="en-US"/>
        </w:rPr>
        <w:t>Poskytovateľ sa zaväzuje, že použije Dôverné informácie výhradne na účely poskytovania Zmluvných plnení podľa tejto Zmluvy</w:t>
      </w:r>
      <w:r w:rsidR="00355D02" w:rsidRPr="005B5D72">
        <w:rPr>
          <w:rFonts w:ascii="Times New Roman" w:hAnsi="Times New Roman"/>
          <w:sz w:val="24"/>
          <w:szCs w:val="24"/>
          <w:lang w:eastAsia="en-US"/>
        </w:rPr>
        <w:t xml:space="preserve"> a jej</w:t>
      </w:r>
      <w:r w:rsidR="00355D02">
        <w:rPr>
          <w:rFonts w:ascii="Times New Roman" w:hAnsi="Times New Roman"/>
          <w:sz w:val="24"/>
          <w:szCs w:val="24"/>
          <w:lang w:eastAsia="en-US"/>
        </w:rPr>
        <w:t xml:space="preserve"> príloh</w:t>
      </w:r>
      <w:r w:rsidR="006A1191">
        <w:rPr>
          <w:rFonts w:ascii="Times New Roman" w:hAnsi="Times New Roman"/>
          <w:sz w:val="24"/>
          <w:szCs w:val="24"/>
          <w:lang w:eastAsia="en-US"/>
        </w:rPr>
        <w:t>;</w:t>
      </w:r>
    </w:p>
    <w:p w14:paraId="099A900D" w14:textId="48857E81" w:rsidR="006A1191" w:rsidRDefault="006A1191"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AB399F">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18DA8E29" w:rsidR="006A1191" w:rsidRPr="006B5D7B" w:rsidRDefault="006A1191" w:rsidP="000C3F5B">
      <w:pPr>
        <w:pStyle w:val="Odsekzoznamu"/>
        <w:numPr>
          <w:ilvl w:val="0"/>
          <w:numId w:val="50"/>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w:t>
      </w:r>
      <w:r w:rsidR="003D2DA4">
        <w:rPr>
          <w:rFonts w:ascii="Times New Roman" w:hAnsi="Times New Roman"/>
          <w:sz w:val="24"/>
          <w:szCs w:val="24"/>
          <w:lang w:eastAsia="en-US"/>
        </w:rPr>
        <w:t>elektrinu</w:t>
      </w:r>
      <w:r w:rsidRPr="006A1191">
        <w:rPr>
          <w:rFonts w:ascii="Times New Roman" w:hAnsi="Times New Roman"/>
          <w:sz w:val="24"/>
          <w:szCs w:val="24"/>
          <w:lang w:eastAsia="en-US"/>
        </w:rPr>
        <w:t xml:space="preserve">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3BB963A0"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AB399F">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0939D9D3"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w:t>
      </w:r>
      <w:r w:rsidR="003D2DA4">
        <w:rPr>
          <w:rFonts w:ascii="Times New Roman" w:hAnsi="Times New Roman"/>
          <w:sz w:val="24"/>
          <w:szCs w:val="24"/>
          <w:lang w:eastAsia="en-US"/>
        </w:rPr>
        <w:t>elektriny</w:t>
      </w:r>
      <w:r>
        <w:rPr>
          <w:rFonts w:ascii="Times New Roman" w:hAnsi="Times New Roman"/>
          <w:sz w:val="24"/>
          <w:szCs w:val="24"/>
          <w:lang w:eastAsia="en-US"/>
        </w:rPr>
        <w:t xml:space="preserve">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6AC3D9F7" w14:textId="25B29F97" w:rsidR="003D2DA4" w:rsidRPr="00430365" w:rsidRDefault="003D2DA4"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subjektom zúčtovania odchýlky účastníka trhu v zmysle </w:t>
      </w:r>
      <w:r w:rsidRPr="00430365">
        <w:rPr>
          <w:rFonts w:ascii="Times New Roman" w:hAnsi="Times New Roman"/>
          <w:sz w:val="24"/>
          <w:szCs w:val="24"/>
          <w:lang w:eastAsia="en-US"/>
        </w:rPr>
        <w:t>Zákona o energetike alebo má uzatvorenú zmluvu so zúčtovateľom odchýlok a je schopný poskytnúť Objednávateľovi jej kópiu, číslo zmluvy</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00430365" w:rsidRPr="00430365">
        <w:rPr>
          <w:rFonts w:ascii="Times New Roman" w:hAnsi="Times New Roman"/>
          <w:sz w:val="24"/>
          <w:szCs w:val="24"/>
          <w:lang w:eastAsia="en-US"/>
        </w:rPr>
        <w:t>,</w:t>
      </w:r>
      <w:r w:rsidRPr="00430365">
        <w:rPr>
          <w:rFonts w:ascii="Times New Roman" w:hAnsi="Times New Roman"/>
          <w:sz w:val="24"/>
          <w:szCs w:val="24"/>
          <w:lang w:eastAsia="en-US"/>
        </w:rPr>
        <w:t xml:space="preserve"> dátum jej uzatvorenia</w:t>
      </w:r>
      <w:r w:rsidR="00430365" w:rsidRPr="00430365">
        <w:rPr>
          <w:rFonts w:ascii="Times New Roman" w:hAnsi="Times New Roman"/>
          <w:sz w:val="24"/>
          <w:szCs w:val="24"/>
          <w:lang w:eastAsia="en-US"/>
        </w:rPr>
        <w:t xml:space="preserve">: </w:t>
      </w:r>
      <w:r w:rsidR="00430365" w:rsidRPr="00430365">
        <w:rPr>
          <w:rFonts w:ascii="Times New Roman" w:hAnsi="Times New Roman"/>
          <w:sz w:val="24"/>
          <w:szCs w:val="24"/>
          <w:highlight w:val="yellow"/>
        </w:rPr>
        <w:t>[●]</w:t>
      </w:r>
      <w:r w:rsidRPr="00430365">
        <w:rPr>
          <w:rFonts w:ascii="Times New Roman" w:hAnsi="Times New Roman"/>
          <w:sz w:val="24"/>
          <w:szCs w:val="24"/>
          <w:lang w:eastAsia="en-US"/>
        </w:rPr>
        <w:t>;</w:t>
      </w:r>
    </w:p>
    <w:p w14:paraId="4D10843E" w14:textId="4BBA37FF" w:rsidR="003D2DA4" w:rsidRDefault="003D2DA4"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platné rozhodnutie o pridelení EIC kódu;</w:t>
      </w:r>
    </w:p>
    <w:p w14:paraId="3CE7E6D7" w14:textId="59D6C3F3"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w:t>
      </w:r>
      <w:r w:rsidR="003D2DA4">
        <w:rPr>
          <w:rFonts w:ascii="Times New Roman" w:hAnsi="Times New Roman"/>
          <w:sz w:val="24"/>
          <w:szCs w:val="24"/>
          <w:lang w:eastAsia="en-US"/>
        </w:rPr>
        <w:t>v distribučnej sieti Slovenskej republiky pre elektrinu s prevádzkovateľmi sústavy (</w:t>
      </w:r>
      <w:r w:rsidR="003D2DA4" w:rsidRPr="003D2DA4">
        <w:rPr>
          <w:rFonts w:ascii="Times New Roman" w:hAnsi="Times New Roman"/>
          <w:sz w:val="24"/>
          <w:szCs w:val="24"/>
          <w:lang w:eastAsia="en-US"/>
        </w:rPr>
        <w:t>Západoslovenská distribučná, a.s., Stredoslovenská distribučná, a.s., Východoslovenská distribučná, a.s.</w:t>
      </w:r>
      <w:r w:rsidR="003D2DA4">
        <w:rPr>
          <w:rFonts w:ascii="Times New Roman" w:hAnsi="Times New Roman"/>
          <w:sz w:val="24"/>
          <w:szCs w:val="24"/>
          <w:lang w:eastAsia="en-US"/>
        </w:rPr>
        <w:t xml:space="preserve">) vytvorenú bilančnú skupinu o prístupe do </w:t>
      </w:r>
      <w:r w:rsidR="003D2DA4">
        <w:rPr>
          <w:rFonts w:ascii="Times New Roman" w:hAnsi="Times New Roman"/>
          <w:sz w:val="24"/>
          <w:szCs w:val="24"/>
          <w:lang w:eastAsia="en-US"/>
        </w:rPr>
        <w:lastRenderedPageBreak/>
        <w:t>distribučnej si</w:t>
      </w:r>
      <w:r w:rsidR="003258F2">
        <w:rPr>
          <w:rFonts w:ascii="Times New Roman" w:hAnsi="Times New Roman"/>
          <w:sz w:val="24"/>
          <w:szCs w:val="24"/>
          <w:lang w:eastAsia="en-US"/>
        </w:rPr>
        <w:t>e</w:t>
      </w:r>
      <w:r w:rsidR="003D2DA4">
        <w:rPr>
          <w:rFonts w:ascii="Times New Roman" w:hAnsi="Times New Roman"/>
          <w:sz w:val="24"/>
          <w:szCs w:val="24"/>
          <w:lang w:eastAsia="en-US"/>
        </w:rPr>
        <w:t>te na vymedzenom území príslušnom pre jednotlivé odberné miesta Objednávateľa</w:t>
      </w:r>
      <w:r>
        <w:rPr>
          <w:rFonts w:ascii="Times New Roman" w:hAnsi="Times New Roman"/>
          <w:sz w:val="24"/>
          <w:szCs w:val="24"/>
          <w:lang w:eastAsia="en-US"/>
        </w:rPr>
        <w:t>;</w:t>
      </w:r>
    </w:p>
    <w:p w14:paraId="70CD4E9D" w14:textId="5F9CAB77" w:rsidR="001002AC" w:rsidRDefault="001002AC" w:rsidP="000C3F5B">
      <w:pPr>
        <w:pStyle w:val="Odsekzoznamu"/>
        <w:numPr>
          <w:ilvl w:val="0"/>
          <w:numId w:val="51"/>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nemá vedomosť o žiadnych skutočnostiach, ktor</w:t>
      </w:r>
      <w:r w:rsidR="003258F2">
        <w:rPr>
          <w:rFonts w:ascii="Times New Roman" w:hAnsi="Times New Roman"/>
          <w:sz w:val="24"/>
          <w:szCs w:val="24"/>
          <w:lang w:eastAsia="en-US"/>
        </w:rPr>
        <w:t>é</w:t>
      </w:r>
      <w:r>
        <w:rPr>
          <w:rFonts w:ascii="Times New Roman" w:hAnsi="Times New Roman"/>
          <w:sz w:val="24"/>
          <w:szCs w:val="24"/>
          <w:lang w:eastAsia="en-US"/>
        </w:rPr>
        <w:t xml:space="preserve"> by mu bránili alebo mohli brániť v poskytovaní Zmluvných plnení podľa tejto Zmluvy fakticky, právne alebo inak. </w:t>
      </w:r>
    </w:p>
    <w:p w14:paraId="18A3A254" w14:textId="37DA9CAF" w:rsidR="0070054C" w:rsidRPr="005B5D72"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5B5D72">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5B5D72" w:rsidRDefault="0070054C"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lohe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sú uvedené údaje o všetkých známych </w:t>
      </w:r>
      <w:commentRangeStart w:id="3"/>
      <w:r w:rsidRPr="005B5D72">
        <w:rPr>
          <w:rFonts w:ascii="Times New Roman" w:hAnsi="Times New Roman"/>
          <w:sz w:val="24"/>
          <w:szCs w:val="24"/>
          <w:lang w:eastAsia="en-US"/>
        </w:rPr>
        <w:t xml:space="preserve">subdodávateľoch </w:t>
      </w:r>
      <w:commentRangeEnd w:id="3"/>
      <w:r w:rsidRPr="005B5D72">
        <w:rPr>
          <w:rStyle w:val="Odkaznakomentr"/>
          <w:lang w:val="sk-SK"/>
        </w:rPr>
        <w:commentReference w:id="3"/>
      </w:r>
      <w:r w:rsidRPr="005B5D72">
        <w:rPr>
          <w:rFonts w:ascii="Times New Roman" w:hAnsi="Times New Roman"/>
          <w:sz w:val="24"/>
          <w:szCs w:val="24"/>
          <w:lang w:eastAsia="en-US"/>
        </w:rPr>
        <w:t xml:space="preserve">Poskytovateľa, ktorí sú známi v čase uzatvárania tejto Zmluvy, údaje o predmete a rozsahu subdodávky a údaje o osobe oprávnenej konať za subdodávateľa v rozsahu meno a priezvisko, adresa pobytu, dátum narodenia. </w:t>
      </w:r>
    </w:p>
    <w:p w14:paraId="5969CA52" w14:textId="76DC9913" w:rsidR="0070054C" w:rsidRPr="005B5D72" w:rsidRDefault="00F34D0D"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povinný najneskôr </w:t>
      </w:r>
      <w:r w:rsidR="00AB399F" w:rsidRPr="005B5D72">
        <w:rPr>
          <w:rFonts w:ascii="Times New Roman" w:hAnsi="Times New Roman"/>
          <w:sz w:val="24"/>
          <w:szCs w:val="24"/>
          <w:lang w:eastAsia="en-US"/>
        </w:rPr>
        <w:t>päť</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kalendárn</w:t>
      </w:r>
      <w:r w:rsidR="00AB399F" w:rsidRPr="005B5D72">
        <w:rPr>
          <w:rFonts w:ascii="Times New Roman" w:hAnsi="Times New Roman"/>
          <w:sz w:val="24"/>
          <w:szCs w:val="24"/>
          <w:lang w:eastAsia="en-US"/>
        </w:rPr>
        <w:t>ych</w:t>
      </w:r>
      <w:r w:rsidRPr="005B5D72">
        <w:rPr>
          <w:rFonts w:ascii="Times New Roman" w:hAnsi="Times New Roman"/>
          <w:sz w:val="24"/>
          <w:szCs w:val="24"/>
          <w:lang w:eastAsia="en-US"/>
        </w:rPr>
        <w:t xml:space="preserve"> dn</w:t>
      </w:r>
      <w:r w:rsidR="00AB399F" w:rsidRPr="005B5D72">
        <w:rPr>
          <w:rFonts w:ascii="Times New Roman" w:hAnsi="Times New Roman"/>
          <w:sz w:val="24"/>
          <w:szCs w:val="24"/>
          <w:lang w:eastAsia="en-US"/>
        </w:rPr>
        <w:t>í</w:t>
      </w:r>
      <w:r w:rsidRPr="005B5D72">
        <w:rPr>
          <w:rFonts w:ascii="Times New Roman" w:hAnsi="Times New Roman"/>
          <w:sz w:val="24"/>
          <w:szCs w:val="24"/>
          <w:lang w:eastAsia="en-US"/>
        </w:rPr>
        <w:t xml:space="preserve"> pred tým ako budú Zmluvné plnenia poskytované prostredníctvom subdodávateľa písomne oznámiť Objednávateľovi presnú identifikáciu subdodávateľa, prostredníctvom ktorého budú poskytované Zmluvné plnenia. </w:t>
      </w:r>
      <w:r w:rsidR="0070054C" w:rsidRPr="005B5D72">
        <w:rPr>
          <w:rFonts w:ascii="Times New Roman" w:hAnsi="Times New Roman"/>
          <w:sz w:val="24"/>
          <w:szCs w:val="24"/>
          <w:lang w:eastAsia="en-US"/>
        </w:rPr>
        <w:t xml:space="preserve">Poskytovateľ je povinný Objednávateľovi oznámiť akúkoľvek zmenu údajov u subdodávateľov uvedených v Prílohe č. </w:t>
      </w:r>
      <w:r w:rsidRPr="005B5D72">
        <w:rPr>
          <w:rFonts w:ascii="Times New Roman" w:hAnsi="Times New Roman"/>
          <w:sz w:val="24"/>
          <w:szCs w:val="24"/>
          <w:lang w:eastAsia="en-US"/>
        </w:rPr>
        <w:t>5</w:t>
      </w:r>
      <w:r w:rsidR="0070054C" w:rsidRPr="005B5D72">
        <w:rPr>
          <w:rFonts w:ascii="Times New Roman" w:hAnsi="Times New Roman"/>
          <w:sz w:val="24"/>
          <w:szCs w:val="24"/>
          <w:lang w:eastAsia="en-US"/>
        </w:rPr>
        <w:t xml:space="preserve"> Zmluvy, a to bezodkladne po tom, ako sa o tejto skutočnosti dozvie.</w:t>
      </w:r>
      <w:r w:rsidRPr="005B5D72">
        <w:rPr>
          <w:rFonts w:ascii="Times New Roman" w:hAnsi="Times New Roman"/>
          <w:sz w:val="24"/>
          <w:szCs w:val="24"/>
          <w:lang w:eastAsia="en-US"/>
        </w:rPr>
        <w:t xml:space="preserve"> </w:t>
      </w:r>
    </w:p>
    <w:p w14:paraId="528EED40" w14:textId="44D0A4A3" w:rsidR="0070054C" w:rsidRPr="005B5D72" w:rsidRDefault="0070054C"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V prípade zmeny a/alebo doplnenia subdodávateľa je Poskytovateľ povinný najneskôr do </w:t>
      </w:r>
      <w:r w:rsidR="00AB399F" w:rsidRPr="005B5D72">
        <w:rPr>
          <w:rFonts w:ascii="Times New Roman" w:hAnsi="Times New Roman"/>
          <w:sz w:val="24"/>
          <w:szCs w:val="24"/>
          <w:lang w:eastAsia="en-US"/>
        </w:rPr>
        <w:t>piatich</w:t>
      </w:r>
      <w:r w:rsidRPr="005B5D72">
        <w:rPr>
          <w:rFonts w:ascii="Times New Roman" w:hAnsi="Times New Roman"/>
          <w:sz w:val="24"/>
          <w:szCs w:val="24"/>
          <w:lang w:eastAsia="en-US"/>
        </w:rPr>
        <w:t xml:space="preserve"> (</w:t>
      </w:r>
      <w:r w:rsidR="00AB399F" w:rsidRPr="005B5D72">
        <w:rPr>
          <w:rFonts w:ascii="Times New Roman" w:hAnsi="Times New Roman"/>
          <w:sz w:val="24"/>
          <w:szCs w:val="24"/>
          <w:lang w:eastAsia="en-US"/>
        </w:rPr>
        <w:t>5</w:t>
      </w:r>
      <w:r w:rsidRPr="005B5D72">
        <w:rPr>
          <w:rFonts w:ascii="Times New Roman" w:hAnsi="Times New Roman"/>
          <w:sz w:val="24"/>
          <w:szCs w:val="24"/>
          <w:lang w:eastAsia="en-US"/>
        </w:rPr>
        <w:t xml:space="preserve">) </w:t>
      </w:r>
      <w:r w:rsidR="004001D8" w:rsidRPr="005B5D72">
        <w:rPr>
          <w:rFonts w:ascii="Times New Roman" w:hAnsi="Times New Roman"/>
          <w:sz w:val="24"/>
          <w:szCs w:val="24"/>
          <w:lang w:eastAsia="en-US"/>
        </w:rPr>
        <w:t>kalendárnych</w:t>
      </w:r>
      <w:r w:rsidRPr="005B5D72">
        <w:rPr>
          <w:rFonts w:ascii="Times New Roman" w:hAnsi="Times New Roman"/>
          <w:sz w:val="24"/>
          <w:szCs w:val="24"/>
          <w:lang w:eastAsia="en-US"/>
        </w:rPr>
        <w:t xml:space="preserve"> 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5B5D72" w:rsidRDefault="0070054C"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tejto Zmluvy, ktorá  v celom rozsahu  nahradí  pôvodnú Prílohu č. </w:t>
      </w:r>
      <w:r w:rsidR="00F34D0D" w:rsidRPr="005B5D72">
        <w:rPr>
          <w:rFonts w:ascii="Times New Roman" w:hAnsi="Times New Roman"/>
          <w:sz w:val="24"/>
          <w:szCs w:val="24"/>
          <w:lang w:eastAsia="en-US"/>
        </w:rPr>
        <w:t>5</w:t>
      </w:r>
      <w:r w:rsidRPr="005B5D72">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5B5D72"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5B5D72">
        <w:rPr>
          <w:rFonts w:ascii="Times New Roman" w:hAnsi="Times New Roman"/>
          <w:b/>
          <w:bCs/>
          <w:sz w:val="24"/>
          <w:szCs w:val="24"/>
          <w:lang w:eastAsia="en-US"/>
        </w:rPr>
        <w:t>Zákon o registri partnerov verejného sektora</w:t>
      </w:r>
      <w:r w:rsidRPr="005B5D72">
        <w:rPr>
          <w:rFonts w:ascii="Times New Roman" w:hAnsi="Times New Roman"/>
          <w:sz w:val="24"/>
          <w:szCs w:val="24"/>
          <w:lang w:eastAsia="en-US"/>
        </w:rPr>
        <w:t>“ a „</w:t>
      </w:r>
      <w:r w:rsidRPr="005B5D72">
        <w:rPr>
          <w:rFonts w:ascii="Times New Roman" w:hAnsi="Times New Roman"/>
          <w:b/>
          <w:bCs/>
          <w:sz w:val="24"/>
          <w:szCs w:val="24"/>
          <w:lang w:eastAsia="en-US"/>
        </w:rPr>
        <w:t>Register partnerov verejného sektora</w:t>
      </w:r>
      <w:r w:rsidRPr="005B5D72">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5B5D72"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5B5D72"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186AEF7E" w:rsidR="003F2B59" w:rsidRPr="005B5D72"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lastRenderedPageBreak/>
        <w:t>Poskytovateľ zodpovedá za plnenie zmluvy o subdodávke subdodávateľom tak, ako keby plnenie realizované na základe takejto zmluvy realizoval sám</w:t>
      </w:r>
      <w:r w:rsidR="00F34D0D" w:rsidRPr="005B5D72">
        <w:rPr>
          <w:rFonts w:ascii="Times New Roman" w:hAnsi="Times New Roman"/>
          <w:sz w:val="24"/>
          <w:szCs w:val="24"/>
          <w:lang w:eastAsia="en-US"/>
        </w:rPr>
        <w:t>, uvedené plnenie musí byť poskytované vždy a za každých okolností v súlade s touto Zmluvou</w:t>
      </w:r>
      <w:r w:rsidRPr="005B5D72">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5B5D72">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w:t>
      </w:r>
      <w:r w:rsidR="003258F2" w:rsidRPr="005B5D72">
        <w:rPr>
          <w:rFonts w:ascii="Times New Roman" w:hAnsi="Times New Roman"/>
          <w:sz w:val="24"/>
          <w:szCs w:val="24"/>
          <w:lang w:eastAsia="en-US"/>
        </w:rPr>
        <w:t>,</w:t>
      </w:r>
      <w:r w:rsidR="00F34D0D" w:rsidRPr="005B5D72">
        <w:rPr>
          <w:rFonts w:ascii="Times New Roman" w:hAnsi="Times New Roman"/>
          <w:sz w:val="24"/>
          <w:szCs w:val="24"/>
          <w:lang w:eastAsia="en-US"/>
        </w:rPr>
        <w:t xml:space="preserve">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5B5D72"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Default="00EA7A4B" w:rsidP="00F232B9">
      <w:pPr>
        <w:pStyle w:val="Odsekzoznamu"/>
        <w:numPr>
          <w:ilvl w:val="0"/>
          <w:numId w:val="34"/>
        </w:numPr>
        <w:spacing w:after="120"/>
        <w:ind w:left="567" w:hanging="567"/>
        <w:jc w:val="both"/>
        <w:rPr>
          <w:rFonts w:ascii="Times New Roman" w:hAnsi="Times New Roman"/>
          <w:sz w:val="24"/>
          <w:szCs w:val="24"/>
          <w:lang w:eastAsia="en-US"/>
        </w:rPr>
      </w:pPr>
      <w:commentRangeStart w:id="4"/>
      <w:r>
        <w:rPr>
          <w:rFonts w:ascii="Times New Roman" w:hAnsi="Times New Roman"/>
          <w:sz w:val="24"/>
          <w:szCs w:val="24"/>
          <w:lang w:eastAsia="en-US"/>
        </w:rPr>
        <w:t xml:space="preserve">Objednávateľ </w:t>
      </w:r>
      <w:commentRangeEnd w:id="4"/>
      <w:r>
        <w:rPr>
          <w:rStyle w:val="Odkaznakomentr"/>
          <w:lang w:val="sk-SK"/>
        </w:rPr>
        <w:commentReference w:id="4"/>
      </w:r>
      <w:r>
        <w:rPr>
          <w:rFonts w:ascii="Times New Roman" w:hAnsi="Times New Roman"/>
          <w:sz w:val="24"/>
          <w:szCs w:val="24"/>
          <w:lang w:eastAsia="en-US"/>
        </w:rPr>
        <w:t xml:space="preserve">sa zaväzuje: </w:t>
      </w:r>
    </w:p>
    <w:p w14:paraId="4A68321E" w14:textId="403840F7" w:rsidR="00EA7A4B"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 </w:t>
      </w:r>
      <w:r w:rsidRPr="00EA7A4B">
        <w:rPr>
          <w:rFonts w:ascii="Times New Roman" w:hAnsi="Times New Roman"/>
          <w:sz w:val="24"/>
          <w:szCs w:val="24"/>
          <w:lang w:eastAsia="en-US"/>
        </w:rPr>
        <w:t>zbytočného odkladu písomne informovať Poskytovateľa o všetkých skutočnostiach, ktoré majú podstatný význam pre poskytovanie Zmluvných plnení</w:t>
      </w:r>
      <w:r>
        <w:rPr>
          <w:rFonts w:ascii="Times New Roman" w:hAnsi="Times New Roman"/>
          <w:sz w:val="24"/>
          <w:szCs w:val="24"/>
          <w:lang w:eastAsia="en-US"/>
        </w:rPr>
        <w:t>;</w:t>
      </w:r>
    </w:p>
    <w:p w14:paraId="15D18337" w14:textId="702FA36D" w:rsidR="00EA7A4B"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odovzdať Poskytovateľovi všetky dokumenty a poskytnúť mu všetky informácie, ktoré sú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EA7A4B">
      <w:pPr>
        <w:pStyle w:val="Odsekzoznamu"/>
        <w:numPr>
          <w:ilvl w:val="0"/>
          <w:numId w:val="56"/>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16454B49" w:rsidR="003F2B59" w:rsidRDefault="003F2B59"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w:t>
      </w:r>
      <w:r w:rsidR="008758A8">
        <w:rPr>
          <w:rFonts w:ascii="Times New Roman" w:hAnsi="Times New Roman"/>
          <w:sz w:val="24"/>
          <w:szCs w:val="24"/>
          <w:lang w:eastAsia="en-US"/>
        </w:rPr>
        <w:t>elektriny</w:t>
      </w:r>
      <w:r w:rsidR="00611073">
        <w:rPr>
          <w:rFonts w:ascii="Times New Roman" w:hAnsi="Times New Roman"/>
          <w:sz w:val="24"/>
          <w:szCs w:val="24"/>
          <w:lang w:eastAsia="en-US"/>
        </w:rPr>
        <w:t xml:space="preserve">, ktorý je definovaný v ustanovení § </w:t>
      </w:r>
      <w:r w:rsidR="008758A8">
        <w:rPr>
          <w:rFonts w:ascii="Times New Roman" w:hAnsi="Times New Roman"/>
          <w:sz w:val="24"/>
          <w:szCs w:val="24"/>
          <w:lang w:eastAsia="en-US"/>
        </w:rPr>
        <w:t>46</w:t>
      </w:r>
      <w:r w:rsidR="00611073">
        <w:rPr>
          <w:rFonts w:ascii="Times New Roman" w:hAnsi="Times New Roman"/>
          <w:sz w:val="24"/>
          <w:szCs w:val="24"/>
          <w:lang w:eastAsia="en-US"/>
        </w:rPr>
        <w:t xml:space="preserve"> Zákona o energetike, jeho konanie sa považuje za podstatné porušenie tejto Zmluvy a ak toto porušenie trvá, Poskytovateľ je oprávnený: </w:t>
      </w:r>
    </w:p>
    <w:p w14:paraId="4C0ABB30" w14:textId="4AA57B9D" w:rsidR="00611073" w:rsidRDefault="00611073" w:rsidP="00611073">
      <w:pPr>
        <w:pStyle w:val="Odsekzoznamu"/>
        <w:numPr>
          <w:ilvl w:val="0"/>
          <w:numId w:val="5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 xml:space="preserve">prostredníctvom PDS prerušiť alebo obmedziť distribúciu </w:t>
      </w:r>
      <w:r w:rsidR="008758A8">
        <w:rPr>
          <w:rFonts w:ascii="Times New Roman" w:hAnsi="Times New Roman"/>
          <w:sz w:val="24"/>
          <w:szCs w:val="24"/>
          <w:lang w:eastAsia="en-US"/>
        </w:rPr>
        <w:t>elektriny</w:t>
      </w:r>
      <w:r>
        <w:rPr>
          <w:rFonts w:ascii="Times New Roman" w:hAnsi="Times New Roman"/>
          <w:sz w:val="24"/>
          <w:szCs w:val="24"/>
          <w:lang w:eastAsia="en-US"/>
        </w:rPr>
        <w:t xml:space="preserve"> do Odberného miesta Objednávateľa, </w:t>
      </w:r>
    </w:p>
    <w:p w14:paraId="44FD04F1" w14:textId="40C3B9E3" w:rsidR="00611073" w:rsidRPr="00611073" w:rsidRDefault="00611073" w:rsidP="00611073">
      <w:pPr>
        <w:pStyle w:val="Odsekzoznamu"/>
        <w:numPr>
          <w:ilvl w:val="0"/>
          <w:numId w:val="52"/>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5703AC16" w14:textId="6987DBF4" w:rsidR="008B67F4" w:rsidRDefault="008758A8" w:rsidP="008B67F4">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Dodávka poslednej </w:t>
      </w:r>
      <w:r w:rsidR="008B67F4" w:rsidRPr="008B67F4">
        <w:rPr>
          <w:rFonts w:ascii="Times New Roman" w:hAnsi="Times New Roman"/>
          <w:sz w:val="24"/>
          <w:szCs w:val="24"/>
          <w:lang w:eastAsia="en-US"/>
        </w:rPr>
        <w:t>inštancie sa začína dňom nasledujúcim po dni, keď Poskytovateľ stratil spôsobilosť dodávať elektrinu a bola dodávateľovi elektriny poslednej inštancie oznámená táto skutočnosť</w:t>
      </w:r>
      <w:r w:rsidR="008B67F4">
        <w:rPr>
          <w:rFonts w:ascii="Times New Roman" w:hAnsi="Times New Roman"/>
          <w:sz w:val="24"/>
          <w:szCs w:val="24"/>
          <w:lang w:eastAsia="en-US"/>
        </w:rPr>
        <w:t xml:space="preserve">. Dodávka poslednej inštancie trvá najviac tri (3) mesiace. Objednávateľ </w:t>
      </w:r>
      <w:r w:rsidR="008B67F4" w:rsidRPr="008B67F4">
        <w:rPr>
          <w:rFonts w:ascii="Times New Roman" w:hAnsi="Times New Roman"/>
          <w:sz w:val="24"/>
          <w:szCs w:val="24"/>
          <w:lang w:eastAsia="en-US"/>
        </w:rPr>
        <w:t xml:space="preserve">uhradí dodávateľovi poslednej inštancie cenu za dodávku elektriny podľa cenového rozhodnutia vydaného Úradom pre reguláciu sieťových odvetví pre dodávateľa poslednej inštancie. Dodávka poslednej inštancie sa môže ukončiť skôr v prípade, </w:t>
      </w:r>
      <w:r w:rsidR="00E25F8F">
        <w:rPr>
          <w:rFonts w:ascii="Times New Roman" w:hAnsi="Times New Roman"/>
          <w:sz w:val="24"/>
          <w:szCs w:val="24"/>
          <w:lang w:eastAsia="en-US"/>
        </w:rPr>
        <w:t>ak</w:t>
      </w:r>
      <w:r w:rsidR="008B67F4" w:rsidRPr="008B67F4">
        <w:rPr>
          <w:rFonts w:ascii="Times New Roman" w:hAnsi="Times New Roman"/>
          <w:sz w:val="24"/>
          <w:szCs w:val="24"/>
          <w:lang w:eastAsia="en-US"/>
        </w:rPr>
        <w:t xml:space="preserve"> Objednávateľ uzatvorí zmluvu s novým dodávateľom elektriny, ktorým môže byť aj </w:t>
      </w:r>
      <w:r w:rsidR="00E25F8F">
        <w:rPr>
          <w:rFonts w:ascii="Times New Roman" w:hAnsi="Times New Roman"/>
          <w:sz w:val="24"/>
          <w:szCs w:val="24"/>
          <w:lang w:eastAsia="en-US"/>
        </w:rPr>
        <w:t>dodávateľ</w:t>
      </w:r>
      <w:r w:rsidR="008B67F4" w:rsidRPr="008B67F4">
        <w:rPr>
          <w:rFonts w:ascii="Times New Roman" w:hAnsi="Times New Roman"/>
          <w:sz w:val="24"/>
          <w:szCs w:val="24"/>
          <w:lang w:eastAsia="en-US"/>
        </w:rPr>
        <w:t xml:space="preserve"> poslednej inštancie</w:t>
      </w:r>
      <w:r w:rsidR="008B67F4">
        <w:rPr>
          <w:rFonts w:ascii="Times New Roman" w:hAnsi="Times New Roman"/>
          <w:sz w:val="24"/>
          <w:szCs w:val="24"/>
          <w:lang w:eastAsia="en-US"/>
        </w:rPr>
        <w:t>.</w:t>
      </w:r>
    </w:p>
    <w:p w14:paraId="0D26745A" w14:textId="7904C63D" w:rsidR="00611073" w:rsidRPr="008B67F4" w:rsidRDefault="008B67F4" w:rsidP="008B67F4">
      <w:pPr>
        <w:pStyle w:val="Odsekzoznamu"/>
        <w:numPr>
          <w:ilvl w:val="0"/>
          <w:numId w:val="34"/>
        </w:numPr>
        <w:spacing w:after="120"/>
        <w:ind w:left="567" w:hanging="567"/>
        <w:jc w:val="both"/>
        <w:rPr>
          <w:rFonts w:ascii="Times New Roman" w:hAnsi="Times New Roman"/>
          <w:sz w:val="24"/>
          <w:szCs w:val="24"/>
          <w:lang w:eastAsia="en-US"/>
        </w:rPr>
      </w:pPr>
      <w:r w:rsidRPr="008B67F4">
        <w:rPr>
          <w:rFonts w:ascii="Times New Roman" w:hAnsi="Times New Roman"/>
          <w:sz w:val="24"/>
          <w:szCs w:val="24"/>
          <w:lang w:eastAsia="en-US"/>
        </w:rPr>
        <w:t>PDS informuje Objednávateľa o dodávke poslednej inštancie najneskôr pätnásť (15) dní pred uplynutím výpovednej lehoty zmluvy o prístupe do distribučnej sústavy a distribúcii elektriny alebo bezprostredne po tom, ako sa dozvie, že Poskytovateľ stratil spôsobilosť dodávať elektrinu</w:t>
      </w:r>
      <w:r w:rsidR="00D05578" w:rsidRPr="008B67F4">
        <w:rPr>
          <w:rFonts w:ascii="Times New Roman" w:hAnsi="Times New Roman"/>
          <w:sz w:val="24"/>
          <w:szCs w:val="24"/>
          <w:lang w:eastAsia="en-US"/>
        </w:rPr>
        <w:t xml:space="preserve">. </w:t>
      </w:r>
    </w:p>
    <w:p w14:paraId="03694368" w14:textId="6480F7CB" w:rsidR="00CF22A2" w:rsidRDefault="00D05578" w:rsidP="00CF22A2">
      <w:pPr>
        <w:pStyle w:val="Odsekzoznamu"/>
        <w:numPr>
          <w:ilvl w:val="0"/>
          <w:numId w:val="34"/>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w:t>
      </w:r>
      <w:r w:rsidR="00E25F8F">
        <w:rPr>
          <w:rFonts w:ascii="Times New Roman" w:hAnsi="Times New Roman"/>
          <w:sz w:val="24"/>
          <w:szCs w:val="24"/>
          <w:lang w:eastAsia="en-US"/>
        </w:rPr>
        <w:t>D</w:t>
      </w:r>
      <w:r w:rsidRPr="00D05578">
        <w:rPr>
          <w:rFonts w:ascii="Times New Roman" w:hAnsi="Times New Roman"/>
          <w:sz w:val="24"/>
          <w:szCs w:val="24"/>
          <w:lang w:eastAsia="en-US"/>
        </w:rPr>
        <w:t>ôvernými informáciami</w:t>
      </w:r>
      <w:r>
        <w:rPr>
          <w:rFonts w:ascii="Times New Roman" w:hAnsi="Times New Roman"/>
          <w:sz w:val="24"/>
          <w:szCs w:val="24"/>
          <w:lang w:eastAsia="en-US"/>
        </w:rPr>
        <w:t>.</w:t>
      </w:r>
    </w:p>
    <w:p w14:paraId="61CC9A96" w14:textId="0440A758" w:rsidR="00CF22A2" w:rsidRDefault="00CF22A2" w:rsidP="00CF22A2">
      <w:pPr>
        <w:pStyle w:val="Odsekzoznamu"/>
        <w:numPr>
          <w:ilvl w:val="0"/>
          <w:numId w:val="34"/>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Dodávka </w:t>
      </w:r>
      <w:r w:rsidR="008B67F4">
        <w:rPr>
          <w:rFonts w:ascii="Times New Roman" w:hAnsi="Times New Roman"/>
          <w:sz w:val="24"/>
          <w:szCs w:val="24"/>
          <w:lang w:eastAsia="en-US"/>
        </w:rPr>
        <w:t>elektriny</w:t>
      </w:r>
      <w:r w:rsidRPr="00CF22A2">
        <w:rPr>
          <w:rFonts w:ascii="Times New Roman" w:hAnsi="Times New Roman"/>
          <w:sz w:val="24"/>
          <w:szCs w:val="24"/>
          <w:lang w:eastAsia="en-US"/>
        </w:rPr>
        <w:t xml:space="preserve"> je zabezpečená na základe Prevádzkového poriadku prevádzkovateľa distribučnej sústavy spoločnosti </w:t>
      </w:r>
      <w:r w:rsidR="008B67F4" w:rsidRPr="008B67F4">
        <w:rPr>
          <w:rFonts w:ascii="Times New Roman" w:hAnsi="Times New Roman"/>
          <w:sz w:val="24"/>
          <w:szCs w:val="24"/>
          <w:lang w:eastAsia="en-US"/>
        </w:rPr>
        <w:t xml:space="preserve">Západoslovenská distribučná, a.s., Stredoslovenská energetika - Distribúcia, a.s. a Východoslovenská distribučná, a.s. </w:t>
      </w:r>
      <w:r w:rsidRPr="00CF22A2">
        <w:rPr>
          <w:rFonts w:ascii="Times New Roman" w:hAnsi="Times New Roman"/>
          <w:sz w:val="24"/>
          <w:szCs w:val="24"/>
          <w:lang w:eastAsia="en-US"/>
        </w:rPr>
        <w:t>a schválen</w:t>
      </w:r>
      <w:r w:rsidR="008B67F4">
        <w:rPr>
          <w:rFonts w:ascii="Times New Roman" w:hAnsi="Times New Roman"/>
          <w:sz w:val="24"/>
          <w:szCs w:val="24"/>
          <w:lang w:eastAsia="en-US"/>
        </w:rPr>
        <w:t>á</w:t>
      </w:r>
      <w:r w:rsidRPr="00CF22A2">
        <w:rPr>
          <w:rFonts w:ascii="Times New Roman" w:hAnsi="Times New Roman"/>
          <w:sz w:val="24"/>
          <w:szCs w:val="24"/>
          <w:lang w:eastAsia="en-US"/>
        </w:rPr>
        <w:t xml:space="preserve"> Úradom pre reguláciu sieťových odvetví (ďalej </w:t>
      </w:r>
      <w:r w:rsidR="00E25F8F">
        <w:rPr>
          <w:rFonts w:ascii="Times New Roman" w:hAnsi="Times New Roman"/>
          <w:sz w:val="24"/>
          <w:szCs w:val="24"/>
          <w:lang w:eastAsia="en-US"/>
        </w:rPr>
        <w:t>len</w:t>
      </w:r>
      <w:r w:rsidRPr="00CF22A2">
        <w:rPr>
          <w:rFonts w:ascii="Times New Roman" w:hAnsi="Times New Roman"/>
          <w:sz w:val="24"/>
          <w:szCs w:val="24"/>
          <w:lang w:eastAsia="en-US"/>
        </w:rPr>
        <w:t xml:space="preserve"> „</w:t>
      </w:r>
      <w:r w:rsidRPr="00CF22A2">
        <w:rPr>
          <w:rFonts w:ascii="Times New Roman" w:hAnsi="Times New Roman"/>
          <w:b/>
          <w:bCs/>
          <w:sz w:val="24"/>
          <w:szCs w:val="24"/>
          <w:lang w:eastAsia="en-US"/>
        </w:rPr>
        <w:t>ÚRSO</w:t>
      </w:r>
      <w:r w:rsidRPr="00CF22A2">
        <w:rPr>
          <w:rFonts w:ascii="Times New Roman" w:hAnsi="Times New Roman"/>
          <w:sz w:val="24"/>
          <w:szCs w:val="24"/>
          <w:lang w:eastAsia="en-US"/>
        </w:rPr>
        <w:t xml:space="preserve">“). </w:t>
      </w:r>
    </w:p>
    <w:p w14:paraId="45FA238F" w14:textId="20F46CD2" w:rsidR="00CF22A2" w:rsidRPr="005B5D72" w:rsidRDefault="00CF22A2" w:rsidP="00CF22A2">
      <w:pPr>
        <w:pStyle w:val="Odsekzoznamu"/>
        <w:numPr>
          <w:ilvl w:val="0"/>
          <w:numId w:val="34"/>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 xml:space="preserve">objektu) určiť aj ďalšie </w:t>
      </w:r>
      <w:r w:rsidR="00E25F8F">
        <w:rPr>
          <w:rFonts w:ascii="Times New Roman" w:hAnsi="Times New Roman"/>
          <w:sz w:val="24"/>
          <w:szCs w:val="24"/>
          <w:lang w:eastAsia="en-US"/>
        </w:rPr>
        <w:t>O</w:t>
      </w:r>
      <w:r w:rsidRPr="00F34D0D">
        <w:rPr>
          <w:rFonts w:ascii="Times New Roman" w:hAnsi="Times New Roman"/>
          <w:sz w:val="24"/>
          <w:szCs w:val="24"/>
          <w:lang w:eastAsia="en-US"/>
        </w:rPr>
        <w:t xml:space="preserve">dberné miesto, resp. zrušiť </w:t>
      </w:r>
      <w:r w:rsidR="00E25F8F">
        <w:rPr>
          <w:rFonts w:ascii="Times New Roman" w:hAnsi="Times New Roman"/>
          <w:sz w:val="24"/>
          <w:szCs w:val="24"/>
          <w:lang w:eastAsia="en-US"/>
        </w:rPr>
        <w:t>O</w:t>
      </w:r>
      <w:r w:rsidRPr="00F34D0D">
        <w:rPr>
          <w:rFonts w:ascii="Times New Roman" w:hAnsi="Times New Roman"/>
          <w:sz w:val="24"/>
          <w:szCs w:val="24"/>
          <w:lang w:eastAsia="en-US"/>
        </w:rPr>
        <w:t>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5B5D72">
        <w:rPr>
          <w:rFonts w:ascii="Times New Roman" w:hAnsi="Times New Roman"/>
          <w:sz w:val="24"/>
          <w:szCs w:val="24"/>
          <w:lang w:eastAsia="en-US"/>
        </w:rPr>
        <w:t xml:space="preserve">Zmluvy a upraví sa predpokladaný rozsah Zmluvných plnení formou písomného dodatku, pričom takáto zmena sa bude považovať za zmenu podľa § 18 ods. 1 písm. a) Zákona o verejnom obstarávaní. </w:t>
      </w:r>
    </w:p>
    <w:p w14:paraId="3546E681" w14:textId="42A2A201" w:rsidR="008B67F4" w:rsidRPr="00CF22A2" w:rsidRDefault="008B67F4" w:rsidP="00CF22A2">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Poskytovateľ sa môže odchýliť od pokynov</w:t>
      </w:r>
      <w:r>
        <w:rPr>
          <w:rFonts w:ascii="Times New Roman" w:hAnsi="Times New Roman"/>
          <w:sz w:val="24"/>
          <w:szCs w:val="24"/>
          <w:lang w:eastAsia="en-US"/>
        </w:rPr>
        <w:t xml:space="preserve">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5BA650BE" w14:textId="4E23C5D0" w:rsidR="00D05578" w:rsidRDefault="00CF22A2"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00CF22A2"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menuje osobu zodpovednú za poskytovanie informácií o Zmluvných plneniach, a to: </w:t>
      </w:r>
      <w:r w:rsidRPr="00CF22A2">
        <w:rPr>
          <w:rFonts w:ascii="Times New Roman" w:hAnsi="Times New Roman"/>
          <w:sz w:val="24"/>
          <w:szCs w:val="24"/>
          <w:highlight w:val="yellow"/>
          <w:lang w:eastAsia="en-US"/>
        </w:rPr>
        <w:t>[●]</w:t>
      </w:r>
    </w:p>
    <w:p w14:paraId="6450A404" w14:textId="4DD2489F" w:rsidR="00F34D0D" w:rsidRPr="005B5D72" w:rsidRDefault="00F34D0D" w:rsidP="00F232B9">
      <w:pPr>
        <w:pStyle w:val="Odsekzoznamu"/>
        <w:numPr>
          <w:ilvl w:val="0"/>
          <w:numId w:val="34"/>
        </w:numPr>
        <w:spacing w:after="120"/>
        <w:ind w:left="567" w:hanging="567"/>
        <w:jc w:val="both"/>
        <w:rPr>
          <w:rFonts w:ascii="Times New Roman" w:hAnsi="Times New Roman"/>
          <w:sz w:val="24"/>
          <w:szCs w:val="24"/>
          <w:lang w:eastAsia="en-US"/>
        </w:rPr>
      </w:pPr>
      <w:r w:rsidRPr="005B5D72">
        <w:rPr>
          <w:rFonts w:ascii="Times New Roman" w:hAnsi="Times New Roman"/>
          <w:sz w:val="24"/>
          <w:szCs w:val="24"/>
          <w:lang w:eastAsia="en-US"/>
        </w:rPr>
        <w:t>V prípade, ak dôjde k zmene osoby zodpovednej za kontrolu realizácie a preberanie Zmluvných plnení Objednávateľa v zmysle bodu 3.2</w:t>
      </w:r>
      <w:r w:rsidR="00E25F8F" w:rsidRPr="005B5D72">
        <w:rPr>
          <w:rFonts w:ascii="Times New Roman" w:hAnsi="Times New Roman"/>
          <w:sz w:val="24"/>
          <w:szCs w:val="24"/>
          <w:lang w:eastAsia="en-US"/>
        </w:rPr>
        <w:t>3</w:t>
      </w:r>
      <w:r w:rsidRPr="005B5D72">
        <w:rPr>
          <w:rFonts w:ascii="Times New Roman" w:hAnsi="Times New Roman"/>
          <w:sz w:val="24"/>
          <w:szCs w:val="24"/>
          <w:lang w:eastAsia="en-US"/>
        </w:rPr>
        <w:t xml:space="preserve"> tohto článku Zmluvy a/alebo k zmene osoby zodpovednej za poskytovanie informácií o Zmluvných plneniach za Poskytovateľa v zmysle bodu 3.2</w:t>
      </w:r>
      <w:r w:rsidR="00E25F8F" w:rsidRPr="005B5D72">
        <w:rPr>
          <w:rFonts w:ascii="Times New Roman" w:hAnsi="Times New Roman"/>
          <w:sz w:val="24"/>
          <w:szCs w:val="24"/>
          <w:lang w:eastAsia="en-US"/>
        </w:rPr>
        <w:t>4</w:t>
      </w:r>
      <w:r w:rsidRPr="005B5D72">
        <w:rPr>
          <w:rFonts w:ascii="Times New Roman" w:hAnsi="Times New Roman"/>
          <w:sz w:val="24"/>
          <w:szCs w:val="24"/>
          <w:lang w:eastAsia="en-US"/>
        </w:rPr>
        <w:t xml:space="preserve">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13EE1E3F" w14:textId="77777777" w:rsidR="003258F2" w:rsidRDefault="003258F2">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5E50BDA7" w14:textId="59726088"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lastRenderedPageBreak/>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4C2E2CAC" w:rsidR="00AF7236" w:rsidRPr="005B5D72"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Cena za dodávku </w:t>
      </w:r>
      <w:r w:rsidR="00E25F8F">
        <w:rPr>
          <w:rFonts w:ascii="Times New Roman" w:eastAsia="MS Mincho" w:hAnsi="Times New Roman"/>
          <w:sz w:val="24"/>
          <w:szCs w:val="24"/>
          <w:lang w:eastAsia="ja-JP"/>
        </w:rPr>
        <w:t>elektriny</w:t>
      </w:r>
      <w:r>
        <w:rPr>
          <w:rFonts w:ascii="Times New Roman" w:eastAsia="MS Mincho" w:hAnsi="Times New Roman"/>
          <w:sz w:val="24"/>
          <w:szCs w:val="24"/>
          <w:lang w:eastAsia="ja-JP"/>
        </w:rPr>
        <w:t>,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w:t>
      </w:r>
      <w:r w:rsidRPr="005B5D72">
        <w:rPr>
          <w:rFonts w:ascii="Times New Roman" w:eastAsia="MS Mincho" w:hAnsi="Times New Roman"/>
          <w:sz w:val="24"/>
          <w:szCs w:val="24"/>
          <w:lang w:eastAsia="ja-JP"/>
        </w:rPr>
        <w:t>vykonáva zákon č. 18/1996 Z. z. o cenách v znení neskorších predpisov, ako cena konečná (ďalej len „</w:t>
      </w:r>
      <w:r w:rsidRPr="005B5D72">
        <w:rPr>
          <w:rFonts w:ascii="Times New Roman" w:eastAsia="MS Mincho" w:hAnsi="Times New Roman"/>
          <w:b/>
          <w:bCs/>
          <w:sz w:val="24"/>
          <w:szCs w:val="24"/>
          <w:lang w:eastAsia="ja-JP"/>
        </w:rPr>
        <w:t>Cena</w:t>
      </w:r>
      <w:r w:rsidRPr="005B5D72">
        <w:rPr>
          <w:rFonts w:ascii="Times New Roman" w:eastAsia="MS Mincho" w:hAnsi="Times New Roman"/>
          <w:sz w:val="24"/>
          <w:szCs w:val="24"/>
          <w:lang w:eastAsia="ja-JP"/>
        </w:rPr>
        <w:t>“).</w:t>
      </w:r>
      <w:r w:rsidR="00CD6F85" w:rsidRPr="005B5D72">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w:t>
      </w:r>
      <w:r w:rsidR="004001D8" w:rsidRPr="005B5D72">
        <w:rPr>
          <w:rFonts w:ascii="Times New Roman" w:eastAsia="MS Mincho" w:hAnsi="Times New Roman"/>
          <w:sz w:val="24"/>
          <w:szCs w:val="24"/>
          <w:lang w:eastAsia="ja-JP"/>
        </w:rPr>
        <w:t xml:space="preserve"> nemôže presiahnuť</w:t>
      </w:r>
      <w:r w:rsidR="00CD6F85" w:rsidRPr="005B5D72">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4001D8" w:rsidRPr="005B5D72">
        <w:rPr>
          <w:rFonts w:ascii="Times New Roman" w:eastAsia="MS Mincho" w:hAnsi="Times New Roman"/>
          <w:sz w:val="24"/>
          <w:szCs w:val="24"/>
          <w:lang w:eastAsia="ja-JP"/>
        </w:rPr>
        <w:t>P</w:t>
      </w:r>
      <w:r w:rsidR="00CD6F85" w:rsidRPr="005B5D72">
        <w:rPr>
          <w:rFonts w:ascii="Times New Roman" w:eastAsia="MS Mincho" w:hAnsi="Times New Roman"/>
          <w:sz w:val="24"/>
          <w:szCs w:val="24"/>
          <w:lang w:eastAsia="ja-JP"/>
        </w:rPr>
        <w:t xml:space="preserve">oskytovateľa vo Verejnom obstarávaní. </w:t>
      </w:r>
    </w:p>
    <w:p w14:paraId="4B76A06F" w14:textId="5F3F7EFF" w:rsidR="00AF7236"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K Cene za dodávku </w:t>
      </w:r>
      <w:r w:rsidR="008B67F4"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bude</w:t>
      </w:r>
      <w:r>
        <w:rPr>
          <w:rFonts w:ascii="Times New Roman" w:eastAsia="MS Mincho" w:hAnsi="Times New Roman"/>
          <w:sz w:val="24"/>
          <w:szCs w:val="24"/>
          <w:lang w:eastAsia="ja-JP"/>
        </w:rPr>
        <w:t xml:space="preserve"> pri jej fakturácii pripočítaná: </w:t>
      </w:r>
    </w:p>
    <w:p w14:paraId="50EC0BD4" w14:textId="013CB85D" w:rsid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cena za distribučné služby a ostatné poplatky fakturované PDS v súlade s cenovými rozhodnutiami ÚRSO platnými a účinnými v čase dodania </w:t>
      </w:r>
      <w:r w:rsidR="00867AAB">
        <w:rPr>
          <w:rFonts w:ascii="Times New Roman" w:eastAsia="MS Mincho" w:hAnsi="Times New Roman"/>
          <w:sz w:val="24"/>
          <w:szCs w:val="24"/>
          <w:lang w:eastAsia="ja-JP"/>
        </w:rPr>
        <w:t xml:space="preserve">Zmluvných </w:t>
      </w:r>
      <w:r w:rsidRPr="00AF7236">
        <w:rPr>
          <w:rFonts w:ascii="Times New Roman" w:eastAsia="MS Mincho" w:hAnsi="Times New Roman"/>
          <w:sz w:val="24"/>
          <w:szCs w:val="24"/>
          <w:lang w:eastAsia="ja-JP"/>
        </w:rPr>
        <w:t>plnení</w:t>
      </w:r>
      <w:r>
        <w:rPr>
          <w:rFonts w:ascii="Times New Roman" w:eastAsia="MS Mincho" w:hAnsi="Times New Roman"/>
          <w:sz w:val="24"/>
          <w:szCs w:val="24"/>
          <w:lang w:eastAsia="ja-JP"/>
        </w:rPr>
        <w:t>;</w:t>
      </w:r>
    </w:p>
    <w:p w14:paraId="3FDFAA78" w14:textId="00D3C557" w:rsidR="008B67F4" w:rsidRDefault="008B67F4"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platby za systémové služby a platby za prevádzkovanie systému v súlade s cenovými rozhodnutiami ÚRSO platnými a účinnými v čase dodania plnení;</w:t>
      </w:r>
    </w:p>
    <w:p w14:paraId="4092BD44" w14:textId="11797EC9" w:rsidR="008B67F4" w:rsidRPr="005B5D72" w:rsidRDefault="008B67F4"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8B67F4">
        <w:rPr>
          <w:rFonts w:ascii="Times New Roman" w:eastAsia="MS Mincho" w:hAnsi="Times New Roman"/>
          <w:sz w:val="24"/>
          <w:szCs w:val="24"/>
          <w:lang w:eastAsia="ja-JP"/>
        </w:rPr>
        <w:t>odvod do jadrového fondu v súlade s nariadením vlády Slovenskej republiky č. 21/2019 Z. z.</w:t>
      </w:r>
      <w:r w:rsidR="00867AAB">
        <w:rPr>
          <w:rFonts w:ascii="Times New Roman" w:eastAsia="MS Mincho" w:hAnsi="Times New Roman"/>
          <w:sz w:val="24"/>
          <w:szCs w:val="24"/>
          <w:lang w:eastAsia="ja-JP"/>
        </w:rPr>
        <w:t>,</w:t>
      </w:r>
      <w:r w:rsidRPr="008B67F4">
        <w:rPr>
          <w:rFonts w:ascii="Times New Roman" w:eastAsia="MS Mincho" w:hAnsi="Times New Roman"/>
          <w:sz w:val="24"/>
          <w:szCs w:val="24"/>
          <w:lang w:eastAsia="ja-JP"/>
        </w:rPr>
        <w:t xml:space="preserve"> ktorým sa ustanovuje výška ročného odvodu určeného na úhradu historického dlhu z dodanej elektriny koncovým odberateľom elektriny a podrobnosti o spôsobe jeho výberu pre Národný jadrový fond, jeho použití a o spôsobe </w:t>
      </w:r>
      <w:r w:rsidRPr="005B5D72">
        <w:rPr>
          <w:rFonts w:ascii="Times New Roman" w:eastAsia="MS Mincho" w:hAnsi="Times New Roman"/>
          <w:sz w:val="24"/>
          <w:szCs w:val="24"/>
          <w:lang w:eastAsia="ja-JP"/>
        </w:rPr>
        <w:t>a lehotách jeho úhrady v platnom a účinnom znení v čase dodania plnení;</w:t>
      </w:r>
    </w:p>
    <w:p w14:paraId="3343A262" w14:textId="0DEFDB0D" w:rsidR="00142A88" w:rsidRPr="005B5D72" w:rsidRDefault="00142A88"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v prípade vydania nového rozhodnutia alebo zmeny obsahu rozhodnutia ÚRSO, ktorého dôsledkom je </w:t>
      </w:r>
      <w:commentRangeStart w:id="5"/>
      <w:r w:rsidRPr="005B5D72">
        <w:rPr>
          <w:rFonts w:ascii="Times New Roman" w:eastAsia="MS Mincho" w:hAnsi="Times New Roman"/>
          <w:sz w:val="24"/>
          <w:szCs w:val="24"/>
          <w:lang w:eastAsia="ja-JP"/>
        </w:rPr>
        <w:t>zmena ktorejkoľvek z hodnôt fixnej mesačnej sadzby v súvislosti s distribúciou elektriny</w:t>
      </w:r>
      <w:commentRangeEnd w:id="5"/>
      <w:r w:rsidRPr="005B5D72">
        <w:rPr>
          <w:rStyle w:val="Odkaznakomentr"/>
          <w:lang w:val="sk-SK"/>
        </w:rPr>
        <w:commentReference w:id="5"/>
      </w:r>
      <w:r w:rsidRPr="005B5D72">
        <w:rPr>
          <w:rFonts w:ascii="Times New Roman" w:eastAsia="MS Mincho" w:hAnsi="Times New Roman"/>
          <w:sz w:val="24"/>
          <w:szCs w:val="24"/>
          <w:lang w:eastAsia="ja-JP"/>
        </w:rPr>
        <w:t>, Poskytovateľ upraví cenu za služby súvisiace s distribúciou alebo jej jednotlivé zložky v zmysle zmeneného/nového rozhodnutia ÚRSO;</w:t>
      </w:r>
    </w:p>
    <w:p w14:paraId="213971E2" w14:textId="5CFB644C" w:rsid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 xml:space="preserve">iné poplatky, dane alebo peňažné plnenia týkajúce sa dodávky </w:t>
      </w:r>
      <w:r w:rsidR="00D669C2" w:rsidRPr="005B5D72">
        <w:rPr>
          <w:rFonts w:ascii="Times New Roman" w:eastAsia="MS Mincho" w:hAnsi="Times New Roman"/>
          <w:sz w:val="24"/>
          <w:szCs w:val="24"/>
          <w:lang w:eastAsia="ja-JP"/>
        </w:rPr>
        <w:t>elektriny</w:t>
      </w:r>
      <w:r w:rsidRPr="005B5D72">
        <w:rPr>
          <w:rFonts w:ascii="Times New Roman" w:eastAsia="MS Mincho" w:hAnsi="Times New Roman"/>
          <w:sz w:val="24"/>
          <w:szCs w:val="24"/>
          <w:lang w:eastAsia="ja-JP"/>
        </w:rPr>
        <w:t xml:space="preserve"> zavedené právnym poriadkom Slovenskej republiky, ktoré nie sú uplatňované v čase uzatvárania Zmluvy</w:t>
      </w:r>
      <w:r>
        <w:rPr>
          <w:rFonts w:ascii="Times New Roman" w:eastAsia="MS Mincho" w:hAnsi="Times New Roman"/>
          <w:sz w:val="24"/>
          <w:szCs w:val="24"/>
          <w:lang w:eastAsia="ja-JP"/>
        </w:rPr>
        <w:t>;</w:t>
      </w:r>
    </w:p>
    <w:p w14:paraId="1D05BE20" w14:textId="6F6D63B9" w:rsidR="00AF7236" w:rsidRPr="00AF7236" w:rsidRDefault="008B67F4" w:rsidP="008B67F4">
      <w:pPr>
        <w:pStyle w:val="Odsekzoznamu"/>
        <w:autoSpaceDN w:val="0"/>
        <w:spacing w:after="120"/>
        <w:ind w:left="1560"/>
        <w:jc w:val="both"/>
        <w:rPr>
          <w:rFonts w:ascii="Times New Roman" w:eastAsia="MS Mincho" w:hAnsi="Times New Roman"/>
          <w:sz w:val="24"/>
          <w:szCs w:val="24"/>
          <w:lang w:val="sk-SK" w:eastAsia="ja-JP"/>
        </w:rPr>
      </w:pPr>
      <w:r>
        <w:rPr>
          <w:rFonts w:ascii="Times New Roman" w:eastAsia="MS Mincho" w:hAnsi="Times New Roman"/>
          <w:sz w:val="24"/>
          <w:szCs w:val="24"/>
          <w:lang w:eastAsia="ja-JP"/>
        </w:rPr>
        <w:t>(</w:t>
      </w:r>
      <w:r w:rsidR="00AF7236">
        <w:rPr>
          <w:rFonts w:ascii="Times New Roman" w:eastAsia="MS Mincho" w:hAnsi="Times New Roman"/>
          <w:sz w:val="24"/>
          <w:szCs w:val="24"/>
          <w:lang w:eastAsia="ja-JP"/>
        </w:rPr>
        <w:t xml:space="preserve">ceny a poplatky uvedené </w:t>
      </w:r>
      <w:r w:rsidR="00AF7236" w:rsidRPr="00AF7236">
        <w:rPr>
          <w:rFonts w:ascii="Times New Roman" w:eastAsia="MS Mincho" w:hAnsi="Times New Roman"/>
          <w:sz w:val="24"/>
          <w:szCs w:val="24"/>
          <w:lang w:eastAsia="ja-JP"/>
        </w:rPr>
        <w:t>v bodoch 4.2.1 až 4.2.</w:t>
      </w:r>
      <w:r w:rsidR="00142A88">
        <w:rPr>
          <w:rFonts w:ascii="Times New Roman" w:eastAsia="MS Mincho" w:hAnsi="Times New Roman"/>
          <w:sz w:val="24"/>
          <w:szCs w:val="24"/>
          <w:lang w:eastAsia="ja-JP"/>
        </w:rPr>
        <w:t>5</w:t>
      </w:r>
      <w:r w:rsidR="00AF7236" w:rsidRPr="00AF7236">
        <w:rPr>
          <w:rFonts w:ascii="Times New Roman" w:eastAsia="MS Mincho" w:hAnsi="Times New Roman"/>
          <w:sz w:val="24"/>
          <w:szCs w:val="24"/>
          <w:lang w:eastAsia="ja-JP"/>
        </w:rPr>
        <w:t xml:space="preserve"> ďalej </w:t>
      </w:r>
      <w:r w:rsidR="00D77075">
        <w:rPr>
          <w:rFonts w:ascii="Times New Roman" w:eastAsia="MS Mincho" w:hAnsi="Times New Roman"/>
          <w:sz w:val="24"/>
          <w:szCs w:val="24"/>
          <w:lang w:eastAsia="ja-JP"/>
        </w:rPr>
        <w:t>len</w:t>
      </w:r>
      <w:r w:rsidR="00AF7236" w:rsidRPr="00AF7236">
        <w:rPr>
          <w:rFonts w:ascii="Times New Roman" w:eastAsia="MS Mincho" w:hAnsi="Times New Roman"/>
          <w:sz w:val="24"/>
          <w:szCs w:val="24"/>
          <w:lang w:eastAsia="ja-JP"/>
        </w:rPr>
        <w:t xml:space="preserve"> „</w:t>
      </w:r>
      <w:r w:rsidR="00AF7236" w:rsidRPr="00AF7236">
        <w:rPr>
          <w:rFonts w:ascii="Times New Roman" w:eastAsia="MS Mincho" w:hAnsi="Times New Roman"/>
          <w:b/>
          <w:bCs/>
          <w:sz w:val="24"/>
          <w:szCs w:val="24"/>
          <w:lang w:eastAsia="ja-JP"/>
        </w:rPr>
        <w:t>Ceny za regulované služby</w:t>
      </w:r>
      <w:r w:rsidR="00AF7236"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6B364372" w14:textId="79027DDD" w:rsidR="00AF7236" w:rsidRPr="00AF7236"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spotrebná daň z</w:t>
      </w:r>
      <w:r w:rsidR="008B67F4">
        <w:rPr>
          <w:rFonts w:ascii="Times New Roman" w:eastAsia="MS Mincho" w:hAnsi="Times New Roman"/>
          <w:sz w:val="24"/>
          <w:szCs w:val="24"/>
          <w:lang w:eastAsia="ja-JP"/>
        </w:rPr>
        <w:t xml:space="preserve"> elektriny </w:t>
      </w:r>
      <w:r w:rsidRPr="00AF7236">
        <w:rPr>
          <w:rFonts w:ascii="Times New Roman" w:eastAsia="MS Mincho" w:hAnsi="Times New Roman"/>
          <w:sz w:val="24"/>
          <w:szCs w:val="24"/>
          <w:lang w:eastAsia="ja-JP"/>
        </w:rPr>
        <w:t xml:space="preserve">podľa zákona č. 609/2007 Z. z. o spotrebnej dani a o zmene a doplnení zákona č. 98/2004 Z. z. o spotrebnej dani z minerálneho oleja v znení neskorších predpisov, t. j. v znení platnom a účinnom 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D77075">
      <w:pPr>
        <w:pStyle w:val="Odsekzoznamu"/>
        <w:numPr>
          <w:ilvl w:val="0"/>
          <w:numId w:val="53"/>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4F5E06">
      <w:pPr>
        <w:numPr>
          <w:ilvl w:val="1"/>
          <w:numId w:val="24"/>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0FD08E7F"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w:t>
      </w:r>
      <w:r w:rsidR="00535E3A">
        <w:rPr>
          <w:rFonts w:ascii="Times New Roman" w:eastAsia="MS Mincho" w:hAnsi="Times New Roman"/>
          <w:sz w:val="24"/>
          <w:szCs w:val="24"/>
          <w:lang w:eastAsia="ja-JP"/>
        </w:rPr>
        <w:t>elektriny</w:t>
      </w:r>
      <w:r>
        <w:rPr>
          <w:rFonts w:ascii="Times New Roman" w:eastAsia="MS Mincho" w:hAnsi="Times New Roman"/>
          <w:sz w:val="24"/>
          <w:szCs w:val="24"/>
          <w:lang w:eastAsia="ja-JP"/>
        </w:rPr>
        <w:t xml:space="preserve"> </w:t>
      </w:r>
      <w:r w:rsidRPr="00D77075">
        <w:rPr>
          <w:rFonts w:ascii="Times New Roman" w:eastAsia="MS Mincho" w:hAnsi="Times New Roman"/>
          <w:sz w:val="24"/>
          <w:szCs w:val="24"/>
          <w:lang w:eastAsia="ja-JP"/>
        </w:rPr>
        <w:t xml:space="preserve">a poskytovanie distribučných služieb sú v zmysle Zákona o DPH považované za opakované dodanie tovaru a služieb v mesačne sa </w:t>
      </w:r>
      <w:r w:rsidRPr="00D77075">
        <w:rPr>
          <w:rFonts w:ascii="Times New Roman" w:eastAsia="MS Mincho" w:hAnsi="Times New Roman"/>
          <w:sz w:val="24"/>
          <w:szCs w:val="24"/>
          <w:lang w:eastAsia="ja-JP"/>
        </w:rPr>
        <w:lastRenderedPageBreak/>
        <w:t xml:space="preserve">opakujúcich lehotách. Faktúry sa vystavujú spoločne za dodávku </w:t>
      </w:r>
      <w:r w:rsidR="00303A0B">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a distribučné služby</w:t>
      </w:r>
      <w:r>
        <w:rPr>
          <w:rFonts w:ascii="Times New Roman" w:eastAsia="MS Mincho" w:hAnsi="Times New Roman"/>
          <w:sz w:val="24"/>
          <w:szCs w:val="24"/>
          <w:lang w:eastAsia="ja-JP"/>
        </w:rPr>
        <w:t xml:space="preserve">. </w:t>
      </w:r>
    </w:p>
    <w:p w14:paraId="0AD7C186" w14:textId="732DBDC3"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w:t>
      </w:r>
      <w:r w:rsidR="00535E3A">
        <w:rPr>
          <w:rFonts w:ascii="Times New Roman" w:eastAsia="MS Mincho" w:hAnsi="Times New Roman"/>
          <w:sz w:val="24"/>
          <w:szCs w:val="24"/>
          <w:lang w:eastAsia="ja-JP"/>
        </w:rPr>
        <w:t>elektriny</w:t>
      </w:r>
      <w:r w:rsidRPr="00D77075">
        <w:rPr>
          <w:rFonts w:ascii="Times New Roman" w:eastAsia="MS Mincho" w:hAnsi="Times New Roman"/>
          <w:sz w:val="24"/>
          <w:szCs w:val="24"/>
          <w:lang w:eastAsia="ja-JP"/>
        </w:rPr>
        <w:t xml:space="preserve"> Objednávateľa, ktorý</w:t>
      </w:r>
      <w:r w:rsidR="00535E3A">
        <w:rPr>
          <w:rFonts w:ascii="Times New Roman" w:eastAsia="MS Mincho" w:hAnsi="Times New Roman"/>
          <w:sz w:val="24"/>
          <w:szCs w:val="24"/>
          <w:lang w:eastAsia="ja-JP"/>
        </w:rPr>
        <w:t xml:space="preserve"> je stanovený príslušným</w:t>
      </w:r>
      <w:r w:rsidRPr="00D77075">
        <w:rPr>
          <w:rFonts w:ascii="Times New Roman" w:eastAsia="MS Mincho" w:hAnsi="Times New Roman"/>
          <w:sz w:val="24"/>
          <w:szCs w:val="24"/>
          <w:lang w:eastAsia="ja-JP"/>
        </w:rPr>
        <w:t xml:space="preserve"> PDS</w:t>
      </w:r>
      <w:r w:rsidR="00535E3A">
        <w:rPr>
          <w:rFonts w:ascii="Times New Roman" w:eastAsia="MS Mincho" w:hAnsi="Times New Roman"/>
          <w:sz w:val="24"/>
          <w:szCs w:val="24"/>
          <w:lang w:eastAsia="ja-JP"/>
        </w:rPr>
        <w:t xml:space="preserve"> a je ním spravidla kalendárny mesiac alebo kalendárny rok</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5B5D72"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Fakturačného </w:t>
      </w:r>
      <w:r w:rsidRPr="005B5D72">
        <w:rPr>
          <w:rFonts w:ascii="Times New Roman" w:eastAsia="MS Mincho" w:hAnsi="Times New Roman"/>
          <w:sz w:val="24"/>
          <w:szCs w:val="24"/>
          <w:lang w:eastAsia="ja-JP"/>
        </w:rPr>
        <w:t>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5B5D72">
        <w:rPr>
          <w:rFonts w:ascii="Times New Roman" w:eastAsia="MS Mincho" w:hAnsi="Times New Roman"/>
          <w:sz w:val="24"/>
          <w:szCs w:val="24"/>
          <w:lang w:eastAsia="ja-JP"/>
        </w:rPr>
        <w:t>.</w:t>
      </w:r>
    </w:p>
    <w:p w14:paraId="132C5885" w14:textId="77777777" w:rsidR="00535E3A" w:rsidRPr="005B5D72" w:rsidRDefault="00535E3A"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Poskytovateľ vystaví faktúru za Zmluvné plnenie vždy k poslednému dňu každého Fakturačného obdobia.</w:t>
      </w:r>
    </w:p>
    <w:p w14:paraId="1D6BCA8C" w14:textId="5A661795"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5B5D72">
        <w:rPr>
          <w:rFonts w:ascii="Times New Roman" w:eastAsia="MS Mincho" w:hAnsi="Times New Roman"/>
          <w:sz w:val="24"/>
          <w:szCs w:val="24"/>
          <w:lang w:eastAsia="ja-JP"/>
        </w:rPr>
        <w:t>Objednávateľ bude uhrádzať Poskytovateľovi</w:t>
      </w:r>
      <w:r w:rsidRPr="00D77075">
        <w:rPr>
          <w:rFonts w:ascii="Times New Roman" w:eastAsia="MS Mincho" w:hAnsi="Times New Roman"/>
          <w:sz w:val="24"/>
          <w:szCs w:val="24"/>
          <w:lang w:eastAsia="ja-JP"/>
        </w:rPr>
        <w:t xml:space="preserve"> mesačné preddavky na </w:t>
      </w:r>
      <w:r w:rsidR="00535E3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35F7B3A8" w14:textId="3BB05C60" w:rsidR="00535E3A" w:rsidRDefault="00535E3A"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Faktúry </w:t>
      </w:r>
      <w:r w:rsidR="00EE441D">
        <w:rPr>
          <w:rFonts w:ascii="Times New Roman" w:eastAsia="MS Mincho" w:hAnsi="Times New Roman"/>
          <w:sz w:val="24"/>
          <w:szCs w:val="24"/>
          <w:lang w:eastAsia="ja-JP"/>
        </w:rPr>
        <w:t>môžu byť</w:t>
      </w:r>
      <w:r>
        <w:rPr>
          <w:rFonts w:ascii="Times New Roman" w:eastAsia="MS Mincho" w:hAnsi="Times New Roman"/>
          <w:sz w:val="24"/>
          <w:szCs w:val="24"/>
          <w:lang w:eastAsia="ja-JP"/>
        </w:rPr>
        <w:t xml:space="preserve"> vyhotovované osobitne pre jednotlivé skupiny Odberných miest (</w:t>
      </w:r>
      <w:r w:rsidR="00303A0B">
        <w:rPr>
          <w:rFonts w:ascii="Times New Roman" w:eastAsia="MS Mincho" w:hAnsi="Times New Roman"/>
          <w:sz w:val="24"/>
          <w:szCs w:val="24"/>
          <w:lang w:eastAsia="ja-JP"/>
        </w:rPr>
        <w:t xml:space="preserve">skupiny sú </w:t>
      </w:r>
      <w:r>
        <w:rPr>
          <w:rFonts w:ascii="Times New Roman" w:eastAsia="MS Mincho" w:hAnsi="Times New Roman"/>
          <w:sz w:val="24"/>
          <w:szCs w:val="24"/>
          <w:lang w:eastAsia="ja-JP"/>
        </w:rPr>
        <w:t>tvorené Odbernými miestami zoskupenými v Prílohe č. 2 do častí).</w:t>
      </w:r>
      <w:r w:rsidR="00960CA7">
        <w:rPr>
          <w:rFonts w:ascii="Times New Roman" w:eastAsia="MS Mincho" w:hAnsi="Times New Roman"/>
          <w:sz w:val="24"/>
          <w:szCs w:val="24"/>
          <w:lang w:eastAsia="ja-JP"/>
        </w:rPr>
        <w:t xml:space="preserve"> </w:t>
      </w:r>
      <w:r w:rsidR="00960CA7" w:rsidRPr="00960CA7">
        <w:rPr>
          <w:rFonts w:ascii="Times New Roman" w:eastAsia="MS Mincho" w:hAnsi="Times New Roman"/>
          <w:sz w:val="24"/>
          <w:szCs w:val="24"/>
          <w:lang w:val="sk-SK" w:eastAsia="ja-JP"/>
        </w:rPr>
        <w:t>Faktúra vystavená Poskytovateľom bude obsahovať náležitosti podľa Zákona o DPH a podľa ostatných daňových a účtovných predpisov vrátane informácie podľa Zákona o energetike. </w:t>
      </w:r>
    </w:p>
    <w:p w14:paraId="03EB8B52" w14:textId="0348C8EB"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Poskytovateľ zohľadní zaplatené Preddavky</w:t>
      </w:r>
      <w:r w:rsidR="00535E3A">
        <w:rPr>
          <w:rFonts w:ascii="Times New Roman" w:eastAsia="MS Mincho" w:hAnsi="Times New Roman"/>
          <w:sz w:val="24"/>
          <w:szCs w:val="24"/>
          <w:lang w:eastAsia="ja-JP"/>
        </w:rPr>
        <w:t xml:space="preserve"> v súlade s Prílohou č. 6 Zmluvy</w:t>
      </w:r>
      <w:r>
        <w:rPr>
          <w:rFonts w:ascii="Times New Roman" w:eastAsia="MS Mincho" w:hAnsi="Times New Roman"/>
          <w:sz w:val="24"/>
          <w:szCs w:val="24"/>
          <w:lang w:eastAsia="ja-JP"/>
        </w:rPr>
        <w:t>.</w:t>
      </w:r>
    </w:p>
    <w:p w14:paraId="2D5D6490" w14:textId="793F0282"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5B54A996"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Ak predložená faktúra nebude vystavená v súlade s touto Zmluvou, Objednávateľ ju bezodkladne vráti Poskytovateľovi na prepracovanie. Opravená faktúra je splatná do </w:t>
      </w:r>
      <w:r w:rsidR="00E91792">
        <w:rPr>
          <w:rFonts w:ascii="Times New Roman" w:eastAsia="MS Mincho" w:hAnsi="Times New Roman"/>
          <w:sz w:val="24"/>
          <w:szCs w:val="24"/>
          <w:lang w:eastAsia="ja-JP"/>
        </w:rPr>
        <w:t>pätnástich</w:t>
      </w:r>
      <w:r w:rsidRPr="00D77075">
        <w:rPr>
          <w:rFonts w:ascii="Times New Roman" w:eastAsia="MS Mincho" w:hAnsi="Times New Roman"/>
          <w:sz w:val="24"/>
          <w:szCs w:val="24"/>
          <w:lang w:eastAsia="ja-JP"/>
        </w:rPr>
        <w:t xml:space="preserve"> (</w:t>
      </w:r>
      <w:r w:rsidR="00E91792">
        <w:rPr>
          <w:rFonts w:ascii="Times New Roman" w:eastAsia="MS Mincho" w:hAnsi="Times New Roman"/>
          <w:sz w:val="24"/>
          <w:szCs w:val="24"/>
          <w:lang w:eastAsia="ja-JP"/>
        </w:rPr>
        <w:t>15</w:t>
      </w:r>
      <w:r w:rsidRPr="00D77075">
        <w:rPr>
          <w:rFonts w:ascii="Times New Roman" w:eastAsia="MS Mincho" w:hAnsi="Times New Roman"/>
          <w:sz w:val="24"/>
          <w:szCs w:val="24"/>
          <w:lang w:eastAsia="ja-JP"/>
        </w:rPr>
        <w:t>) kalendárnych dní odo dňa jej opätovného doručenia Objednávateľovi.</w:t>
      </w:r>
    </w:p>
    <w:p w14:paraId="19C29C63" w14:textId="5E9C4F29"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šetky faktúry a Preddavky budú uhrádzané výhradne bezhotovostne. Odplata sa považuje za uhradenú dňom pripísania finančných prostriedkov na bankový účet </w:t>
      </w:r>
      <w:r w:rsidR="00960CA7">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131BCE3D" w:rsidR="00D77075" w:rsidRP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Bankové spojenie Poskytovateľa uvedené na faktúre musí byť za každých okolností zhodné s bankovým spojením dohodnutým v tejto Zmluve</w:t>
      </w:r>
      <w:r w:rsidR="00960CA7">
        <w:rPr>
          <w:rFonts w:ascii="Times New Roman" w:eastAsia="MS Mincho" w:hAnsi="Times New Roman"/>
          <w:sz w:val="24"/>
          <w:szCs w:val="24"/>
          <w:lang w:eastAsia="ja-JP"/>
        </w:rPr>
        <w:t xml:space="preserve">, ktorý musí byť totožný s bankovým účtom, ktorý je uvedený v zozname platiteľov DPH zverejneným Finančným riaditeľstvom Slovenskej republiky na jeho webovom sídle v zmysle § 52 ods. 15 zákona č. 563/2009 Z. z. o správe daní (daňový poriadok) a o zmene a doplnení niektorých zákonov v znení neskorších predpisov. </w:t>
      </w:r>
    </w:p>
    <w:p w14:paraId="57D705EB" w14:textId="6B2B0966" w:rsidR="00D77075" w:rsidRDefault="00D77075"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lastRenderedPageBreak/>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w:t>
      </w:r>
      <w:r w:rsidR="00960CA7">
        <w:rPr>
          <w:rFonts w:ascii="Times New Roman" w:eastAsia="MS Mincho" w:hAnsi="Times New Roman"/>
          <w:sz w:val="24"/>
          <w:szCs w:val="24"/>
          <w:lang w:eastAsia="ja-JP"/>
        </w:rPr>
        <w:t>6</w:t>
      </w:r>
      <w:r w:rsidRPr="00D77075">
        <w:rPr>
          <w:rFonts w:ascii="Times New Roman" w:eastAsia="MS Mincho" w:hAnsi="Times New Roman"/>
          <w:sz w:val="24"/>
          <w:szCs w:val="24"/>
          <w:lang w:eastAsia="ja-JP"/>
        </w:rPr>
        <w:t xml:space="preserve"> preplatok, Poskytovateľ ho uhradí na účet Objednávateľa v lehote splatnosti faktúry.</w:t>
      </w:r>
    </w:p>
    <w:p w14:paraId="0FE6FFF8" w14:textId="0B5FE798" w:rsidR="003258F2" w:rsidRDefault="003258F2" w:rsidP="00D77075">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účtovanie sa uskutoční po odpočte spotrebovanej elektriny na meracom zariadení </w:t>
      </w:r>
      <w:r w:rsidR="00E47319">
        <w:rPr>
          <w:rFonts w:ascii="Times New Roman" w:eastAsia="MS Mincho" w:hAnsi="Times New Roman"/>
          <w:sz w:val="24"/>
          <w:szCs w:val="24"/>
          <w:lang w:eastAsia="ja-JP"/>
        </w:rPr>
        <w:t xml:space="preserve">minimálne jedenkrát (1x) za kalendárny rok podľa množstva odberu elektriny; v prípade Odberných miest s vyššími množstvami sa Zmluvné strany môžu dohodnúť na častejších intervaloch. </w:t>
      </w:r>
    </w:p>
    <w:p w14:paraId="52C72D9E" w14:textId="7FDA0E95" w:rsidR="003258F2" w:rsidRPr="00E47319" w:rsidRDefault="003258F2" w:rsidP="00852E57">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sidRPr="00E47319">
        <w:rPr>
          <w:rFonts w:ascii="Times New Roman" w:eastAsia="MS Mincho" w:hAnsi="Times New Roman"/>
          <w:sz w:val="24"/>
          <w:szCs w:val="24"/>
          <w:lang w:eastAsia="ja-JP"/>
        </w:rPr>
        <w:t>Meranie množstiev</w:t>
      </w:r>
      <w:r w:rsidR="00E47319">
        <w:rPr>
          <w:rFonts w:ascii="Times New Roman" w:eastAsia="MS Mincho" w:hAnsi="Times New Roman"/>
          <w:sz w:val="24"/>
          <w:szCs w:val="24"/>
          <w:lang w:eastAsia="ja-JP"/>
        </w:rPr>
        <w:t xml:space="preserve"> </w:t>
      </w:r>
      <w:r w:rsidR="00E47319" w:rsidRPr="00E47319">
        <w:rPr>
          <w:rFonts w:ascii="Times New Roman" w:eastAsia="MS Mincho" w:hAnsi="Times New Roman"/>
          <w:sz w:val="24"/>
          <w:szCs w:val="24"/>
          <w:lang w:val="sk-SK" w:eastAsia="ja-JP"/>
        </w:rPr>
        <w:t>sa uskutočňuje meracím zariadením PDS v mieste, resp. miestach dodávky v súlade s platnými všeobecne záväznými právnymi predpismi, platným Prevádzkovým poriadkom PDS a Technickými podmienkami PDS</w:t>
      </w:r>
      <w:r w:rsidR="00E47319">
        <w:rPr>
          <w:rFonts w:ascii="Times New Roman" w:eastAsia="MS Mincho" w:hAnsi="Times New Roman"/>
          <w:sz w:val="24"/>
          <w:szCs w:val="24"/>
          <w:lang w:val="sk-SK" w:eastAsia="ja-JP"/>
        </w:rPr>
        <w:t xml:space="preserve">. </w:t>
      </w:r>
    </w:p>
    <w:p w14:paraId="02FB32C6" w14:textId="71D1E222" w:rsidR="00E47319" w:rsidRPr="00E47319" w:rsidRDefault="00E47319" w:rsidP="00852E57">
      <w:pPr>
        <w:pStyle w:val="Odsekzoznamu"/>
        <w:numPr>
          <w:ilvl w:val="0"/>
          <w:numId w:val="55"/>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val="sk-SK" w:eastAsia="ja-JP"/>
        </w:rPr>
        <w:t xml:space="preserve">Poskytovateľ sa zaväzuje, že nebude požadovať aktivačný a deaktivačný poplatok za prihlásenie, resp. za odhlásenie Odberného miesta. </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00D77075"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odpovednosť, sankcie a reklamácie</w:t>
      </w:r>
    </w:p>
    <w:p w14:paraId="7C14423A" w14:textId="33A6FB48" w:rsidR="00D77075" w:rsidRPr="00D77075" w:rsidRDefault="00D77075" w:rsidP="00A84A8E">
      <w:pPr>
        <w:pStyle w:val="CTL"/>
        <w:numPr>
          <w:ilvl w:val="1"/>
          <w:numId w:val="25"/>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0C90F2E7" w14:textId="7B239017" w:rsidR="00D77075" w:rsidRPr="00D77075" w:rsidRDefault="00D77075" w:rsidP="00A84A8E">
      <w:pPr>
        <w:pStyle w:val="CTL"/>
        <w:numPr>
          <w:ilvl w:val="1"/>
          <w:numId w:val="25"/>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AF682F">
        <w:t xml:space="preserve"> preukázateľne</w:t>
      </w:r>
      <w:r w:rsidRPr="0089352C">
        <w:t xml:space="preserve"> poskytnutých Objednávateľom Poskytovateľovi</w:t>
      </w:r>
      <w:r>
        <w:t>.</w:t>
      </w:r>
    </w:p>
    <w:p w14:paraId="04435E64" w14:textId="7DDFD5C6" w:rsidR="00D77075" w:rsidRPr="00D77075" w:rsidRDefault="00D77075" w:rsidP="00A84A8E">
      <w:pPr>
        <w:pStyle w:val="CTL"/>
        <w:numPr>
          <w:ilvl w:val="1"/>
          <w:numId w:val="25"/>
        </w:numPr>
        <w:tabs>
          <w:tab w:val="left" w:pos="567"/>
        </w:tabs>
        <w:ind w:left="567" w:hanging="567"/>
        <w:rPr>
          <w:szCs w:val="24"/>
        </w:rPr>
      </w:pPr>
      <w:r w:rsidRPr="0089352C">
        <w:t>V prípade omeškania Objednávateľa so zaplatením faktúry podľa</w:t>
      </w:r>
      <w:r w:rsidR="00303A0B">
        <w:t xml:space="preserve"> Prílohy č. 6 Zmluvy alebo faktúry podľa čl. IV, bodu</w:t>
      </w:r>
      <w:r w:rsidRPr="0089352C">
        <w:t xml:space="preserve"> </w:t>
      </w:r>
      <w:r w:rsidRPr="00205D3F">
        <w:t>4.3.8</w:t>
      </w:r>
      <w:r w:rsidRPr="0089352C">
        <w:t xml:space="preserve"> tejto Zmluvy je Poskytovateľ oprávnený od Objednávateľa požadovať úroky z omeškania v zákonom stanovenej výške, a to za každý, aj začatý deň omeškania</w:t>
      </w:r>
      <w:r>
        <w:t>.</w:t>
      </w:r>
    </w:p>
    <w:p w14:paraId="439E4F5D" w14:textId="2C656FB9" w:rsidR="00D77075" w:rsidRDefault="00D77075" w:rsidP="00A84A8E">
      <w:pPr>
        <w:pStyle w:val="CTL"/>
        <w:numPr>
          <w:ilvl w:val="1"/>
          <w:numId w:val="25"/>
        </w:numPr>
        <w:tabs>
          <w:tab w:val="left" w:pos="567"/>
        </w:tabs>
        <w:ind w:left="567" w:hanging="567"/>
        <w:rPr>
          <w:szCs w:val="24"/>
        </w:rPr>
      </w:pPr>
      <w:r w:rsidRPr="0089352C">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00CD6F85">
        <w:t>O</w:t>
      </w:r>
      <w:r w:rsidRPr="0089352C">
        <w:t xml:space="preserve">dbernom mieste, ktorého sa omeškanie týka, a to za každý, aj začatý, deň omeškania. V prípade omeškania Poskytovateľa s odstránením vady v lehote podľa bodu </w:t>
      </w:r>
      <w:r w:rsidRPr="00AF682F">
        <w:t>5.</w:t>
      </w:r>
      <w:r w:rsidR="00AF682F">
        <w:t>10</w:t>
      </w:r>
      <w:r w:rsidRPr="00205D3F">
        <w:t xml:space="preserve"> t</w:t>
      </w:r>
      <w:r w:rsidRPr="0089352C">
        <w:t xml:space="preserve">ohto článku </w:t>
      </w:r>
      <w:r w:rsidR="00AF682F">
        <w:t>Z</w:t>
      </w:r>
      <w:r w:rsidRPr="0089352C">
        <w:t xml:space="preserve">mluvy, je Objednávateľ oprávnený od Poskytovateľa požadovať zmluvnú pokutu vo výške 0,05 % z ceny dohodnutej v tejto Zmluve za poskytnutie </w:t>
      </w:r>
      <w:r w:rsidR="00AF682F">
        <w:t xml:space="preserve">Zmluvného </w:t>
      </w:r>
      <w:r w:rsidRPr="0089352C">
        <w:t xml:space="preserve">plnenia na </w:t>
      </w:r>
      <w:r w:rsidR="00AF682F">
        <w:t>O</w:t>
      </w:r>
      <w:r w:rsidRPr="0089352C">
        <w:t>dbernom mieste, ktorého sa omeškanie týka, a to za každý</w:t>
      </w:r>
      <w:r>
        <w:t>,</w:t>
      </w:r>
      <w:r w:rsidRPr="0089352C">
        <w:t xml:space="preserve"> aj začatý deň omeškania</w:t>
      </w:r>
      <w:r>
        <w:t xml:space="preserve">. </w:t>
      </w:r>
    </w:p>
    <w:p w14:paraId="0CAE3D9F" w14:textId="3A69AD1F" w:rsidR="00AF682F" w:rsidRDefault="00AF682F" w:rsidP="00A84A8E">
      <w:pPr>
        <w:pStyle w:val="CTL"/>
        <w:numPr>
          <w:ilvl w:val="1"/>
          <w:numId w:val="25"/>
        </w:numPr>
        <w:tabs>
          <w:tab w:val="left" w:pos="567"/>
        </w:tabs>
        <w:ind w:left="567" w:hanging="567"/>
        <w:rPr>
          <w:szCs w:val="24"/>
        </w:rPr>
      </w:pPr>
      <w:r>
        <w:rPr>
          <w:szCs w:val="24"/>
        </w:rPr>
        <w:t>V prípade, ak Poskytovateľ poskytne Objednávateľovi Zmluvné plnenia, ktoré nespĺňajú požiadavky na Zmluvné plnenia podľa čl. III, bodov 3.1 a 3.2 Zmluvy, Objednávateľ si uplatní voči Poskytovateľovi pokutu vo výške 10% z Ceny za takéto Zmluvné plnenia.</w:t>
      </w:r>
    </w:p>
    <w:p w14:paraId="7F7BBDA8" w14:textId="1008F9D2" w:rsidR="00AF682F" w:rsidRDefault="00AF682F" w:rsidP="00A84A8E">
      <w:pPr>
        <w:pStyle w:val="CTL"/>
        <w:numPr>
          <w:ilvl w:val="1"/>
          <w:numId w:val="25"/>
        </w:numPr>
        <w:tabs>
          <w:tab w:val="left" w:pos="567"/>
        </w:tabs>
        <w:ind w:left="567" w:hanging="567"/>
        <w:rPr>
          <w:szCs w:val="24"/>
        </w:rPr>
      </w:pPr>
      <w:r>
        <w:rPr>
          <w:szCs w:val="24"/>
        </w:rPr>
        <w:t>V prípade n</w:t>
      </w:r>
      <w:r w:rsidRPr="00AF682F">
        <w:rPr>
          <w:szCs w:val="24"/>
        </w:rPr>
        <w:t>epravdivosti vyhlásení Poskytovateľa uvedených v čl. III, bodoch 3.9 a 3.13 si Objednávateľ voči Poskytovateľovi uplatní zmluvnú pokutu vo výške 30.000 EUR (slovom: tridsaťtisíc EUR)</w:t>
      </w:r>
      <w:r>
        <w:rPr>
          <w:szCs w:val="24"/>
        </w:rPr>
        <w:t>.</w:t>
      </w:r>
    </w:p>
    <w:p w14:paraId="0946F08C" w14:textId="55932852" w:rsidR="00AF682F" w:rsidRPr="00AF682F" w:rsidRDefault="00AF682F" w:rsidP="00A84A8E">
      <w:pPr>
        <w:pStyle w:val="CTL"/>
        <w:numPr>
          <w:ilvl w:val="1"/>
          <w:numId w:val="25"/>
        </w:numPr>
        <w:tabs>
          <w:tab w:val="left" w:pos="567"/>
        </w:tabs>
        <w:ind w:left="567" w:hanging="567"/>
        <w:rPr>
          <w:szCs w:val="24"/>
        </w:rPr>
      </w:pPr>
      <w:r w:rsidRPr="00AF682F">
        <w:rPr>
          <w:szCs w:val="24"/>
        </w:rPr>
        <w:t>V prípade porušenia povinností Poskytovateľa uvedenej v čl. III, bode 3.3, ods. 3.3.5 si Objednávateľ uplatní voči Poskytovateľovi zmluvnú pokutu vo výške 30% z Ceny za Zmluvné plnenia za každé jednotlivé porušenie, čím nie je dotknutý nárok Objednávateľa na náhradu škody, ktorá mu takýmto porušením vznikla</w:t>
      </w:r>
      <w:r>
        <w:rPr>
          <w:szCs w:val="24"/>
        </w:rPr>
        <w:t>.</w:t>
      </w:r>
    </w:p>
    <w:p w14:paraId="47FD5851" w14:textId="5F94023B" w:rsidR="00D77075" w:rsidRPr="00D77075" w:rsidRDefault="00D77075" w:rsidP="00A84A8E">
      <w:pPr>
        <w:pStyle w:val="CTL"/>
        <w:numPr>
          <w:ilvl w:val="1"/>
          <w:numId w:val="25"/>
        </w:numPr>
        <w:tabs>
          <w:tab w:val="left" w:pos="567"/>
        </w:tabs>
        <w:ind w:left="567" w:hanging="567"/>
        <w:rPr>
          <w:szCs w:val="24"/>
        </w:rPr>
      </w:pPr>
      <w:r w:rsidRPr="0089352C">
        <w:t xml:space="preserve">Ak nastane chyba pri fakturácii, majú Zmluvné strany nárok na vzájomné vyrovnanie rozdielu. Ak Objednávateľ zistí chybu vo faktúre, bez zbytočného odkladu zašle </w:t>
      </w:r>
      <w:r w:rsidRPr="0089352C">
        <w:lastRenderedPageBreak/>
        <w:t>Poskytovateľovi reklamáciu s uvedením reklamovaných skutočností s priložením podkladov potrebných na prešetrenie reklamácie. V prípade opodstatnenej reklamácie Poskytovateľ vystaví oprav</w:t>
      </w:r>
      <w:r w:rsidR="00E47319">
        <w:t>e</w:t>
      </w:r>
      <w:r w:rsidRPr="0089352C">
        <w:t>nú faktúru. Ak chybu zistí Poskytovateľ, bezodkladne vyhotoví oprav</w:t>
      </w:r>
      <w:r w:rsidR="00E47319">
        <w:t>e</w:t>
      </w:r>
      <w:r w:rsidRPr="0089352C">
        <w:t>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A84A8E">
      <w:pPr>
        <w:pStyle w:val="CTL"/>
        <w:numPr>
          <w:ilvl w:val="1"/>
          <w:numId w:val="25"/>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4C1708">
      <w:pPr>
        <w:pStyle w:val="Odsekzoznamu"/>
        <w:numPr>
          <w:ilvl w:val="1"/>
          <w:numId w:val="25"/>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4C1708">
      <w:pPr>
        <w:pStyle w:val="Odsekzoznamu"/>
        <w:numPr>
          <w:ilvl w:val="1"/>
          <w:numId w:val="25"/>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5B5D72" w:rsidRDefault="004C1708" w:rsidP="00D77075">
      <w:pPr>
        <w:pStyle w:val="Odsekzoznamu"/>
        <w:numPr>
          <w:ilvl w:val="1"/>
          <w:numId w:val="25"/>
        </w:numPr>
        <w:ind w:left="567" w:hanging="567"/>
        <w:jc w:val="both"/>
        <w:rPr>
          <w:rFonts w:ascii="Times New Roman" w:hAnsi="Times New Roman"/>
          <w:sz w:val="24"/>
          <w:szCs w:val="24"/>
          <w:lang w:val="sk-SK" w:eastAsia="en-US"/>
        </w:rPr>
      </w:pPr>
      <w:r w:rsidRPr="005B5D72">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Pr="005B5D72" w:rsidRDefault="00E95E41" w:rsidP="00EA7A4B">
      <w:pPr>
        <w:pStyle w:val="CTL"/>
        <w:numPr>
          <w:ilvl w:val="0"/>
          <w:numId w:val="0"/>
        </w:numPr>
        <w:tabs>
          <w:tab w:val="left" w:pos="567"/>
        </w:tabs>
      </w:pPr>
    </w:p>
    <w:p w14:paraId="3B9FF79F" w14:textId="720A36B4" w:rsidR="00FC2417" w:rsidRPr="005B5D72" w:rsidRDefault="00F13F72" w:rsidP="007831EF">
      <w:pPr>
        <w:pStyle w:val="CTLhead"/>
        <w:rPr>
          <w:sz w:val="24"/>
          <w:szCs w:val="24"/>
        </w:rPr>
      </w:pPr>
      <w:r w:rsidRPr="005B5D72">
        <w:rPr>
          <w:sz w:val="24"/>
          <w:szCs w:val="24"/>
        </w:rPr>
        <w:t>Článok V</w:t>
      </w:r>
      <w:r w:rsidR="00137243" w:rsidRPr="005B5D72">
        <w:rPr>
          <w:sz w:val="24"/>
          <w:szCs w:val="24"/>
        </w:rPr>
        <w:t>I</w:t>
      </w:r>
    </w:p>
    <w:p w14:paraId="1991329F" w14:textId="3616DFB8" w:rsidR="00FC2417" w:rsidRPr="005B5D72"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5B5D72">
        <w:rPr>
          <w:rFonts w:ascii="Times New Roman" w:hAnsi="Times New Roman"/>
          <w:b/>
          <w:bCs/>
          <w:sz w:val="24"/>
          <w:szCs w:val="24"/>
        </w:rPr>
        <w:t>Trvanie a ukončenie Zmluvy</w:t>
      </w:r>
    </w:p>
    <w:p w14:paraId="3317AE06" w14:textId="03627B05" w:rsidR="00EA7A4B" w:rsidRPr="005B5D72" w:rsidRDefault="00EA7A4B" w:rsidP="00F44C03">
      <w:pPr>
        <w:pStyle w:val="CTL"/>
        <w:numPr>
          <w:ilvl w:val="1"/>
          <w:numId w:val="26"/>
        </w:numPr>
        <w:ind w:left="567" w:hanging="567"/>
        <w:rPr>
          <w:szCs w:val="24"/>
        </w:rPr>
      </w:pPr>
      <w:r w:rsidRPr="005B5D72">
        <w:rPr>
          <w:szCs w:val="24"/>
        </w:rPr>
        <w:t>Táto Zmluva sa uzatvára na dobu určitú, na obdobie od 01.01.2026 od 00:00 hod. do 31.12.202</w:t>
      </w:r>
      <w:r w:rsidR="00E91792" w:rsidRPr="005B5D72">
        <w:rPr>
          <w:szCs w:val="24"/>
        </w:rPr>
        <w:t>6</w:t>
      </w:r>
      <w:r w:rsidRPr="005B5D72">
        <w:rPr>
          <w:szCs w:val="24"/>
        </w:rPr>
        <w:t xml:space="preserve"> do 24:00 hod. (ďalej len „</w:t>
      </w:r>
      <w:r w:rsidRPr="005B5D72">
        <w:rPr>
          <w:b/>
          <w:bCs/>
          <w:szCs w:val="24"/>
        </w:rPr>
        <w:t>Zmluvné obdobie</w:t>
      </w:r>
      <w:r w:rsidRPr="005B5D72">
        <w:rPr>
          <w:szCs w:val="24"/>
        </w:rPr>
        <w:t xml:space="preserve">“). </w:t>
      </w:r>
    </w:p>
    <w:p w14:paraId="68A38E25" w14:textId="409CDF5C" w:rsidR="00EA7A4B" w:rsidRPr="005B5D72" w:rsidRDefault="00EA7A4B" w:rsidP="00F44C03">
      <w:pPr>
        <w:pStyle w:val="CTL"/>
        <w:numPr>
          <w:ilvl w:val="1"/>
          <w:numId w:val="26"/>
        </w:numPr>
        <w:ind w:left="567" w:hanging="567"/>
        <w:rPr>
          <w:szCs w:val="24"/>
        </w:rPr>
      </w:pPr>
      <w:r w:rsidRPr="005B5D72">
        <w:rPr>
          <w:szCs w:val="24"/>
        </w:rPr>
        <w:t xml:space="preserve">Túto Zmluvu je možné skončiť: </w:t>
      </w:r>
    </w:p>
    <w:p w14:paraId="51D30BE5" w14:textId="2350CA36" w:rsidR="00EA7A4B" w:rsidRPr="005B5D72" w:rsidRDefault="00A15349" w:rsidP="00EA7A4B">
      <w:pPr>
        <w:pStyle w:val="CTL"/>
        <w:numPr>
          <w:ilvl w:val="0"/>
          <w:numId w:val="57"/>
        </w:numPr>
        <w:ind w:left="1560" w:hanging="709"/>
        <w:rPr>
          <w:szCs w:val="24"/>
        </w:rPr>
      </w:pPr>
      <w:r w:rsidRPr="005B5D72">
        <w:rPr>
          <w:szCs w:val="24"/>
        </w:rPr>
        <w:t>p</w:t>
      </w:r>
      <w:r w:rsidR="00EA7A4B" w:rsidRPr="005B5D72">
        <w:rPr>
          <w:szCs w:val="24"/>
        </w:rPr>
        <w:t xml:space="preserve">ísomnou dohodou Zmluvných strán, a to dňom uvedeným v takejto dohode; </w:t>
      </w:r>
      <w:r w:rsidR="00EA7A4B" w:rsidRPr="005B5D72">
        <w:t>v dohode o ukončení tejto Zmluvy sa súčasne upravia aj všetky nároky Zmluvných strán vzniknuté na základe alebo v súvislosti s touto Zmluvou;</w:t>
      </w:r>
    </w:p>
    <w:p w14:paraId="6C40EBC8" w14:textId="6CEEC138" w:rsidR="00EA7A4B" w:rsidRPr="005B5D72" w:rsidRDefault="00EA7A4B" w:rsidP="00EA7A4B">
      <w:pPr>
        <w:pStyle w:val="CTL"/>
        <w:numPr>
          <w:ilvl w:val="0"/>
          <w:numId w:val="57"/>
        </w:numPr>
        <w:ind w:left="1560" w:hanging="709"/>
        <w:rPr>
          <w:szCs w:val="24"/>
        </w:rPr>
      </w:pPr>
      <w:r w:rsidRPr="005B5D72">
        <w:t>písomným odstúpením od Zmluvy ktoroukoľvek zo Zmluvných strán</w:t>
      </w:r>
      <w:r w:rsidR="00A15349" w:rsidRPr="005B5D72">
        <w:t xml:space="preserve"> v prípade podstatného porušenia Zmluvy podľa bodu 6.3 tohto článku Zmluvy alebo v súlade s bodmi 6.4 – 6.8 tohto článku Zmluvy</w:t>
      </w:r>
      <w:r w:rsidR="004001D8" w:rsidRPr="005B5D72">
        <w:t>.</w:t>
      </w:r>
    </w:p>
    <w:p w14:paraId="38A301AB" w14:textId="05FA2276" w:rsidR="00A15349" w:rsidRPr="005B5D72" w:rsidRDefault="00A15349" w:rsidP="00F44C03">
      <w:pPr>
        <w:pStyle w:val="CTL"/>
        <w:numPr>
          <w:ilvl w:val="1"/>
          <w:numId w:val="26"/>
        </w:numPr>
        <w:ind w:left="567" w:hanging="567"/>
        <w:rPr>
          <w:szCs w:val="24"/>
        </w:rPr>
      </w:pPr>
      <w:r w:rsidRPr="005B5D72">
        <w:rPr>
          <w:szCs w:val="24"/>
        </w:rPr>
        <w:t xml:space="preserve">Za podstatné porušenie Zmluvy sa považuje: </w:t>
      </w:r>
    </w:p>
    <w:p w14:paraId="318A7503" w14:textId="299A7588" w:rsidR="00A15349" w:rsidRPr="005B5D72" w:rsidRDefault="00A15349" w:rsidP="00A15349">
      <w:pPr>
        <w:pStyle w:val="CTL"/>
        <w:numPr>
          <w:ilvl w:val="0"/>
          <w:numId w:val="59"/>
        </w:numPr>
        <w:ind w:left="1560" w:hanging="709"/>
        <w:rPr>
          <w:szCs w:val="24"/>
        </w:rPr>
      </w:pPr>
      <w:r w:rsidRPr="005B5D72">
        <w:rPr>
          <w:szCs w:val="24"/>
        </w:rPr>
        <w:t xml:space="preserve">omeškanie Poskytovateľa s poskytnutím Zmluvných plnení o viac ako </w:t>
      </w:r>
      <w:r w:rsidR="00AF682F" w:rsidRPr="005B5D72">
        <w:rPr>
          <w:szCs w:val="24"/>
        </w:rPr>
        <w:t>päť</w:t>
      </w:r>
      <w:r w:rsidRPr="005B5D72">
        <w:rPr>
          <w:szCs w:val="24"/>
        </w:rPr>
        <w:t xml:space="preserve"> (</w:t>
      </w:r>
      <w:r w:rsidR="00AF682F" w:rsidRPr="005B5D72">
        <w:rPr>
          <w:szCs w:val="24"/>
        </w:rPr>
        <w:t>5</w:t>
      </w:r>
      <w:r w:rsidRPr="005B5D72">
        <w:rPr>
          <w:szCs w:val="24"/>
        </w:rPr>
        <w:t xml:space="preserve">) </w:t>
      </w:r>
      <w:r w:rsidR="00AF682F" w:rsidRPr="005B5D72">
        <w:rPr>
          <w:szCs w:val="24"/>
        </w:rPr>
        <w:t>kalendárnych dní</w:t>
      </w:r>
      <w:r w:rsidRPr="005B5D72">
        <w:rPr>
          <w:szCs w:val="24"/>
        </w:rPr>
        <w:t xml:space="preserve"> bez uvedenia dôvodu, ktorý by omeškanie ospravedlňoval (vyššia moc),</w:t>
      </w:r>
    </w:p>
    <w:p w14:paraId="73141EF5" w14:textId="07DB16A4" w:rsidR="00A15349" w:rsidRPr="005B5D72" w:rsidRDefault="00A15349" w:rsidP="00A15349">
      <w:pPr>
        <w:pStyle w:val="CTL"/>
        <w:numPr>
          <w:ilvl w:val="0"/>
          <w:numId w:val="59"/>
        </w:numPr>
        <w:ind w:left="1560" w:hanging="709"/>
        <w:rPr>
          <w:szCs w:val="24"/>
        </w:rPr>
      </w:pPr>
      <w:r w:rsidRPr="005B5D72">
        <w:rPr>
          <w:szCs w:val="24"/>
        </w:rPr>
        <w:t xml:space="preserve">ak Cena za Zmluvné plnenia bude fakturovaná v rozpore s podmienkami dohodnutými v tejto Zmluve a jej prílohách, </w:t>
      </w:r>
    </w:p>
    <w:p w14:paraId="53C22321" w14:textId="2959541E" w:rsidR="00A15349" w:rsidRPr="005B5D72" w:rsidRDefault="00797189" w:rsidP="00A15349">
      <w:pPr>
        <w:pStyle w:val="CTL"/>
        <w:numPr>
          <w:ilvl w:val="0"/>
          <w:numId w:val="59"/>
        </w:numPr>
        <w:ind w:left="1560" w:hanging="709"/>
        <w:rPr>
          <w:szCs w:val="24"/>
        </w:rPr>
      </w:pPr>
      <w:r w:rsidRPr="005B5D72">
        <w:rPr>
          <w:szCs w:val="24"/>
        </w:rPr>
        <w:t xml:space="preserve">Poskytovateľ poskytne Objednávateľovi Zmluvné plnenia v rozsahu a kvalite, ktoré sú v rozpore s touto Zmluvou a jej prílohami, </w:t>
      </w:r>
    </w:p>
    <w:p w14:paraId="103C4EEA" w14:textId="77777777" w:rsidR="00797189" w:rsidRPr="005B5D72" w:rsidRDefault="00797189" w:rsidP="00A15349">
      <w:pPr>
        <w:pStyle w:val="CTL"/>
        <w:numPr>
          <w:ilvl w:val="0"/>
          <w:numId w:val="59"/>
        </w:numPr>
        <w:ind w:left="1560" w:hanging="709"/>
        <w:rPr>
          <w:szCs w:val="24"/>
        </w:rPr>
      </w:pPr>
      <w:r w:rsidRPr="005B5D72">
        <w:rPr>
          <w:szCs w:val="24"/>
        </w:rPr>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5B5D72" w:rsidRDefault="00797189" w:rsidP="00A15349">
      <w:pPr>
        <w:pStyle w:val="CTL"/>
        <w:numPr>
          <w:ilvl w:val="0"/>
          <w:numId w:val="59"/>
        </w:numPr>
        <w:ind w:left="1560" w:hanging="709"/>
        <w:rPr>
          <w:szCs w:val="24"/>
        </w:rPr>
      </w:pPr>
      <w:r w:rsidRPr="005B5D72">
        <w:rPr>
          <w:szCs w:val="24"/>
        </w:rPr>
        <w:t xml:space="preserve">Poskytovateľ poruší jeho povinnosti uvedené v čl. III tejto Zmluvy, </w:t>
      </w:r>
    </w:p>
    <w:p w14:paraId="76BACBEF" w14:textId="3CA67DAF" w:rsidR="00910116" w:rsidRPr="005B5D72" w:rsidRDefault="00910116" w:rsidP="00A15349">
      <w:pPr>
        <w:pStyle w:val="CTL"/>
        <w:numPr>
          <w:ilvl w:val="0"/>
          <w:numId w:val="59"/>
        </w:numPr>
        <w:ind w:left="1560" w:hanging="709"/>
        <w:rPr>
          <w:szCs w:val="24"/>
        </w:rPr>
      </w:pPr>
      <w:r w:rsidRPr="005B5D72">
        <w:rPr>
          <w:szCs w:val="24"/>
        </w:rPr>
        <w:t>Objednávateľ opakovane reklamoval poskytnuté Zmluvné plnenia (viac ako trikrát, pričom nemusí ísť o rovnakú vadu),</w:t>
      </w:r>
    </w:p>
    <w:p w14:paraId="18A77C1A" w14:textId="6A569174" w:rsidR="00797189" w:rsidRPr="005B5D72" w:rsidRDefault="00797189" w:rsidP="00A15349">
      <w:pPr>
        <w:pStyle w:val="CTL"/>
        <w:numPr>
          <w:ilvl w:val="0"/>
          <w:numId w:val="59"/>
        </w:numPr>
        <w:ind w:left="1560" w:hanging="709"/>
        <w:rPr>
          <w:szCs w:val="24"/>
        </w:rPr>
      </w:pPr>
      <w:r w:rsidRPr="005B5D72">
        <w:rPr>
          <w:szCs w:val="24"/>
        </w:rPr>
        <w:t xml:space="preserve">Objednávateľ sa dopustí neoprávneného odberu </w:t>
      </w:r>
      <w:r w:rsidR="00394383" w:rsidRPr="005B5D72">
        <w:rPr>
          <w:szCs w:val="24"/>
        </w:rPr>
        <w:t>elektriny</w:t>
      </w:r>
      <w:r w:rsidRPr="005B5D72">
        <w:rPr>
          <w:szCs w:val="24"/>
        </w:rPr>
        <w:t xml:space="preserve"> podľa čl. III, bodu 3.16 tejto Zmluvy. </w:t>
      </w:r>
    </w:p>
    <w:p w14:paraId="6523E947" w14:textId="0CE141B9" w:rsidR="00EA7A4B" w:rsidRDefault="00EA7A4B" w:rsidP="00F44C03">
      <w:pPr>
        <w:pStyle w:val="CTL"/>
        <w:numPr>
          <w:ilvl w:val="1"/>
          <w:numId w:val="26"/>
        </w:numPr>
        <w:ind w:left="567" w:hanging="567"/>
        <w:rPr>
          <w:szCs w:val="24"/>
        </w:rPr>
      </w:pPr>
      <w:r>
        <w:rPr>
          <w:szCs w:val="24"/>
        </w:rPr>
        <w:lastRenderedPageBreak/>
        <w:t xml:space="preserve">Objednávateľ je oprávnený písomne odstúpiť od Zmluvy v prípade, ak: </w:t>
      </w:r>
    </w:p>
    <w:p w14:paraId="2AB9ED9D" w14:textId="4AB9D675" w:rsidR="00EA7A4B" w:rsidRPr="00EA7A4B" w:rsidRDefault="00EA7A4B" w:rsidP="00EA7A4B">
      <w:pPr>
        <w:pStyle w:val="CTL"/>
        <w:numPr>
          <w:ilvl w:val="0"/>
          <w:numId w:val="58"/>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EA7A4B">
      <w:pPr>
        <w:pStyle w:val="CTL"/>
        <w:numPr>
          <w:ilvl w:val="0"/>
          <w:numId w:val="58"/>
        </w:numPr>
        <w:ind w:left="1560" w:hanging="709"/>
        <w:rPr>
          <w:szCs w:val="24"/>
        </w:rPr>
      </w:pPr>
      <w:r>
        <w:t>Poskytovateľ vstúpil do likvidácie;</w:t>
      </w:r>
    </w:p>
    <w:p w14:paraId="66A04DFA" w14:textId="4838D4C4" w:rsidR="00EA7A4B" w:rsidRPr="00EA7A4B" w:rsidRDefault="00EA7A4B" w:rsidP="00EA7A4B">
      <w:pPr>
        <w:pStyle w:val="CTL"/>
        <w:numPr>
          <w:ilvl w:val="0"/>
          <w:numId w:val="58"/>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EA7A4B">
      <w:pPr>
        <w:pStyle w:val="CTL"/>
        <w:numPr>
          <w:ilvl w:val="0"/>
          <w:numId w:val="58"/>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EA7A4B">
      <w:pPr>
        <w:pStyle w:val="CTL"/>
        <w:numPr>
          <w:ilvl w:val="0"/>
          <w:numId w:val="58"/>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EA7A4B">
      <w:pPr>
        <w:pStyle w:val="CTL"/>
        <w:numPr>
          <w:ilvl w:val="0"/>
          <w:numId w:val="58"/>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5B5D72" w:rsidRDefault="00EA7A4B" w:rsidP="00EA7A4B">
      <w:pPr>
        <w:pStyle w:val="CTL"/>
        <w:numPr>
          <w:ilvl w:val="0"/>
          <w:numId w:val="58"/>
        </w:numPr>
        <w:ind w:left="1560" w:hanging="709"/>
        <w:rPr>
          <w:szCs w:val="24"/>
        </w:rPr>
      </w:pPr>
      <w:r w:rsidRPr="0089352C">
        <w:t xml:space="preserve">ak Poskytovateľ nebol v čase uzavretia Zmluvy zapísaný v registri partnerov verejného sektora podľa zákona č. 315/2016 Z. z. o registri partnerov verejného sektora a o zmene a doplnení niektorých zákonov v znení neskorších </w:t>
      </w:r>
      <w:r w:rsidRPr="005B5D72">
        <w:t>predpisov, alebo ak bol vymazaný z registra partnerov verejného sektora</w:t>
      </w:r>
    </w:p>
    <w:p w14:paraId="7FF1D582" w14:textId="77777777" w:rsidR="00B90AD4" w:rsidRPr="005B5D72" w:rsidRDefault="00B90AD4" w:rsidP="00EA7A4B">
      <w:pPr>
        <w:pStyle w:val="CTL"/>
        <w:numPr>
          <w:ilvl w:val="0"/>
          <w:numId w:val="58"/>
        </w:numPr>
        <w:ind w:left="1560" w:hanging="709"/>
        <w:rPr>
          <w:szCs w:val="24"/>
        </w:rPr>
      </w:pPr>
      <w:r w:rsidRPr="005B5D72">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5B5D72" w:rsidRDefault="00B90AD4" w:rsidP="00EA7A4B">
      <w:pPr>
        <w:pStyle w:val="CTL"/>
        <w:numPr>
          <w:ilvl w:val="0"/>
          <w:numId w:val="58"/>
        </w:numPr>
        <w:ind w:left="1560" w:hanging="709"/>
        <w:rPr>
          <w:szCs w:val="24"/>
        </w:rPr>
      </w:pPr>
      <w:r w:rsidRPr="005B5D72">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záujemcov alebo na zabezpečenie viazanosti ponúk zábezpekou, </w:t>
      </w:r>
    </w:p>
    <w:p w14:paraId="3503E21C" w14:textId="6E838C4A" w:rsidR="00EA7A4B" w:rsidRPr="005B5D72" w:rsidRDefault="00B90AD4" w:rsidP="00EA7A4B">
      <w:pPr>
        <w:pStyle w:val="CTL"/>
        <w:numPr>
          <w:ilvl w:val="0"/>
          <w:numId w:val="58"/>
        </w:numPr>
        <w:ind w:left="1560" w:hanging="709"/>
        <w:rPr>
          <w:szCs w:val="24"/>
        </w:rPr>
      </w:pPr>
      <w:r w:rsidRPr="005B5D72">
        <w:t>v ostatných prípadoch výslovne dohodnutých v tejto Zmluve alebo uvedených v Obchodnom zákonníku.</w:t>
      </w:r>
    </w:p>
    <w:p w14:paraId="177E2561" w14:textId="7137B0D6" w:rsidR="00EA7A4B" w:rsidRPr="005B5D72" w:rsidRDefault="00EA7A4B" w:rsidP="00F44C03">
      <w:pPr>
        <w:pStyle w:val="CTL"/>
        <w:numPr>
          <w:ilvl w:val="1"/>
          <w:numId w:val="26"/>
        </w:numPr>
        <w:ind w:left="567" w:hanging="567"/>
        <w:rPr>
          <w:szCs w:val="24"/>
        </w:rPr>
      </w:pPr>
      <w:r w:rsidRPr="005B5D72">
        <w:rPr>
          <w:szCs w:val="24"/>
        </w:rPr>
        <w:t xml:space="preserve">Poskytovateľ je oprávnený písomne odstúpiť od tejto Zmluvy v prípade, ak Objednávateľ </w:t>
      </w:r>
      <w:r w:rsidRPr="005B5D72">
        <w:t xml:space="preserve">poruší Zmluvu podstatným spôsobom. </w:t>
      </w:r>
    </w:p>
    <w:p w14:paraId="62225418" w14:textId="01814D2A" w:rsidR="00EA7A4B" w:rsidRPr="005B5D72" w:rsidRDefault="00A15349" w:rsidP="00F44C03">
      <w:pPr>
        <w:pStyle w:val="CTL"/>
        <w:numPr>
          <w:ilvl w:val="1"/>
          <w:numId w:val="26"/>
        </w:numPr>
        <w:ind w:left="567" w:hanging="567"/>
        <w:rPr>
          <w:szCs w:val="24"/>
        </w:rPr>
      </w:pPr>
      <w:r w:rsidRPr="005B5D72">
        <w:rPr>
          <w:szCs w:val="24"/>
        </w:rPr>
        <w:t xml:space="preserve">Odstúpenie od Zmluvy </w:t>
      </w:r>
      <w:bookmarkStart w:id="6" w:name="_Hlk211259417"/>
      <w:r w:rsidRPr="005B5D72">
        <w:rPr>
          <w:szCs w:val="24"/>
        </w:rPr>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bookmarkEnd w:id="6"/>
      <w:r w:rsidR="00E47319" w:rsidRPr="005B5D72">
        <w:rPr>
          <w:szCs w:val="24"/>
        </w:rPr>
        <w:t>Zmluvy</w:t>
      </w:r>
      <w:r w:rsidRPr="005B5D72">
        <w:rPr>
          <w:szCs w:val="24"/>
        </w:rPr>
        <w:t xml:space="preserve">. </w:t>
      </w:r>
      <w:r w:rsidRPr="005B5D72">
        <w:t>Odstúpenie od Zmluvy má následky stanovené príslušnými ustanoveniami Obchodného zákonníka, pokiaľ sa Zmluvné strany písomne nedohodnú inak.</w:t>
      </w:r>
    </w:p>
    <w:p w14:paraId="46090817" w14:textId="217B036F" w:rsidR="00EA7A4B" w:rsidRPr="00EA7A4B" w:rsidRDefault="00EA7A4B" w:rsidP="00F44C03">
      <w:pPr>
        <w:pStyle w:val="CTL"/>
        <w:numPr>
          <w:ilvl w:val="1"/>
          <w:numId w:val="26"/>
        </w:numPr>
        <w:ind w:left="567" w:hanging="567"/>
        <w:rPr>
          <w:szCs w:val="24"/>
        </w:rPr>
      </w:pPr>
      <w:r>
        <w:t xml:space="preserve">Zmluvná </w:t>
      </w:r>
      <w:r w:rsidRPr="0089352C">
        <w:t xml:space="preserve">strana, ktorá odstúpi od Zmluvy, má právo požadovať od druhej strany náhradu </w:t>
      </w:r>
      <w:r w:rsidRPr="0089352C">
        <w:lastRenderedPageBreak/>
        <w:t>škody, ktorá jej týmto konaním vznikla, okrem prípadov vyššej moci</w:t>
      </w:r>
      <w:r w:rsidR="004C1708">
        <w:t xml:space="preserve"> v </w:t>
      </w:r>
      <w:r w:rsidR="004C1708" w:rsidRPr="004C1708">
        <w:t>súlade s </w:t>
      </w:r>
      <w:commentRangeStart w:id="7"/>
      <w:r w:rsidR="004C1708" w:rsidRPr="004C1708">
        <w:t xml:space="preserve">čl. III, bodom 3.3.4 </w:t>
      </w:r>
      <w:commentRangeEnd w:id="7"/>
      <w:r w:rsidR="004C1708">
        <w:rPr>
          <w:rStyle w:val="Odkaznakomentr"/>
          <w:rFonts w:ascii="Arial" w:hAnsi="Arial"/>
          <w:lang w:eastAsia="cs-CZ"/>
        </w:rPr>
        <w:commentReference w:id="7"/>
      </w:r>
      <w:r w:rsidR="004C1708" w:rsidRPr="004C1708">
        <w:t>tejto Zmluvy</w:t>
      </w:r>
      <w:r w:rsidRPr="004C1708">
        <w:t>.</w:t>
      </w:r>
      <w:r>
        <w:t xml:space="preserve"> </w:t>
      </w:r>
    </w:p>
    <w:p w14:paraId="4BBF471A" w14:textId="57621A58" w:rsidR="004C1708" w:rsidRDefault="004C1708" w:rsidP="00F44C03">
      <w:pPr>
        <w:pStyle w:val="CTL"/>
        <w:numPr>
          <w:ilvl w:val="1"/>
          <w:numId w:val="26"/>
        </w:numPr>
        <w:ind w:left="567" w:hanging="567"/>
        <w:rPr>
          <w:szCs w:val="24"/>
        </w:rPr>
      </w:pPr>
      <w:r w:rsidRPr="0089352C">
        <w:t xml:space="preserve">Ak Poskytovateľ stratil spôsobilosť dodávať </w:t>
      </w:r>
      <w:r w:rsidR="00E91792">
        <w:t>elektrinu</w:t>
      </w:r>
      <w:r w:rsidRPr="0089352C">
        <w:t>,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8"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8"/>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7A33F4A1"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scanov.</w:t>
      </w:r>
    </w:p>
    <w:p w14:paraId="5EF940FB" w14:textId="4E48A95F" w:rsidR="003E66C6" w:rsidRDefault="00FC2417" w:rsidP="004C1708">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5B5D72" w:rsidRDefault="004C1708"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touto </w:t>
      </w:r>
      <w:r w:rsidRPr="005B5D72">
        <w:rPr>
          <w:rFonts w:ascii="Times New Roman" w:hAnsi="Times New Roman"/>
          <w:sz w:val="24"/>
          <w:szCs w:val="24"/>
        </w:rPr>
        <w:t>Zmluvou alebo plnením záväzkov podľa tejto Zmluvy.</w:t>
      </w:r>
    </w:p>
    <w:p w14:paraId="162A3EAB" w14:textId="4F2EB2AF" w:rsidR="00D42093" w:rsidRPr="005B5D72" w:rsidRDefault="00FC2417" w:rsidP="005B5D72">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5B5D72">
        <w:rPr>
          <w:rFonts w:ascii="Times New Roman" w:hAnsi="Times New Roman"/>
          <w:sz w:val="24"/>
          <w:szCs w:val="24"/>
        </w:rPr>
        <w:t xml:space="preserve">V prípade zmeny obchodného mena, </w:t>
      </w:r>
      <w:r w:rsidR="001E5F43" w:rsidRPr="005B5D72">
        <w:rPr>
          <w:rFonts w:ascii="Times New Roman" w:hAnsi="Times New Roman"/>
          <w:sz w:val="24"/>
          <w:szCs w:val="24"/>
        </w:rPr>
        <w:t xml:space="preserve">názvu, sídla, právnej formy, štatutárnych orgánov alebo i spôsobu ich konania za </w:t>
      </w:r>
      <w:r w:rsidR="006D4F60" w:rsidRPr="005B5D72">
        <w:rPr>
          <w:rFonts w:ascii="Times New Roman" w:hAnsi="Times New Roman"/>
          <w:sz w:val="24"/>
          <w:szCs w:val="24"/>
        </w:rPr>
        <w:t>Zmluvnú stanu</w:t>
      </w:r>
      <w:r w:rsidR="001E5F43" w:rsidRPr="005B5D72">
        <w:rPr>
          <w:rFonts w:ascii="Times New Roman" w:hAnsi="Times New Roman"/>
          <w:sz w:val="24"/>
          <w:szCs w:val="24"/>
        </w:rPr>
        <w:t xml:space="preserve">, bankového spojenia alebo čísla účtu, oznámi </w:t>
      </w:r>
      <w:r w:rsidR="006D4F60" w:rsidRPr="005B5D72">
        <w:rPr>
          <w:rFonts w:ascii="Times New Roman" w:hAnsi="Times New Roman"/>
          <w:sz w:val="24"/>
          <w:szCs w:val="24"/>
        </w:rPr>
        <w:t>Zmluvná strana</w:t>
      </w:r>
      <w:r w:rsidR="001E5F43" w:rsidRPr="005B5D72">
        <w:rPr>
          <w:rFonts w:ascii="Times New Roman" w:hAnsi="Times New Roman"/>
          <w:sz w:val="24"/>
          <w:szCs w:val="24"/>
        </w:rPr>
        <w:t xml:space="preserve">, ktorej sa niektorá z uvedených zmien týka, písomnou formou </w:t>
      </w:r>
      <w:r w:rsidR="001E5F43" w:rsidRPr="005B5D72">
        <w:rPr>
          <w:rFonts w:ascii="Times New Roman" w:hAnsi="Times New Roman"/>
          <w:sz w:val="24"/>
          <w:szCs w:val="24"/>
        </w:rPr>
        <w:lastRenderedPageBreak/>
        <w:t>túto skutočnosť druh</w:t>
      </w:r>
      <w:r w:rsidR="006D4F60" w:rsidRPr="005B5D72">
        <w:rPr>
          <w:rFonts w:ascii="Times New Roman" w:hAnsi="Times New Roman"/>
          <w:sz w:val="24"/>
          <w:szCs w:val="24"/>
        </w:rPr>
        <w:t>ej Zmluvnej strane</w:t>
      </w:r>
      <w:r w:rsidR="001E5F43" w:rsidRPr="005B5D72">
        <w:rPr>
          <w:rFonts w:ascii="Times New Roman" w:hAnsi="Times New Roman"/>
          <w:sz w:val="24"/>
          <w:szCs w:val="24"/>
        </w:rPr>
        <w:t>, a to bez zbytočného odkladu, inak povinn</w:t>
      </w:r>
      <w:r w:rsidR="006D4F60" w:rsidRPr="005B5D72">
        <w:rPr>
          <w:rFonts w:ascii="Times New Roman" w:hAnsi="Times New Roman"/>
          <w:sz w:val="24"/>
          <w:szCs w:val="24"/>
        </w:rPr>
        <w:t>á Zmluvná strana</w:t>
      </w:r>
      <w:r w:rsidR="001E5F43" w:rsidRPr="005B5D72">
        <w:rPr>
          <w:rFonts w:ascii="Times New Roman" w:hAnsi="Times New Roman"/>
          <w:sz w:val="24"/>
          <w:szCs w:val="24"/>
        </w:rPr>
        <w:t xml:space="preserve"> zodpovedá za všetky škody z toho vyplývajúce alebo náklady, ktoré v tejto súvislosti musel</w:t>
      </w:r>
      <w:r w:rsidR="006D4F60" w:rsidRPr="005B5D72">
        <w:rPr>
          <w:rFonts w:ascii="Times New Roman" w:hAnsi="Times New Roman"/>
          <w:sz w:val="24"/>
          <w:szCs w:val="24"/>
        </w:rPr>
        <w:t>a</w:t>
      </w:r>
      <w:r w:rsidR="001E5F43" w:rsidRPr="005B5D72">
        <w:rPr>
          <w:rFonts w:ascii="Times New Roman" w:hAnsi="Times New Roman"/>
          <w:sz w:val="24"/>
          <w:szCs w:val="24"/>
        </w:rPr>
        <w:t xml:space="preserve"> vynaložiť druh</w:t>
      </w:r>
      <w:r w:rsidR="006D4F60" w:rsidRPr="005B5D72">
        <w:rPr>
          <w:rFonts w:ascii="Times New Roman" w:hAnsi="Times New Roman"/>
          <w:sz w:val="24"/>
          <w:szCs w:val="24"/>
        </w:rPr>
        <w:t>á</w:t>
      </w:r>
      <w:r w:rsidR="001E5F43" w:rsidRPr="005B5D72">
        <w:rPr>
          <w:rFonts w:ascii="Times New Roman" w:hAnsi="Times New Roman"/>
          <w:sz w:val="24"/>
          <w:szCs w:val="24"/>
        </w:rPr>
        <w:t xml:space="preserve"> </w:t>
      </w:r>
      <w:r w:rsidR="006D4F60" w:rsidRPr="005B5D72">
        <w:rPr>
          <w:rFonts w:ascii="Times New Roman" w:hAnsi="Times New Roman"/>
          <w:sz w:val="24"/>
          <w:szCs w:val="24"/>
        </w:rPr>
        <w:t>Zmluvná strana</w:t>
      </w:r>
      <w:r w:rsidR="001E5F43" w:rsidRPr="005B5D72">
        <w:rPr>
          <w:rFonts w:ascii="Times New Roman" w:hAnsi="Times New Roman"/>
          <w:sz w:val="24"/>
          <w:szCs w:val="24"/>
        </w:rPr>
        <w:t>. V prípade zmien podľa predchádzajúcej vety nie je potrebný písomný dodatok k </w:t>
      </w:r>
      <w:r w:rsidR="006D4F60" w:rsidRPr="005B5D72">
        <w:rPr>
          <w:rFonts w:ascii="Times New Roman" w:hAnsi="Times New Roman"/>
          <w:sz w:val="24"/>
          <w:szCs w:val="24"/>
          <w:lang w:eastAsia="en-US"/>
        </w:rPr>
        <w:t>Zmluvy</w:t>
      </w:r>
      <w:r w:rsidR="001E5F43" w:rsidRPr="005B5D72">
        <w:rPr>
          <w:rFonts w:ascii="Times New Roman" w:hAnsi="Times New Roman"/>
          <w:sz w:val="24"/>
          <w:szCs w:val="24"/>
        </w:rPr>
        <w:t>, písomné Oznámenie je dostačujúce</w:t>
      </w:r>
      <w:r w:rsidR="00ED60F7" w:rsidRPr="005B5D72">
        <w:rPr>
          <w:rFonts w:ascii="Times New Roman" w:hAnsi="Times New Roman"/>
          <w:sz w:val="24"/>
          <w:szCs w:val="24"/>
        </w:rPr>
        <w:t xml:space="preserve">. </w:t>
      </w:r>
      <w:r w:rsidR="00D42093" w:rsidRPr="005B5D72">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6459E147" w14:textId="77777777"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3689BE0D" w14:textId="77777777"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24F6ACA6" w14:textId="77777777"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27E435F8" w14:textId="77777777"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sa dohodli, že prípadné spory vyplývajúce z plnenia tejto </w:t>
      </w:r>
      <w:r w:rsidRPr="00430365">
        <w:rPr>
          <w:rFonts w:ascii="Times New Roman" w:hAnsi="Times New Roman"/>
          <w:sz w:val="24"/>
          <w:szCs w:val="24"/>
          <w:lang w:eastAsia="en-US"/>
        </w:rPr>
        <w:t>Zmluvy</w:t>
      </w:r>
      <w:r w:rsidRPr="00430365">
        <w:rPr>
          <w:rFonts w:ascii="Times New Roman" w:hAnsi="Times New Roman"/>
          <w:sz w:val="24"/>
          <w:szCs w:val="24"/>
        </w:rPr>
        <w:t xml:space="preserve"> budú riešiť najprv dohodou alebo zmierom. Ak nepríde k dohode, bude vec riešiť vecne a miestne príslušný súd Slovenskej republiky.</w:t>
      </w:r>
    </w:p>
    <w:p w14:paraId="5B955CCB" w14:textId="5997BF2D"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né strany  vyhlasujú, že túto Zmluvu uzatvorili slobodne a vážne, prečítali si ju, porozumeli jej a nemajú proti jej forme a obsahu žiadne výhrady. Zmluvné strany tiež vyhlasujú, že sú oprávnené s predmetom Zmluvy nakladať, zmluvné prejavy druhej </w:t>
      </w:r>
      <w:r w:rsidR="00E47319">
        <w:rPr>
          <w:rFonts w:ascii="Times New Roman" w:hAnsi="Times New Roman"/>
          <w:sz w:val="24"/>
          <w:szCs w:val="24"/>
        </w:rPr>
        <w:t>Z</w:t>
      </w:r>
      <w:r w:rsidRPr="00430365">
        <w:rPr>
          <w:rFonts w:ascii="Times New Roman" w:hAnsi="Times New Roman"/>
          <w:sz w:val="24"/>
          <w:szCs w:val="24"/>
        </w:rPr>
        <w:t>mluvnej strany sú im dostatočne zrozumiteľné a určité, ich zmluvná voľnosť nie je ničím obmedzená a právny úkon je urobený v predpísanej forme, na znak čoho túto Zmluvu podpísali.</w:t>
      </w:r>
    </w:p>
    <w:p w14:paraId="7DE8C1AE" w14:textId="05235CDD"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Táto Zmluva nadobúda platnosť dňom jej podpisu všetkými Zmluvnými stranami</w:t>
      </w:r>
      <w:r w:rsidR="00430365">
        <w:rPr>
          <w:rFonts w:ascii="Times New Roman" w:hAnsi="Times New Roman"/>
          <w:sz w:val="24"/>
          <w:szCs w:val="24"/>
        </w:rPr>
        <w:t xml:space="preserve"> </w:t>
      </w:r>
      <w:r w:rsidR="00430365" w:rsidRPr="00430365">
        <w:rPr>
          <w:rFonts w:ascii="Times New Roman" w:hAnsi="Times New Roman"/>
          <w:sz w:val="24"/>
          <w:szCs w:val="24"/>
          <w:lang w:val="sk-SK"/>
        </w:rPr>
        <w:t xml:space="preserve">a účinnosť dňom nasledujúcim po dni jej zverejnenia v Centrálnom registri zmlúv vedenom úradom vlády Slovenskej republiky, </w:t>
      </w:r>
      <w:r w:rsidR="00430365">
        <w:rPr>
          <w:rFonts w:ascii="Times New Roman" w:hAnsi="Times New Roman"/>
          <w:sz w:val="24"/>
          <w:szCs w:val="24"/>
          <w:lang w:val="sk-SK"/>
        </w:rPr>
        <w:t>nie však skôr ako 01.01.2026. Zverejnenie Zmluvy v Centrálnom registri zmlúv zabezpečí Objednávateľ.</w:t>
      </w:r>
    </w:p>
    <w:p w14:paraId="0A21DBAA" w14:textId="6C9CDF01" w:rsidR="00430365"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w:t>
      </w:r>
      <w:r w:rsidR="00E47319" w:rsidRPr="00E47319">
        <w:rPr>
          <w:rFonts w:ascii="Times New Roman" w:hAnsi="Times New Roman"/>
          <w:sz w:val="24"/>
          <w:szCs w:val="24"/>
        </w:rPr>
        <w:t>V prípade podpisu Zmluvy v listinnej podobe sa Zmluva vyhotovuje v troch (3) vyhotoveniach s platnosťou originálu, z toho dve (2) pre Objednávateľa a jedno (1) pre Poskytovateľa</w:t>
      </w:r>
      <w:r w:rsidR="00E47319">
        <w:rPr>
          <w:rFonts w:ascii="Times New Roman" w:hAnsi="Times New Roman"/>
          <w:sz w:val="24"/>
          <w:szCs w:val="24"/>
        </w:rPr>
        <w:t>.</w:t>
      </w:r>
    </w:p>
    <w:p w14:paraId="663B9431" w14:textId="2949AA95" w:rsidR="00CA723F" w:rsidRPr="00430365" w:rsidRDefault="00CA723F" w:rsidP="00430365">
      <w:pPr>
        <w:pStyle w:val="Odsekzoznamu"/>
        <w:numPr>
          <w:ilvl w:val="0"/>
          <w:numId w:val="64"/>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430365">
        <w:rPr>
          <w:rFonts w:ascii="Times New Roman" w:hAnsi="Times New Roman"/>
          <w:sz w:val="24"/>
          <w:szCs w:val="24"/>
        </w:rPr>
        <w:t xml:space="preserve">Zmluva má nasledujúce prílohy, ktoré tvoria jej neoddeliteľnú súčasť. V prípade rozporov medzi ustanoveniami Zmluvy a jej príloh, majú prednosť ustanovenia uvedené v prílohách. </w:t>
      </w:r>
    </w:p>
    <w:p w14:paraId="16B118A2" w14:textId="3FBD18D5" w:rsidR="00CA723F" w:rsidRPr="00430365" w:rsidRDefault="00CA723F" w:rsidP="00CA723F">
      <w:pPr>
        <w:pStyle w:val="CTL"/>
        <w:numPr>
          <w:ilvl w:val="0"/>
          <w:numId w:val="38"/>
        </w:numPr>
        <w:spacing w:after="0"/>
        <w:ind w:left="1134" w:hanging="283"/>
        <w:rPr>
          <w:szCs w:val="24"/>
        </w:rPr>
      </w:pPr>
      <w:r w:rsidRPr="00430365">
        <w:rPr>
          <w:szCs w:val="24"/>
        </w:rPr>
        <w:t>Príloha č. 1 – Opis predmetu zákazky</w:t>
      </w:r>
    </w:p>
    <w:p w14:paraId="230AC9DB" w14:textId="0215C785" w:rsidR="00CA723F" w:rsidRPr="00430365" w:rsidRDefault="00CA723F" w:rsidP="00CA723F">
      <w:pPr>
        <w:pStyle w:val="CTL"/>
        <w:numPr>
          <w:ilvl w:val="0"/>
          <w:numId w:val="38"/>
        </w:numPr>
        <w:spacing w:after="0"/>
        <w:ind w:left="1134" w:hanging="283"/>
        <w:rPr>
          <w:szCs w:val="24"/>
        </w:rPr>
      </w:pPr>
      <w:r w:rsidRPr="00430365">
        <w:rPr>
          <w:szCs w:val="24"/>
        </w:rPr>
        <w:t xml:space="preserve">Príloha č. 2 – </w:t>
      </w:r>
      <w:r w:rsidR="002A7CA3" w:rsidRPr="00430365">
        <w:rPr>
          <w:szCs w:val="24"/>
        </w:rPr>
        <w:t xml:space="preserve">Predpokladaný objem odberu a zoznam </w:t>
      </w:r>
      <w:r w:rsidR="004D1133" w:rsidRPr="00430365">
        <w:rPr>
          <w:szCs w:val="24"/>
        </w:rPr>
        <w:t>O</w:t>
      </w:r>
      <w:r w:rsidR="002A7CA3" w:rsidRPr="00430365">
        <w:rPr>
          <w:szCs w:val="24"/>
        </w:rPr>
        <w:t>dberných miest</w:t>
      </w:r>
      <w:r w:rsidRPr="00430365">
        <w:rPr>
          <w:szCs w:val="24"/>
        </w:rPr>
        <w:t xml:space="preserve"> </w:t>
      </w:r>
    </w:p>
    <w:p w14:paraId="6FEEA994" w14:textId="2AC96B5F" w:rsidR="00CA723F" w:rsidRPr="00430365" w:rsidRDefault="00CA723F" w:rsidP="00CA723F">
      <w:pPr>
        <w:pStyle w:val="CTL"/>
        <w:numPr>
          <w:ilvl w:val="0"/>
          <w:numId w:val="38"/>
        </w:numPr>
        <w:spacing w:after="0"/>
        <w:ind w:left="1134" w:hanging="283"/>
        <w:rPr>
          <w:szCs w:val="24"/>
        </w:rPr>
      </w:pPr>
      <w:r w:rsidRPr="00430365">
        <w:rPr>
          <w:szCs w:val="24"/>
        </w:rPr>
        <w:lastRenderedPageBreak/>
        <w:t xml:space="preserve">Príloha č. 3 – </w:t>
      </w:r>
      <w:r w:rsidR="002A7CA3" w:rsidRPr="00430365">
        <w:rPr>
          <w:szCs w:val="24"/>
        </w:rPr>
        <w:t xml:space="preserve">Cena za dodávku </w:t>
      </w:r>
      <w:r w:rsidR="00E91792" w:rsidRPr="00430365">
        <w:rPr>
          <w:szCs w:val="24"/>
        </w:rPr>
        <w:t>elektriny</w:t>
      </w:r>
    </w:p>
    <w:p w14:paraId="31EC767F" w14:textId="52662843" w:rsidR="00CA723F" w:rsidRDefault="00CA723F" w:rsidP="00CA723F">
      <w:pPr>
        <w:pStyle w:val="CTL"/>
        <w:numPr>
          <w:ilvl w:val="0"/>
          <w:numId w:val="38"/>
        </w:numPr>
        <w:spacing w:after="0"/>
        <w:ind w:left="1134" w:hanging="283"/>
        <w:rPr>
          <w:szCs w:val="24"/>
        </w:rPr>
      </w:pPr>
      <w:r w:rsidRPr="00430365">
        <w:rPr>
          <w:szCs w:val="24"/>
        </w:rPr>
        <w:t>Príloha č</w:t>
      </w:r>
      <w:r>
        <w:rPr>
          <w:szCs w:val="24"/>
        </w:rPr>
        <w:t>. 4 –</w:t>
      </w:r>
      <w:r w:rsidR="002A7CA3">
        <w:rPr>
          <w:szCs w:val="24"/>
        </w:rPr>
        <w:t xml:space="preserve"> Povolenia a vyhlásenia Poskytovateľa </w:t>
      </w:r>
    </w:p>
    <w:p w14:paraId="578AB6FC" w14:textId="09EBE00E" w:rsidR="00CA723F" w:rsidRDefault="00CA723F" w:rsidP="00CA723F">
      <w:pPr>
        <w:pStyle w:val="CTL"/>
        <w:numPr>
          <w:ilvl w:val="0"/>
          <w:numId w:val="38"/>
        </w:numPr>
        <w:spacing w:after="0"/>
        <w:ind w:left="1134" w:hanging="283"/>
        <w:rPr>
          <w:szCs w:val="24"/>
        </w:rPr>
      </w:pPr>
      <w:r>
        <w:rPr>
          <w:szCs w:val="24"/>
        </w:rPr>
        <w:t xml:space="preserve">Príloha č. 5 – </w:t>
      </w:r>
      <w:r w:rsidR="002A7CA3">
        <w:rPr>
          <w:szCs w:val="24"/>
        </w:rPr>
        <w:t xml:space="preserve">Zoznam subdodávateľov </w:t>
      </w:r>
    </w:p>
    <w:p w14:paraId="7F9ABB02" w14:textId="77777777" w:rsidR="00CA723F" w:rsidRPr="00164D52" w:rsidRDefault="00CA723F" w:rsidP="00CA723F">
      <w:pPr>
        <w:pStyle w:val="CTL"/>
        <w:numPr>
          <w:ilvl w:val="0"/>
          <w:numId w:val="38"/>
        </w:numPr>
        <w:spacing w:after="0"/>
        <w:ind w:left="1134" w:hanging="283"/>
        <w:rPr>
          <w:szCs w:val="24"/>
        </w:rPr>
      </w:pPr>
      <w:r>
        <w:rPr>
          <w:szCs w:val="24"/>
        </w:rPr>
        <w:t>Príloha č. 6 – Výška preddavkov</w:t>
      </w:r>
    </w:p>
    <w:p w14:paraId="54AD9E4D" w14:textId="77777777" w:rsidR="00CA723F"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D89BA7E"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37C44239"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5B5D7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7F2D655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p>
    <w:p w14:paraId="18825D5D" w14:textId="0B9686C4"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5B5D7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9"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7882FDAD"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50BD8D79" w:rsidR="002A7CA3" w:rsidRPr="004D1133" w:rsidRDefault="004D1133" w:rsidP="004D1133">
      <w:pPr>
        <w:pStyle w:val="Odsekzoznamu"/>
        <w:numPr>
          <w:ilvl w:val="3"/>
          <w:numId w:val="49"/>
        </w:numPr>
        <w:tabs>
          <w:tab w:val="clear" w:pos="2160"/>
          <w:tab w:val="clear" w:pos="2880"/>
          <w:tab w:val="clear" w:pos="4500"/>
        </w:tabs>
        <w:ind w:left="284" w:hanging="284"/>
        <w:jc w:val="center"/>
        <w:rPr>
          <w:rFonts w:ascii="Times New Roman" w:hAnsi="Times New Roman"/>
          <w:b/>
          <w:sz w:val="24"/>
          <w:szCs w:val="24"/>
        </w:rPr>
      </w:pPr>
      <w:r>
        <w:rPr>
          <w:rFonts w:ascii="Times New Roman" w:hAnsi="Times New Roman"/>
          <w:b/>
          <w:sz w:val="24"/>
          <w:szCs w:val="24"/>
        </w:rPr>
        <w:t>Predpokladaný objem odberu a zoznam Odberných miest</w:t>
      </w:r>
    </w:p>
    <w:p w14:paraId="2BE9CE92" w14:textId="77777777" w:rsidR="004D1133" w:rsidRDefault="004D1133" w:rsidP="004D1133">
      <w:pPr>
        <w:tabs>
          <w:tab w:val="clear" w:pos="2160"/>
          <w:tab w:val="clear" w:pos="2880"/>
          <w:tab w:val="clear" w:pos="4500"/>
        </w:tabs>
        <w:rPr>
          <w:rFonts w:ascii="Times New Roman" w:hAnsi="Times New Roman"/>
          <w:sz w:val="24"/>
          <w:szCs w:val="24"/>
        </w:rPr>
      </w:pPr>
      <w:bookmarkStart w:id="10" w:name="OLE_LINK5"/>
      <w:bookmarkStart w:id="11" w:name="OLE_LINK95"/>
      <w:bookmarkStart w:id="12" w:name="OLE_LINK122"/>
    </w:p>
    <w:p w14:paraId="6603FB20" w14:textId="464DA618" w:rsidR="004D1133" w:rsidRPr="004D1133" w:rsidRDefault="004D1133" w:rsidP="004D1133">
      <w:pPr>
        <w:tabs>
          <w:tab w:val="clear" w:pos="2160"/>
          <w:tab w:val="clear" w:pos="2880"/>
          <w:tab w:val="clear" w:pos="4500"/>
        </w:tabs>
        <w:rPr>
          <w:rFonts w:ascii="Times New Roman" w:hAnsi="Times New Roman"/>
          <w:sz w:val="24"/>
          <w:szCs w:val="24"/>
        </w:rPr>
      </w:pPr>
      <w:r w:rsidRPr="004D1133">
        <w:rPr>
          <w:rFonts w:ascii="Times New Roman" w:hAnsi="Times New Roman"/>
          <w:sz w:val="24"/>
          <w:szCs w:val="24"/>
        </w:rPr>
        <w:t>Predpokladaný objem odobratej</w:t>
      </w:r>
      <w:bookmarkEnd w:id="10"/>
      <w:r w:rsidRPr="004D1133">
        <w:rPr>
          <w:rFonts w:ascii="Times New Roman" w:hAnsi="Times New Roman"/>
          <w:sz w:val="24"/>
          <w:szCs w:val="24"/>
        </w:rPr>
        <w:t xml:space="preserve"> </w:t>
      </w:r>
      <w:bookmarkStart w:id="13" w:name="OLE_LINK99"/>
      <w:bookmarkStart w:id="14" w:name="OLE_LINK121"/>
      <w:r w:rsidRPr="004D1133">
        <w:rPr>
          <w:rFonts w:ascii="Times New Roman" w:hAnsi="Times New Roman"/>
          <w:sz w:val="24"/>
          <w:szCs w:val="24"/>
        </w:rPr>
        <w:t xml:space="preserve">elektriny </w:t>
      </w:r>
      <w:bookmarkEnd w:id="13"/>
      <w:r w:rsidRPr="004D1133">
        <w:rPr>
          <w:rFonts w:ascii="Times New Roman" w:hAnsi="Times New Roman"/>
          <w:sz w:val="24"/>
          <w:szCs w:val="24"/>
        </w:rPr>
        <w:t xml:space="preserve">počas </w:t>
      </w:r>
      <w:bookmarkEnd w:id="11"/>
      <w:r w:rsidRPr="004D1133">
        <w:rPr>
          <w:rFonts w:ascii="Times New Roman" w:hAnsi="Times New Roman"/>
          <w:sz w:val="24"/>
          <w:szCs w:val="24"/>
        </w:rPr>
        <w:t>Zmluvného obdobia:</w:t>
      </w:r>
      <w:bookmarkStart w:id="15" w:name="OLE_LINK115"/>
      <w:r w:rsidRPr="004D1133">
        <w:rPr>
          <w:rFonts w:ascii="Times New Roman" w:hAnsi="Times New Roman"/>
          <w:sz w:val="24"/>
          <w:szCs w:val="24"/>
        </w:rPr>
        <w:t xml:space="preserve"> je </w:t>
      </w:r>
      <w:bookmarkEnd w:id="15"/>
      <w:r w:rsidRPr="004D1133">
        <w:rPr>
          <w:rFonts w:ascii="Times New Roman" w:hAnsi="Times New Roman"/>
          <w:b/>
          <w:bCs/>
          <w:sz w:val="24"/>
          <w:szCs w:val="24"/>
          <w:highlight w:val="yellow"/>
        </w:rPr>
        <w:t>xxxx</w:t>
      </w:r>
      <w:r w:rsidRPr="004D1133">
        <w:rPr>
          <w:rFonts w:ascii="Times New Roman" w:hAnsi="Times New Roman"/>
          <w:sz w:val="24"/>
          <w:szCs w:val="24"/>
        </w:rPr>
        <w:t xml:space="preserve"> </w:t>
      </w:r>
      <w:r w:rsidRPr="004D1133">
        <w:rPr>
          <w:rFonts w:ascii="Times New Roman" w:hAnsi="Times New Roman"/>
          <w:b/>
          <w:bCs/>
          <w:sz w:val="24"/>
          <w:szCs w:val="24"/>
        </w:rPr>
        <w:t>MWh</w:t>
      </w:r>
      <w:r w:rsidRPr="004D1133">
        <w:rPr>
          <w:rFonts w:ascii="Times New Roman" w:hAnsi="Times New Roman"/>
          <w:sz w:val="24"/>
          <w:szCs w:val="24"/>
        </w:rPr>
        <w:t xml:space="preserve"> (ďalej ako „</w:t>
      </w:r>
      <w:bookmarkStart w:id="16" w:name="OLE_LINK100"/>
      <w:r w:rsidRPr="004D1133">
        <w:rPr>
          <w:rFonts w:ascii="Times New Roman" w:hAnsi="Times New Roman"/>
          <w:b/>
          <w:bCs/>
          <w:sz w:val="24"/>
          <w:szCs w:val="24"/>
        </w:rPr>
        <w:t>Predpokladaný odber</w:t>
      </w:r>
      <w:bookmarkEnd w:id="16"/>
      <w:r w:rsidRPr="004D1133">
        <w:rPr>
          <w:rFonts w:ascii="Times New Roman" w:hAnsi="Times New Roman"/>
          <w:sz w:val="24"/>
          <w:szCs w:val="24"/>
        </w:rPr>
        <w:t>“)</w:t>
      </w:r>
      <w:bookmarkEnd w:id="12"/>
      <w:r w:rsidRPr="004D1133">
        <w:rPr>
          <w:rFonts w:ascii="Times New Roman" w:hAnsi="Times New Roman"/>
          <w:sz w:val="24"/>
          <w:szCs w:val="24"/>
        </w:rPr>
        <w:t>.</w:t>
      </w:r>
    </w:p>
    <w:bookmarkEnd w:id="14"/>
    <w:p w14:paraId="41C5F210" w14:textId="77777777" w:rsidR="004D1133" w:rsidRPr="004D1133" w:rsidRDefault="004D1133" w:rsidP="004D1133">
      <w:pPr>
        <w:rPr>
          <w:rFonts w:ascii="Times New Roman" w:hAnsi="Times New Roman"/>
          <w:sz w:val="24"/>
          <w:szCs w:val="24"/>
        </w:rPr>
      </w:pPr>
    </w:p>
    <w:p w14:paraId="61E417D1" w14:textId="77777777" w:rsidR="004D1133" w:rsidRPr="004D1133" w:rsidRDefault="004D1133" w:rsidP="004D1133">
      <w:pPr>
        <w:rPr>
          <w:rFonts w:ascii="Times New Roman" w:hAnsi="Times New Roman"/>
          <w:sz w:val="24"/>
          <w:szCs w:val="24"/>
        </w:rPr>
      </w:pPr>
      <w:r w:rsidRPr="004D1133">
        <w:rPr>
          <w:rFonts w:ascii="Times New Roman" w:hAnsi="Times New Roman"/>
          <w:sz w:val="24"/>
          <w:szCs w:val="24"/>
        </w:rPr>
        <w:t>Tabuľka – Zoznam Odberných miest Objednávateľa (Príloha č. 2 Výzvy)</w:t>
      </w:r>
    </w:p>
    <w:p w14:paraId="06729C20" w14:textId="77777777" w:rsidR="004D1133" w:rsidRDefault="004D1133" w:rsidP="004D1133">
      <w:pPr>
        <w:rPr>
          <w:rFonts w:ascii="Times New Roman" w:hAnsi="Times New Roman"/>
          <w:sz w:val="24"/>
          <w:szCs w:val="24"/>
        </w:rPr>
      </w:pPr>
    </w:p>
    <w:p w14:paraId="1DB6B973" w14:textId="77777777" w:rsidR="004D1133" w:rsidRPr="004D1133" w:rsidRDefault="004D1133" w:rsidP="004D1133">
      <w:pPr>
        <w:rPr>
          <w:rFonts w:ascii="Times New Roman" w:hAnsi="Times New Roman"/>
          <w:sz w:val="24"/>
          <w:szCs w:val="24"/>
        </w:rPr>
      </w:pPr>
    </w:p>
    <w:p w14:paraId="75DC1A04" w14:textId="77777777" w:rsidR="004D1133" w:rsidRPr="004D1133" w:rsidRDefault="004D1133" w:rsidP="004D1133">
      <w:pPr>
        <w:pStyle w:val="Nadpis2"/>
        <w:numPr>
          <w:ilvl w:val="0"/>
          <w:numId w:val="63"/>
        </w:numPr>
        <w:ind w:left="0" w:firstLine="0"/>
        <w:jc w:val="center"/>
        <w:rPr>
          <w:u w:val="none"/>
        </w:rPr>
      </w:pPr>
      <w:r w:rsidRPr="004D1133">
        <w:rPr>
          <w:u w:val="none"/>
        </w:rPr>
        <w:t>Adresy na zasielanie faktúr a kontaktné osoby</w:t>
      </w:r>
    </w:p>
    <w:p w14:paraId="66A6A9B4" w14:textId="77777777" w:rsidR="004D1133" w:rsidRPr="004D1133" w:rsidRDefault="004D1133" w:rsidP="004D1133">
      <w:pPr>
        <w:rPr>
          <w:lang w:val="cs-CZ"/>
        </w:rPr>
      </w:pPr>
    </w:p>
    <w:tbl>
      <w:tblPr>
        <w:tblStyle w:val="Mriekatabuky"/>
        <w:tblW w:w="0" w:type="auto"/>
        <w:tblLook w:val="04A0" w:firstRow="1" w:lastRow="0" w:firstColumn="1" w:lastColumn="0" w:noHBand="0" w:noVBand="1"/>
      </w:tblPr>
      <w:tblGrid>
        <w:gridCol w:w="1747"/>
        <w:gridCol w:w="2079"/>
        <w:gridCol w:w="1693"/>
        <w:gridCol w:w="1196"/>
        <w:gridCol w:w="1363"/>
        <w:gridCol w:w="928"/>
      </w:tblGrid>
      <w:tr w:rsidR="004D1133" w:rsidRPr="004D1133" w14:paraId="3AA2F662" w14:textId="77777777" w:rsidTr="004D1133">
        <w:tc>
          <w:tcPr>
            <w:tcW w:w="1747" w:type="dxa"/>
            <w:hideMark/>
          </w:tcPr>
          <w:p w14:paraId="17DEF39B"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Organizácia – odberné miesta</w:t>
            </w:r>
          </w:p>
        </w:tc>
        <w:tc>
          <w:tcPr>
            <w:tcW w:w="2079" w:type="dxa"/>
            <w:hideMark/>
          </w:tcPr>
          <w:p w14:paraId="5F34475D"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Adresa pre zasielanie faktúr</w:t>
            </w:r>
          </w:p>
        </w:tc>
        <w:tc>
          <w:tcPr>
            <w:tcW w:w="1693" w:type="dxa"/>
          </w:tcPr>
          <w:p w14:paraId="73A2B49E" w14:textId="77777777" w:rsidR="004D1133" w:rsidRPr="004D1133" w:rsidRDefault="004D1133" w:rsidP="00EC3F80">
            <w:pPr>
              <w:jc w:val="center"/>
              <w:rPr>
                <w:rFonts w:ascii="Times New Roman" w:hAnsi="Times New Roman"/>
                <w:b/>
                <w:bCs/>
                <w:sz w:val="24"/>
                <w:szCs w:val="24"/>
              </w:rPr>
            </w:pPr>
            <w:r w:rsidRPr="004D1133">
              <w:rPr>
                <w:rFonts w:ascii="Times New Roman" w:hAnsi="Times New Roman"/>
                <w:b/>
                <w:bCs/>
                <w:sz w:val="24"/>
                <w:szCs w:val="24"/>
              </w:rPr>
              <w:t>Elektronická adresa pre zasielanie faktúr</w:t>
            </w:r>
          </w:p>
          <w:p w14:paraId="43F7F893" w14:textId="77777777" w:rsidR="004D1133" w:rsidRPr="004D1133" w:rsidRDefault="004D1133" w:rsidP="00EC3F80">
            <w:pPr>
              <w:jc w:val="center"/>
              <w:rPr>
                <w:rFonts w:ascii="Times New Roman" w:hAnsi="Times New Roman"/>
                <w:b/>
                <w:bCs/>
                <w:sz w:val="24"/>
                <w:szCs w:val="24"/>
              </w:rPr>
            </w:pPr>
          </w:p>
        </w:tc>
        <w:tc>
          <w:tcPr>
            <w:tcW w:w="1196" w:type="dxa"/>
            <w:hideMark/>
          </w:tcPr>
          <w:p w14:paraId="1B07FDE4" w14:textId="70085845"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K</w:t>
            </w:r>
            <w:r w:rsidR="004D1133" w:rsidRPr="004D1133">
              <w:rPr>
                <w:rFonts w:ascii="Times New Roman" w:hAnsi="Times New Roman"/>
                <w:b/>
                <w:bCs/>
                <w:sz w:val="24"/>
                <w:szCs w:val="24"/>
              </w:rPr>
              <w:t>ontakt</w:t>
            </w:r>
          </w:p>
        </w:tc>
        <w:tc>
          <w:tcPr>
            <w:tcW w:w="1363" w:type="dxa"/>
            <w:hideMark/>
          </w:tcPr>
          <w:p w14:paraId="1CA3C92E" w14:textId="2EADD683"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E</w:t>
            </w:r>
            <w:r w:rsidR="004D1133" w:rsidRPr="004D1133">
              <w:rPr>
                <w:rFonts w:ascii="Times New Roman" w:hAnsi="Times New Roman"/>
                <w:b/>
                <w:bCs/>
                <w:sz w:val="24"/>
                <w:szCs w:val="24"/>
              </w:rPr>
              <w:t>-mail</w:t>
            </w:r>
          </w:p>
        </w:tc>
        <w:tc>
          <w:tcPr>
            <w:tcW w:w="928" w:type="dxa"/>
            <w:hideMark/>
          </w:tcPr>
          <w:p w14:paraId="5269A9C6" w14:textId="0287DB8B" w:rsidR="004D1133" w:rsidRPr="004D1133" w:rsidRDefault="00EE441D" w:rsidP="00EC3F80">
            <w:pPr>
              <w:jc w:val="center"/>
              <w:rPr>
                <w:rFonts w:ascii="Times New Roman" w:hAnsi="Times New Roman"/>
                <w:b/>
                <w:bCs/>
                <w:sz w:val="24"/>
                <w:szCs w:val="24"/>
              </w:rPr>
            </w:pPr>
            <w:r>
              <w:rPr>
                <w:rFonts w:ascii="Times New Roman" w:hAnsi="Times New Roman"/>
                <w:b/>
                <w:bCs/>
                <w:sz w:val="24"/>
                <w:szCs w:val="24"/>
              </w:rPr>
              <w:t>T</w:t>
            </w:r>
            <w:r w:rsidR="004D1133" w:rsidRPr="004D1133">
              <w:rPr>
                <w:rFonts w:ascii="Times New Roman" w:hAnsi="Times New Roman"/>
                <w:b/>
                <w:bCs/>
                <w:sz w:val="24"/>
                <w:szCs w:val="24"/>
              </w:rPr>
              <w:t>el.</w:t>
            </w:r>
            <w:r>
              <w:rPr>
                <w:rFonts w:ascii="Times New Roman" w:hAnsi="Times New Roman"/>
                <w:b/>
                <w:bCs/>
                <w:sz w:val="24"/>
                <w:szCs w:val="24"/>
              </w:rPr>
              <w:t xml:space="preserve"> číslo</w:t>
            </w:r>
          </w:p>
        </w:tc>
      </w:tr>
      <w:tr w:rsidR="004D1133" w:rsidRPr="004D1133" w14:paraId="083FEC8F" w14:textId="77777777" w:rsidTr="00EE441D">
        <w:trPr>
          <w:trHeight w:val="304"/>
        </w:trPr>
        <w:tc>
          <w:tcPr>
            <w:tcW w:w="1747" w:type="dxa"/>
            <w:hideMark/>
          </w:tcPr>
          <w:p w14:paraId="18D2E532" w14:textId="2119C943" w:rsidR="004D1133" w:rsidRPr="004D1133" w:rsidRDefault="004D1133" w:rsidP="00EC3F80">
            <w:pPr>
              <w:rPr>
                <w:rFonts w:ascii="Times New Roman" w:hAnsi="Times New Roman"/>
                <w:sz w:val="24"/>
                <w:szCs w:val="24"/>
              </w:rPr>
            </w:pPr>
            <w:r w:rsidRPr="004D1133">
              <w:rPr>
                <w:rFonts w:ascii="Times New Roman" w:hAnsi="Times New Roman"/>
                <w:sz w:val="24"/>
                <w:szCs w:val="24"/>
              </w:rPr>
              <w:t>Časť 1</w:t>
            </w:r>
            <w:r w:rsidR="00EE441D">
              <w:rPr>
                <w:rFonts w:ascii="Times New Roman" w:hAnsi="Times New Roman"/>
                <w:sz w:val="24"/>
                <w:szCs w:val="24"/>
              </w:rPr>
              <w:t xml:space="preserve"> –</w:t>
            </w:r>
            <w:r w:rsidRPr="004D1133">
              <w:rPr>
                <w:rFonts w:ascii="Times New Roman" w:hAnsi="Times New Roman"/>
                <w:sz w:val="24"/>
                <w:szCs w:val="24"/>
              </w:rPr>
              <w:t xml:space="preserve"> </w:t>
            </w:r>
            <w:r w:rsidR="00EE441D" w:rsidRPr="00263BC2">
              <w:rPr>
                <w:rFonts w:ascii="Times New Roman" w:hAnsi="Times New Roman"/>
                <w:sz w:val="24"/>
                <w:szCs w:val="24"/>
                <w:highlight w:val="yellow"/>
              </w:rPr>
              <w:t>[●]</w:t>
            </w:r>
          </w:p>
        </w:tc>
        <w:tc>
          <w:tcPr>
            <w:tcW w:w="2079" w:type="dxa"/>
            <w:hideMark/>
          </w:tcPr>
          <w:p w14:paraId="6DAF6F9A" w14:textId="47AD4D7E" w:rsidR="004D1133" w:rsidRPr="004D1133" w:rsidRDefault="004D1133" w:rsidP="00EC3F80">
            <w:pPr>
              <w:rPr>
                <w:rFonts w:ascii="Times New Roman" w:hAnsi="Times New Roman"/>
                <w:sz w:val="24"/>
                <w:szCs w:val="24"/>
              </w:rPr>
            </w:pPr>
          </w:p>
        </w:tc>
        <w:tc>
          <w:tcPr>
            <w:tcW w:w="1693" w:type="dxa"/>
          </w:tcPr>
          <w:p w14:paraId="424DA2CD" w14:textId="77777777" w:rsidR="004D1133" w:rsidRPr="004D1133" w:rsidRDefault="004D1133" w:rsidP="00EE441D">
            <w:pPr>
              <w:rPr>
                <w:rFonts w:ascii="Times New Roman" w:hAnsi="Times New Roman"/>
                <w:sz w:val="24"/>
                <w:szCs w:val="24"/>
              </w:rPr>
            </w:pPr>
          </w:p>
        </w:tc>
        <w:tc>
          <w:tcPr>
            <w:tcW w:w="1196" w:type="dxa"/>
          </w:tcPr>
          <w:p w14:paraId="376B5BD4" w14:textId="77777777" w:rsidR="004D1133" w:rsidRPr="004D1133" w:rsidRDefault="004D1133" w:rsidP="00EC3F80">
            <w:pPr>
              <w:rPr>
                <w:rFonts w:ascii="Times New Roman" w:hAnsi="Times New Roman"/>
                <w:sz w:val="24"/>
                <w:szCs w:val="24"/>
              </w:rPr>
            </w:pPr>
          </w:p>
        </w:tc>
        <w:tc>
          <w:tcPr>
            <w:tcW w:w="1363" w:type="dxa"/>
          </w:tcPr>
          <w:p w14:paraId="2CAEA730" w14:textId="77777777" w:rsidR="004D1133" w:rsidRPr="004D1133" w:rsidRDefault="004D1133" w:rsidP="00EC3F80">
            <w:pPr>
              <w:rPr>
                <w:rFonts w:ascii="Times New Roman" w:hAnsi="Times New Roman"/>
                <w:sz w:val="24"/>
                <w:szCs w:val="24"/>
              </w:rPr>
            </w:pPr>
          </w:p>
        </w:tc>
        <w:tc>
          <w:tcPr>
            <w:tcW w:w="928" w:type="dxa"/>
          </w:tcPr>
          <w:p w14:paraId="4350A7BE" w14:textId="77777777" w:rsidR="004D1133" w:rsidRPr="004D1133" w:rsidRDefault="004D1133" w:rsidP="00EC3F80">
            <w:pPr>
              <w:rPr>
                <w:rFonts w:ascii="Times New Roman" w:hAnsi="Times New Roman"/>
                <w:sz w:val="24"/>
                <w:szCs w:val="24"/>
              </w:rPr>
            </w:pPr>
          </w:p>
        </w:tc>
      </w:tr>
      <w:tr w:rsidR="004D1133" w:rsidRPr="004D1133" w14:paraId="28F0016A" w14:textId="77777777" w:rsidTr="00EE441D">
        <w:trPr>
          <w:trHeight w:val="304"/>
        </w:trPr>
        <w:tc>
          <w:tcPr>
            <w:tcW w:w="1747" w:type="dxa"/>
            <w:hideMark/>
          </w:tcPr>
          <w:p w14:paraId="1762D6D6" w14:textId="1F7F62F2" w:rsidR="004D1133" w:rsidRPr="004D1133" w:rsidRDefault="004D1133" w:rsidP="00EC3F80">
            <w:pPr>
              <w:rPr>
                <w:rFonts w:ascii="Times New Roman" w:hAnsi="Times New Roman"/>
                <w:sz w:val="24"/>
                <w:szCs w:val="24"/>
              </w:rPr>
            </w:pPr>
          </w:p>
        </w:tc>
        <w:tc>
          <w:tcPr>
            <w:tcW w:w="2079" w:type="dxa"/>
            <w:hideMark/>
          </w:tcPr>
          <w:p w14:paraId="45D87BA6" w14:textId="6AC5F74E" w:rsidR="004D1133" w:rsidRPr="004D1133" w:rsidRDefault="004D1133" w:rsidP="00EC3F80">
            <w:pPr>
              <w:rPr>
                <w:rFonts w:ascii="Times New Roman" w:hAnsi="Times New Roman"/>
                <w:sz w:val="24"/>
                <w:szCs w:val="24"/>
              </w:rPr>
            </w:pPr>
          </w:p>
        </w:tc>
        <w:tc>
          <w:tcPr>
            <w:tcW w:w="1693" w:type="dxa"/>
          </w:tcPr>
          <w:p w14:paraId="02B424E4" w14:textId="77777777" w:rsidR="004D1133" w:rsidRPr="004D1133" w:rsidRDefault="004D1133" w:rsidP="00EE441D">
            <w:pPr>
              <w:rPr>
                <w:rFonts w:ascii="Times New Roman" w:hAnsi="Times New Roman"/>
                <w:sz w:val="24"/>
                <w:szCs w:val="24"/>
              </w:rPr>
            </w:pPr>
          </w:p>
        </w:tc>
        <w:tc>
          <w:tcPr>
            <w:tcW w:w="1196" w:type="dxa"/>
          </w:tcPr>
          <w:p w14:paraId="53F7E737" w14:textId="77777777" w:rsidR="004D1133" w:rsidRPr="004D1133" w:rsidRDefault="004D1133" w:rsidP="00EC3F80">
            <w:pPr>
              <w:rPr>
                <w:rFonts w:ascii="Times New Roman" w:hAnsi="Times New Roman"/>
                <w:sz w:val="24"/>
                <w:szCs w:val="24"/>
              </w:rPr>
            </w:pPr>
          </w:p>
        </w:tc>
        <w:tc>
          <w:tcPr>
            <w:tcW w:w="1363" w:type="dxa"/>
          </w:tcPr>
          <w:p w14:paraId="686DFF26" w14:textId="77777777" w:rsidR="004D1133" w:rsidRPr="004D1133" w:rsidRDefault="004D1133" w:rsidP="00EC3F80">
            <w:pPr>
              <w:rPr>
                <w:rFonts w:ascii="Times New Roman" w:hAnsi="Times New Roman"/>
                <w:sz w:val="24"/>
                <w:szCs w:val="24"/>
              </w:rPr>
            </w:pPr>
          </w:p>
        </w:tc>
        <w:tc>
          <w:tcPr>
            <w:tcW w:w="928" w:type="dxa"/>
          </w:tcPr>
          <w:p w14:paraId="5EE2414D" w14:textId="77777777" w:rsidR="004D1133" w:rsidRPr="004D1133" w:rsidRDefault="004D1133" w:rsidP="00EC3F80">
            <w:pPr>
              <w:rPr>
                <w:rFonts w:ascii="Times New Roman" w:hAnsi="Times New Roman"/>
                <w:sz w:val="24"/>
                <w:szCs w:val="24"/>
              </w:rPr>
            </w:pPr>
          </w:p>
        </w:tc>
      </w:tr>
      <w:tr w:rsidR="004D1133" w:rsidRPr="004D1133" w14:paraId="68E1F59E" w14:textId="77777777" w:rsidTr="00EE441D">
        <w:trPr>
          <w:trHeight w:val="304"/>
        </w:trPr>
        <w:tc>
          <w:tcPr>
            <w:tcW w:w="1747" w:type="dxa"/>
            <w:hideMark/>
          </w:tcPr>
          <w:p w14:paraId="1A72FC34" w14:textId="01727857" w:rsidR="004D1133" w:rsidRPr="004D1133" w:rsidRDefault="004D1133" w:rsidP="00EC3F80">
            <w:pPr>
              <w:rPr>
                <w:rFonts w:ascii="Times New Roman" w:hAnsi="Times New Roman"/>
                <w:sz w:val="24"/>
                <w:szCs w:val="24"/>
              </w:rPr>
            </w:pPr>
          </w:p>
        </w:tc>
        <w:tc>
          <w:tcPr>
            <w:tcW w:w="2079" w:type="dxa"/>
            <w:hideMark/>
          </w:tcPr>
          <w:p w14:paraId="48420F50" w14:textId="4D3AFB42" w:rsidR="004D1133" w:rsidRPr="004D1133" w:rsidRDefault="004D1133" w:rsidP="00EC3F80">
            <w:pPr>
              <w:rPr>
                <w:rFonts w:ascii="Times New Roman" w:hAnsi="Times New Roman"/>
                <w:sz w:val="24"/>
                <w:szCs w:val="24"/>
              </w:rPr>
            </w:pPr>
          </w:p>
        </w:tc>
        <w:tc>
          <w:tcPr>
            <w:tcW w:w="1693" w:type="dxa"/>
          </w:tcPr>
          <w:p w14:paraId="539F6376" w14:textId="77777777" w:rsidR="004D1133" w:rsidRPr="004D1133" w:rsidRDefault="004D1133" w:rsidP="00EE441D">
            <w:pPr>
              <w:rPr>
                <w:rFonts w:ascii="Times New Roman" w:hAnsi="Times New Roman"/>
                <w:sz w:val="24"/>
                <w:szCs w:val="24"/>
              </w:rPr>
            </w:pPr>
          </w:p>
        </w:tc>
        <w:tc>
          <w:tcPr>
            <w:tcW w:w="1196" w:type="dxa"/>
          </w:tcPr>
          <w:p w14:paraId="24B78CD2" w14:textId="77777777" w:rsidR="004D1133" w:rsidRPr="004D1133" w:rsidRDefault="004D1133" w:rsidP="00EC3F80">
            <w:pPr>
              <w:rPr>
                <w:rFonts w:ascii="Times New Roman" w:hAnsi="Times New Roman"/>
                <w:sz w:val="24"/>
                <w:szCs w:val="24"/>
              </w:rPr>
            </w:pPr>
          </w:p>
        </w:tc>
        <w:tc>
          <w:tcPr>
            <w:tcW w:w="1363" w:type="dxa"/>
          </w:tcPr>
          <w:p w14:paraId="30A21DCC" w14:textId="77777777" w:rsidR="004D1133" w:rsidRPr="004D1133" w:rsidRDefault="004D1133" w:rsidP="00EC3F80">
            <w:pPr>
              <w:rPr>
                <w:rFonts w:ascii="Times New Roman" w:hAnsi="Times New Roman"/>
                <w:sz w:val="24"/>
                <w:szCs w:val="24"/>
              </w:rPr>
            </w:pPr>
          </w:p>
        </w:tc>
        <w:tc>
          <w:tcPr>
            <w:tcW w:w="928" w:type="dxa"/>
          </w:tcPr>
          <w:p w14:paraId="565DD5DA" w14:textId="77777777" w:rsidR="004D1133" w:rsidRPr="004D1133" w:rsidRDefault="004D1133" w:rsidP="00EC3F80">
            <w:pPr>
              <w:rPr>
                <w:rFonts w:ascii="Times New Roman" w:hAnsi="Times New Roman"/>
                <w:sz w:val="24"/>
                <w:szCs w:val="24"/>
              </w:rPr>
            </w:pPr>
          </w:p>
        </w:tc>
      </w:tr>
      <w:tr w:rsidR="004D1133" w:rsidRPr="004D1133" w14:paraId="59CFBE08" w14:textId="77777777" w:rsidTr="00EE441D">
        <w:trPr>
          <w:trHeight w:val="304"/>
        </w:trPr>
        <w:tc>
          <w:tcPr>
            <w:tcW w:w="1747" w:type="dxa"/>
            <w:hideMark/>
          </w:tcPr>
          <w:p w14:paraId="3F989E0B" w14:textId="1396F0E0" w:rsidR="004D1133" w:rsidRPr="004D1133" w:rsidRDefault="004D1133" w:rsidP="00EC3F80">
            <w:pPr>
              <w:rPr>
                <w:rFonts w:ascii="Times New Roman" w:hAnsi="Times New Roman"/>
                <w:sz w:val="24"/>
                <w:szCs w:val="24"/>
              </w:rPr>
            </w:pPr>
          </w:p>
        </w:tc>
        <w:tc>
          <w:tcPr>
            <w:tcW w:w="2079" w:type="dxa"/>
            <w:hideMark/>
          </w:tcPr>
          <w:p w14:paraId="5CF3D832" w14:textId="1CD5B2D9" w:rsidR="004D1133" w:rsidRPr="004D1133" w:rsidRDefault="004D1133" w:rsidP="00EC3F80">
            <w:pPr>
              <w:rPr>
                <w:rFonts w:ascii="Times New Roman" w:hAnsi="Times New Roman"/>
                <w:sz w:val="24"/>
                <w:szCs w:val="24"/>
              </w:rPr>
            </w:pPr>
          </w:p>
        </w:tc>
        <w:tc>
          <w:tcPr>
            <w:tcW w:w="1693" w:type="dxa"/>
          </w:tcPr>
          <w:p w14:paraId="249DB7CC" w14:textId="77777777" w:rsidR="004D1133" w:rsidRPr="004D1133" w:rsidRDefault="004D1133" w:rsidP="00EE441D">
            <w:pPr>
              <w:rPr>
                <w:rFonts w:ascii="Times New Roman" w:hAnsi="Times New Roman"/>
                <w:sz w:val="24"/>
                <w:szCs w:val="24"/>
              </w:rPr>
            </w:pPr>
          </w:p>
        </w:tc>
        <w:tc>
          <w:tcPr>
            <w:tcW w:w="1196" w:type="dxa"/>
          </w:tcPr>
          <w:p w14:paraId="51A0E3E0" w14:textId="77777777" w:rsidR="004D1133" w:rsidRPr="004D1133" w:rsidRDefault="004D1133" w:rsidP="00EC3F80">
            <w:pPr>
              <w:rPr>
                <w:rFonts w:ascii="Times New Roman" w:hAnsi="Times New Roman"/>
                <w:sz w:val="24"/>
                <w:szCs w:val="24"/>
              </w:rPr>
            </w:pPr>
          </w:p>
        </w:tc>
        <w:tc>
          <w:tcPr>
            <w:tcW w:w="1363" w:type="dxa"/>
          </w:tcPr>
          <w:p w14:paraId="2452EF41" w14:textId="77777777" w:rsidR="004D1133" w:rsidRPr="004D1133" w:rsidRDefault="004D1133" w:rsidP="00EC3F80">
            <w:pPr>
              <w:rPr>
                <w:rFonts w:ascii="Times New Roman" w:hAnsi="Times New Roman"/>
                <w:sz w:val="24"/>
                <w:szCs w:val="24"/>
              </w:rPr>
            </w:pPr>
          </w:p>
        </w:tc>
        <w:tc>
          <w:tcPr>
            <w:tcW w:w="928" w:type="dxa"/>
          </w:tcPr>
          <w:p w14:paraId="1CB15327" w14:textId="77777777" w:rsidR="004D1133" w:rsidRPr="004D1133" w:rsidRDefault="004D1133" w:rsidP="00EC3F80">
            <w:pPr>
              <w:rPr>
                <w:rFonts w:ascii="Times New Roman" w:hAnsi="Times New Roman"/>
                <w:sz w:val="24"/>
                <w:szCs w:val="24"/>
              </w:rPr>
            </w:pPr>
          </w:p>
        </w:tc>
      </w:tr>
      <w:tr w:rsidR="004D1133" w:rsidRPr="004D1133" w14:paraId="35EAC777" w14:textId="77777777" w:rsidTr="00EE441D">
        <w:trPr>
          <w:trHeight w:val="304"/>
        </w:trPr>
        <w:tc>
          <w:tcPr>
            <w:tcW w:w="1747" w:type="dxa"/>
            <w:hideMark/>
          </w:tcPr>
          <w:p w14:paraId="11BA21F5" w14:textId="407996B2" w:rsidR="004D1133" w:rsidRPr="004D1133" w:rsidRDefault="004D1133" w:rsidP="00EC3F80">
            <w:pPr>
              <w:rPr>
                <w:rFonts w:ascii="Times New Roman" w:hAnsi="Times New Roman"/>
                <w:sz w:val="24"/>
                <w:szCs w:val="24"/>
              </w:rPr>
            </w:pPr>
          </w:p>
        </w:tc>
        <w:tc>
          <w:tcPr>
            <w:tcW w:w="2079" w:type="dxa"/>
            <w:hideMark/>
          </w:tcPr>
          <w:p w14:paraId="2CB580CF" w14:textId="5BD88791" w:rsidR="004D1133" w:rsidRPr="004D1133" w:rsidRDefault="004D1133" w:rsidP="00EC3F80">
            <w:pPr>
              <w:rPr>
                <w:rFonts w:ascii="Times New Roman" w:hAnsi="Times New Roman"/>
                <w:sz w:val="24"/>
                <w:szCs w:val="24"/>
              </w:rPr>
            </w:pPr>
          </w:p>
        </w:tc>
        <w:tc>
          <w:tcPr>
            <w:tcW w:w="1693" w:type="dxa"/>
          </w:tcPr>
          <w:p w14:paraId="12656A7F" w14:textId="77777777" w:rsidR="004D1133" w:rsidRPr="004D1133" w:rsidRDefault="004D1133" w:rsidP="00EE441D">
            <w:pPr>
              <w:rPr>
                <w:rFonts w:ascii="Times New Roman" w:hAnsi="Times New Roman"/>
                <w:sz w:val="24"/>
                <w:szCs w:val="24"/>
              </w:rPr>
            </w:pPr>
          </w:p>
        </w:tc>
        <w:tc>
          <w:tcPr>
            <w:tcW w:w="1196" w:type="dxa"/>
          </w:tcPr>
          <w:p w14:paraId="57B33D89" w14:textId="77777777" w:rsidR="004D1133" w:rsidRPr="004D1133" w:rsidRDefault="004D1133" w:rsidP="00EC3F80">
            <w:pPr>
              <w:rPr>
                <w:rFonts w:ascii="Times New Roman" w:hAnsi="Times New Roman"/>
                <w:sz w:val="24"/>
                <w:szCs w:val="24"/>
              </w:rPr>
            </w:pPr>
          </w:p>
        </w:tc>
        <w:tc>
          <w:tcPr>
            <w:tcW w:w="1363" w:type="dxa"/>
          </w:tcPr>
          <w:p w14:paraId="124CA1D7" w14:textId="77777777" w:rsidR="004D1133" w:rsidRPr="004D1133" w:rsidRDefault="004D1133" w:rsidP="00EC3F80">
            <w:pPr>
              <w:rPr>
                <w:rFonts w:ascii="Times New Roman" w:hAnsi="Times New Roman"/>
                <w:sz w:val="24"/>
                <w:szCs w:val="24"/>
              </w:rPr>
            </w:pPr>
          </w:p>
        </w:tc>
        <w:tc>
          <w:tcPr>
            <w:tcW w:w="928" w:type="dxa"/>
          </w:tcPr>
          <w:p w14:paraId="20E96C41" w14:textId="77777777" w:rsidR="004D1133" w:rsidRPr="004D1133" w:rsidRDefault="004D1133" w:rsidP="00EC3F80">
            <w:pPr>
              <w:rPr>
                <w:rFonts w:ascii="Times New Roman" w:hAnsi="Times New Roman"/>
                <w:sz w:val="24"/>
                <w:szCs w:val="24"/>
              </w:rPr>
            </w:pPr>
          </w:p>
        </w:tc>
      </w:tr>
      <w:tr w:rsidR="004D1133" w:rsidRPr="004D1133" w14:paraId="7F108BE7" w14:textId="77777777" w:rsidTr="00EE441D">
        <w:trPr>
          <w:trHeight w:val="304"/>
        </w:trPr>
        <w:tc>
          <w:tcPr>
            <w:tcW w:w="1747" w:type="dxa"/>
            <w:hideMark/>
          </w:tcPr>
          <w:p w14:paraId="0AF2EF82" w14:textId="2983CDC4" w:rsidR="004D1133" w:rsidRPr="004D1133" w:rsidRDefault="004D1133" w:rsidP="00EC3F80">
            <w:pPr>
              <w:rPr>
                <w:rFonts w:ascii="Times New Roman" w:hAnsi="Times New Roman"/>
                <w:sz w:val="24"/>
                <w:szCs w:val="24"/>
              </w:rPr>
            </w:pPr>
          </w:p>
        </w:tc>
        <w:tc>
          <w:tcPr>
            <w:tcW w:w="2079" w:type="dxa"/>
            <w:hideMark/>
          </w:tcPr>
          <w:p w14:paraId="24DB0873" w14:textId="3F813B9B" w:rsidR="004D1133" w:rsidRPr="004D1133" w:rsidRDefault="004D1133" w:rsidP="00EC3F80">
            <w:pPr>
              <w:rPr>
                <w:rFonts w:ascii="Times New Roman" w:hAnsi="Times New Roman"/>
                <w:sz w:val="24"/>
                <w:szCs w:val="24"/>
              </w:rPr>
            </w:pPr>
          </w:p>
        </w:tc>
        <w:tc>
          <w:tcPr>
            <w:tcW w:w="1693" w:type="dxa"/>
          </w:tcPr>
          <w:p w14:paraId="0418015E" w14:textId="77777777" w:rsidR="004D1133" w:rsidRPr="004D1133" w:rsidRDefault="004D1133" w:rsidP="00EE441D">
            <w:pPr>
              <w:rPr>
                <w:rFonts w:ascii="Times New Roman" w:hAnsi="Times New Roman"/>
                <w:sz w:val="24"/>
                <w:szCs w:val="24"/>
              </w:rPr>
            </w:pPr>
          </w:p>
        </w:tc>
        <w:tc>
          <w:tcPr>
            <w:tcW w:w="1196" w:type="dxa"/>
          </w:tcPr>
          <w:p w14:paraId="27F9165E" w14:textId="77777777" w:rsidR="004D1133" w:rsidRPr="004D1133" w:rsidRDefault="004D1133" w:rsidP="00EC3F80">
            <w:pPr>
              <w:rPr>
                <w:rFonts w:ascii="Times New Roman" w:hAnsi="Times New Roman"/>
                <w:sz w:val="24"/>
                <w:szCs w:val="24"/>
              </w:rPr>
            </w:pPr>
          </w:p>
        </w:tc>
        <w:tc>
          <w:tcPr>
            <w:tcW w:w="1363" w:type="dxa"/>
          </w:tcPr>
          <w:p w14:paraId="19DBECDB" w14:textId="77777777" w:rsidR="004D1133" w:rsidRPr="004D1133" w:rsidRDefault="004D1133" w:rsidP="00EC3F80">
            <w:pPr>
              <w:rPr>
                <w:rFonts w:ascii="Times New Roman" w:hAnsi="Times New Roman"/>
                <w:sz w:val="24"/>
                <w:szCs w:val="24"/>
              </w:rPr>
            </w:pPr>
          </w:p>
        </w:tc>
        <w:tc>
          <w:tcPr>
            <w:tcW w:w="928" w:type="dxa"/>
          </w:tcPr>
          <w:p w14:paraId="251A5A8D" w14:textId="77777777" w:rsidR="004D1133" w:rsidRPr="004D1133" w:rsidRDefault="004D1133" w:rsidP="00EC3F80">
            <w:pPr>
              <w:rPr>
                <w:rFonts w:ascii="Times New Roman" w:hAnsi="Times New Roman"/>
                <w:sz w:val="24"/>
                <w:szCs w:val="24"/>
              </w:rPr>
            </w:pPr>
          </w:p>
        </w:tc>
      </w:tr>
      <w:tr w:rsidR="004D1133" w:rsidRPr="004D1133" w14:paraId="25144607" w14:textId="77777777" w:rsidTr="00EE441D">
        <w:trPr>
          <w:trHeight w:val="304"/>
        </w:trPr>
        <w:tc>
          <w:tcPr>
            <w:tcW w:w="1747" w:type="dxa"/>
            <w:hideMark/>
          </w:tcPr>
          <w:p w14:paraId="38D419B6" w14:textId="18C71BD7" w:rsidR="004D1133" w:rsidRPr="004D1133" w:rsidRDefault="004D1133" w:rsidP="00EC3F80">
            <w:pPr>
              <w:rPr>
                <w:rFonts w:ascii="Times New Roman" w:hAnsi="Times New Roman"/>
                <w:sz w:val="24"/>
                <w:szCs w:val="24"/>
              </w:rPr>
            </w:pPr>
          </w:p>
        </w:tc>
        <w:tc>
          <w:tcPr>
            <w:tcW w:w="2079" w:type="dxa"/>
            <w:hideMark/>
          </w:tcPr>
          <w:p w14:paraId="3BEB35DB" w14:textId="6891E168" w:rsidR="004D1133" w:rsidRPr="004D1133" w:rsidRDefault="004D1133" w:rsidP="00EC3F80">
            <w:pPr>
              <w:rPr>
                <w:rFonts w:ascii="Times New Roman" w:hAnsi="Times New Roman"/>
                <w:sz w:val="24"/>
                <w:szCs w:val="24"/>
              </w:rPr>
            </w:pPr>
          </w:p>
        </w:tc>
        <w:tc>
          <w:tcPr>
            <w:tcW w:w="1693" w:type="dxa"/>
          </w:tcPr>
          <w:p w14:paraId="7EB1F8EC" w14:textId="77777777" w:rsidR="004D1133" w:rsidRPr="004D1133" w:rsidRDefault="004D1133" w:rsidP="00EE441D">
            <w:pPr>
              <w:rPr>
                <w:rFonts w:ascii="Times New Roman" w:hAnsi="Times New Roman"/>
                <w:sz w:val="24"/>
                <w:szCs w:val="24"/>
              </w:rPr>
            </w:pPr>
          </w:p>
        </w:tc>
        <w:tc>
          <w:tcPr>
            <w:tcW w:w="1196" w:type="dxa"/>
          </w:tcPr>
          <w:p w14:paraId="0CA76ED2" w14:textId="77777777" w:rsidR="004D1133" w:rsidRPr="004D1133" w:rsidRDefault="004D1133" w:rsidP="00EC3F80">
            <w:pPr>
              <w:rPr>
                <w:rFonts w:ascii="Times New Roman" w:hAnsi="Times New Roman"/>
                <w:sz w:val="24"/>
                <w:szCs w:val="24"/>
              </w:rPr>
            </w:pPr>
          </w:p>
        </w:tc>
        <w:tc>
          <w:tcPr>
            <w:tcW w:w="1363" w:type="dxa"/>
          </w:tcPr>
          <w:p w14:paraId="0E533626" w14:textId="77777777" w:rsidR="004D1133" w:rsidRPr="004D1133" w:rsidRDefault="004D1133" w:rsidP="00EC3F80">
            <w:pPr>
              <w:rPr>
                <w:rFonts w:ascii="Times New Roman" w:hAnsi="Times New Roman"/>
                <w:sz w:val="24"/>
                <w:szCs w:val="24"/>
              </w:rPr>
            </w:pPr>
          </w:p>
        </w:tc>
        <w:tc>
          <w:tcPr>
            <w:tcW w:w="928" w:type="dxa"/>
          </w:tcPr>
          <w:p w14:paraId="29510AB3" w14:textId="77777777" w:rsidR="004D1133" w:rsidRPr="004D1133" w:rsidRDefault="004D1133" w:rsidP="00EC3F80">
            <w:pPr>
              <w:rPr>
                <w:rFonts w:ascii="Times New Roman" w:hAnsi="Times New Roman"/>
                <w:sz w:val="24"/>
                <w:szCs w:val="24"/>
              </w:rPr>
            </w:pPr>
          </w:p>
        </w:tc>
      </w:tr>
      <w:tr w:rsidR="004D1133" w:rsidRPr="004D1133" w14:paraId="74B7C20B" w14:textId="77777777" w:rsidTr="00EE441D">
        <w:trPr>
          <w:trHeight w:val="304"/>
        </w:trPr>
        <w:tc>
          <w:tcPr>
            <w:tcW w:w="1747" w:type="dxa"/>
            <w:hideMark/>
          </w:tcPr>
          <w:p w14:paraId="15CF3B95" w14:textId="6F25D0C6" w:rsidR="004D1133" w:rsidRPr="004D1133" w:rsidRDefault="004D1133" w:rsidP="00EC3F80">
            <w:pPr>
              <w:rPr>
                <w:rFonts w:ascii="Times New Roman" w:hAnsi="Times New Roman"/>
                <w:sz w:val="24"/>
                <w:szCs w:val="24"/>
              </w:rPr>
            </w:pPr>
          </w:p>
        </w:tc>
        <w:tc>
          <w:tcPr>
            <w:tcW w:w="2079" w:type="dxa"/>
            <w:hideMark/>
          </w:tcPr>
          <w:p w14:paraId="4A2D9014" w14:textId="22E93B3A" w:rsidR="004D1133" w:rsidRPr="004D1133" w:rsidRDefault="004D1133" w:rsidP="00EC3F80">
            <w:pPr>
              <w:rPr>
                <w:rFonts w:ascii="Times New Roman" w:hAnsi="Times New Roman"/>
                <w:sz w:val="24"/>
                <w:szCs w:val="24"/>
              </w:rPr>
            </w:pPr>
          </w:p>
        </w:tc>
        <w:tc>
          <w:tcPr>
            <w:tcW w:w="1693" w:type="dxa"/>
          </w:tcPr>
          <w:p w14:paraId="1E40BE67" w14:textId="77777777" w:rsidR="004D1133" w:rsidRPr="004D1133" w:rsidRDefault="004D1133" w:rsidP="00EE441D">
            <w:pPr>
              <w:rPr>
                <w:rFonts w:ascii="Times New Roman" w:hAnsi="Times New Roman"/>
                <w:sz w:val="24"/>
                <w:szCs w:val="24"/>
              </w:rPr>
            </w:pPr>
          </w:p>
        </w:tc>
        <w:tc>
          <w:tcPr>
            <w:tcW w:w="1196" w:type="dxa"/>
          </w:tcPr>
          <w:p w14:paraId="34D52992" w14:textId="77777777" w:rsidR="004D1133" w:rsidRPr="004D1133" w:rsidRDefault="004D1133" w:rsidP="00EC3F80">
            <w:pPr>
              <w:rPr>
                <w:rFonts w:ascii="Times New Roman" w:hAnsi="Times New Roman"/>
                <w:sz w:val="24"/>
                <w:szCs w:val="24"/>
              </w:rPr>
            </w:pPr>
          </w:p>
        </w:tc>
        <w:tc>
          <w:tcPr>
            <w:tcW w:w="1363" w:type="dxa"/>
          </w:tcPr>
          <w:p w14:paraId="70A889B2" w14:textId="77777777" w:rsidR="004D1133" w:rsidRPr="004D1133" w:rsidRDefault="004D1133" w:rsidP="00EC3F80">
            <w:pPr>
              <w:rPr>
                <w:rFonts w:ascii="Times New Roman" w:hAnsi="Times New Roman"/>
                <w:sz w:val="24"/>
                <w:szCs w:val="24"/>
              </w:rPr>
            </w:pPr>
          </w:p>
        </w:tc>
        <w:tc>
          <w:tcPr>
            <w:tcW w:w="928" w:type="dxa"/>
          </w:tcPr>
          <w:p w14:paraId="0CB772B2" w14:textId="77777777" w:rsidR="004D1133" w:rsidRPr="004D1133" w:rsidRDefault="004D1133" w:rsidP="00EC3F80">
            <w:pPr>
              <w:rPr>
                <w:rFonts w:ascii="Times New Roman" w:hAnsi="Times New Roman"/>
                <w:sz w:val="24"/>
                <w:szCs w:val="24"/>
              </w:rPr>
            </w:pPr>
          </w:p>
        </w:tc>
      </w:tr>
      <w:tr w:rsidR="004D1133" w:rsidRPr="004D1133" w14:paraId="39ABD336" w14:textId="77777777" w:rsidTr="00EE441D">
        <w:trPr>
          <w:trHeight w:val="304"/>
        </w:trPr>
        <w:tc>
          <w:tcPr>
            <w:tcW w:w="1747" w:type="dxa"/>
            <w:hideMark/>
          </w:tcPr>
          <w:p w14:paraId="489C26B8" w14:textId="27407719" w:rsidR="004D1133" w:rsidRPr="004D1133" w:rsidRDefault="004D1133" w:rsidP="00EC3F80">
            <w:pPr>
              <w:rPr>
                <w:rFonts w:ascii="Times New Roman" w:hAnsi="Times New Roman"/>
                <w:sz w:val="24"/>
                <w:szCs w:val="24"/>
              </w:rPr>
            </w:pPr>
          </w:p>
        </w:tc>
        <w:tc>
          <w:tcPr>
            <w:tcW w:w="2079" w:type="dxa"/>
            <w:hideMark/>
          </w:tcPr>
          <w:p w14:paraId="29862B19" w14:textId="05477F3F" w:rsidR="004D1133" w:rsidRPr="004D1133" w:rsidRDefault="004D1133" w:rsidP="00EC3F80">
            <w:pPr>
              <w:rPr>
                <w:rFonts w:ascii="Times New Roman" w:hAnsi="Times New Roman"/>
                <w:sz w:val="24"/>
                <w:szCs w:val="24"/>
              </w:rPr>
            </w:pPr>
          </w:p>
        </w:tc>
        <w:tc>
          <w:tcPr>
            <w:tcW w:w="1693" w:type="dxa"/>
          </w:tcPr>
          <w:p w14:paraId="23E6CA05" w14:textId="77777777" w:rsidR="004D1133" w:rsidRPr="004D1133" w:rsidRDefault="004D1133" w:rsidP="00EE441D">
            <w:pPr>
              <w:rPr>
                <w:rFonts w:ascii="Times New Roman" w:hAnsi="Times New Roman"/>
                <w:sz w:val="24"/>
                <w:szCs w:val="24"/>
              </w:rPr>
            </w:pPr>
          </w:p>
        </w:tc>
        <w:tc>
          <w:tcPr>
            <w:tcW w:w="1196" w:type="dxa"/>
          </w:tcPr>
          <w:p w14:paraId="67E0EED7" w14:textId="77777777" w:rsidR="004D1133" w:rsidRPr="004D1133" w:rsidRDefault="004D1133" w:rsidP="00EC3F80">
            <w:pPr>
              <w:rPr>
                <w:rFonts w:ascii="Times New Roman" w:hAnsi="Times New Roman"/>
                <w:sz w:val="24"/>
                <w:szCs w:val="24"/>
              </w:rPr>
            </w:pPr>
          </w:p>
        </w:tc>
        <w:tc>
          <w:tcPr>
            <w:tcW w:w="1363" w:type="dxa"/>
          </w:tcPr>
          <w:p w14:paraId="3B37A3D2" w14:textId="77777777" w:rsidR="004D1133" w:rsidRPr="004D1133" w:rsidRDefault="004D1133" w:rsidP="00EC3F80">
            <w:pPr>
              <w:rPr>
                <w:rFonts w:ascii="Times New Roman" w:hAnsi="Times New Roman"/>
                <w:sz w:val="24"/>
                <w:szCs w:val="24"/>
              </w:rPr>
            </w:pPr>
          </w:p>
        </w:tc>
        <w:tc>
          <w:tcPr>
            <w:tcW w:w="928" w:type="dxa"/>
          </w:tcPr>
          <w:p w14:paraId="6094707A" w14:textId="77777777" w:rsidR="004D1133" w:rsidRPr="004D1133" w:rsidRDefault="004D1133" w:rsidP="00EC3F80">
            <w:pPr>
              <w:rPr>
                <w:rFonts w:ascii="Times New Roman" w:hAnsi="Times New Roman"/>
                <w:sz w:val="24"/>
                <w:szCs w:val="24"/>
              </w:rPr>
            </w:pPr>
          </w:p>
        </w:tc>
      </w:tr>
    </w:tbl>
    <w:p w14:paraId="0FD27EC2" w14:textId="77777777" w:rsidR="004D1133" w:rsidRPr="004D1133" w:rsidRDefault="004D1133" w:rsidP="004D1133">
      <w:pPr>
        <w:rPr>
          <w:rFonts w:ascii="Times New Roman" w:hAnsi="Times New Roman"/>
          <w:sz w:val="24"/>
          <w:szCs w:val="24"/>
        </w:rPr>
      </w:pPr>
    </w:p>
    <w:p w14:paraId="3CFA365A" w14:textId="19559E8A" w:rsidR="004D1133" w:rsidRPr="004D1133" w:rsidRDefault="004D1133">
      <w:pPr>
        <w:tabs>
          <w:tab w:val="clear" w:pos="2160"/>
          <w:tab w:val="clear" w:pos="2880"/>
          <w:tab w:val="clear" w:pos="4500"/>
        </w:tabs>
        <w:rPr>
          <w:rFonts w:ascii="Times New Roman" w:hAnsi="Times New Roman"/>
          <w:b/>
          <w:sz w:val="24"/>
          <w:szCs w:val="24"/>
        </w:rPr>
      </w:pPr>
    </w:p>
    <w:p w14:paraId="40D2EDE9" w14:textId="77777777" w:rsidR="004D1133" w:rsidRDefault="004D113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526D293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6AED966"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CENA ZA DODÁVKU </w:t>
      </w:r>
      <w:r w:rsidR="00E91792">
        <w:rPr>
          <w:rFonts w:ascii="Times New Roman" w:hAnsi="Times New Roman"/>
          <w:b/>
          <w:sz w:val="24"/>
          <w:szCs w:val="24"/>
          <w:lang w:val="sk-SK"/>
        </w:rPr>
        <w:t>ELEKTRINY</w:t>
      </w:r>
    </w:p>
    <w:p w14:paraId="0AEE8087" w14:textId="77777777" w:rsidR="00E91792" w:rsidRDefault="00E91792"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882D409" w14:textId="186D5D78" w:rsidR="00E91792" w:rsidRPr="00E91792" w:rsidRDefault="00E91792" w:rsidP="00E91792">
      <w:pPr>
        <w:pStyle w:val="Zoznam4"/>
        <w:numPr>
          <w:ilvl w:val="3"/>
          <w:numId w:val="49"/>
        </w:numPr>
        <w:autoSpaceDE/>
        <w:autoSpaceDN/>
        <w:adjustRightInd/>
        <w:spacing w:before="240" w:after="120"/>
        <w:ind w:left="284" w:hanging="284"/>
        <w:jc w:val="both"/>
        <w:rPr>
          <w:rFonts w:ascii="Times New Roman" w:hAnsi="Times New Roman" w:cs="Times New Roman"/>
          <w:b/>
          <w:bCs/>
          <w:sz w:val="24"/>
          <w:szCs w:val="24"/>
          <w:lang w:val="sk-SK"/>
        </w:rPr>
      </w:pPr>
      <w:bookmarkStart w:id="17" w:name="OLE_LINK120"/>
      <w:r w:rsidRPr="00E91792">
        <w:rPr>
          <w:rFonts w:ascii="Times New Roman" w:hAnsi="Times New Roman" w:cs="Times New Roman"/>
          <w:b/>
          <w:bCs/>
          <w:sz w:val="24"/>
          <w:szCs w:val="24"/>
          <w:lang w:val="sk-SK"/>
        </w:rPr>
        <w:t>Pojmy a definície</w:t>
      </w:r>
    </w:p>
    <w:p w14:paraId="0603926F" w14:textId="77777777" w:rsidR="00E91792" w:rsidRDefault="00E91792" w:rsidP="00E91792">
      <w:pPr>
        <w:pStyle w:val="Zoznam5"/>
        <w:widowControl/>
        <w:numPr>
          <w:ilvl w:val="0"/>
          <w:numId w:val="60"/>
        </w:numPr>
        <w:autoSpaceDE/>
        <w:autoSpaceDN/>
        <w:adjustRightInd/>
        <w:spacing w:before="120" w:after="120"/>
        <w:ind w:left="993" w:hanging="426"/>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Pre účely stanovenia Ceny za dodávku elektriny sú rozhodujúce nasledovné pojmy, skratky, definície a vzorce:</w:t>
      </w:r>
    </w:p>
    <w:p w14:paraId="4B220930" w14:textId="6DE430CB" w:rsidR="00E91792" w:rsidRPr="00E91792" w:rsidRDefault="00E91792" w:rsidP="004D1133">
      <w:pPr>
        <w:pStyle w:val="Zoznam5"/>
        <w:widowControl/>
        <w:numPr>
          <w:ilvl w:val="0"/>
          <w:numId w:val="0"/>
        </w:numPr>
        <w:autoSpaceDE/>
        <w:autoSpaceDN/>
        <w:adjustRightInd/>
        <w:spacing w:before="120" w:after="120"/>
        <w:ind w:left="567" w:firstLine="142"/>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Základné pojmy</w:t>
      </w:r>
      <w:r w:rsidR="004D1133">
        <w:rPr>
          <w:rFonts w:ascii="Times New Roman" w:hAnsi="Times New Roman" w:cs="Times New Roman"/>
          <w:sz w:val="24"/>
          <w:szCs w:val="24"/>
          <w:lang w:val="sk-SK"/>
        </w:rPr>
        <w:t>:</w:t>
      </w:r>
    </w:p>
    <w:tbl>
      <w:tblPr>
        <w:tblStyle w:val="Mriekatabuky"/>
        <w:tblW w:w="8392" w:type="dxa"/>
        <w:tblInd w:w="673" w:type="dxa"/>
        <w:tblLook w:val="0600" w:firstRow="0" w:lastRow="0" w:firstColumn="0" w:lastColumn="0" w:noHBand="1" w:noVBand="1"/>
      </w:tblPr>
      <w:tblGrid>
        <w:gridCol w:w="2010"/>
        <w:gridCol w:w="1131"/>
        <w:gridCol w:w="5251"/>
      </w:tblGrid>
      <w:tr w:rsidR="004D1133" w:rsidRPr="00E91792" w14:paraId="2523A16A" w14:textId="77777777" w:rsidTr="004D1133">
        <w:trPr>
          <w:cantSplit/>
          <w:tblHeader/>
        </w:trPr>
        <w:tc>
          <w:tcPr>
            <w:tcW w:w="2010" w:type="dxa"/>
            <w:shd w:val="clear" w:color="auto" w:fill="F2F2F2" w:themeFill="background1" w:themeFillShade="F2"/>
            <w:vAlign w:val="center"/>
          </w:tcPr>
          <w:p w14:paraId="73C7669A"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Pojem</w:t>
            </w:r>
          </w:p>
        </w:tc>
        <w:tc>
          <w:tcPr>
            <w:tcW w:w="1131" w:type="dxa"/>
            <w:shd w:val="clear" w:color="auto" w:fill="F2F2F2" w:themeFill="background1" w:themeFillShade="F2"/>
            <w:vAlign w:val="center"/>
          </w:tcPr>
          <w:p w14:paraId="43B81EED"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Skratka</w:t>
            </w:r>
          </w:p>
        </w:tc>
        <w:tc>
          <w:tcPr>
            <w:tcW w:w="5251" w:type="dxa"/>
            <w:shd w:val="clear" w:color="auto" w:fill="F2F2F2" w:themeFill="background1" w:themeFillShade="F2"/>
            <w:vAlign w:val="center"/>
          </w:tcPr>
          <w:p w14:paraId="0987430B" w14:textId="77777777" w:rsidR="00E91792" w:rsidRPr="00E91792" w:rsidRDefault="00E91792" w:rsidP="00EC3F80">
            <w:pPr>
              <w:pStyle w:val="Zhlavie10"/>
              <w:rPr>
                <w:rFonts w:ascii="Times New Roman" w:hAnsi="Times New Roman"/>
                <w:sz w:val="24"/>
                <w:szCs w:val="24"/>
              </w:rPr>
            </w:pPr>
            <w:r w:rsidRPr="00E91792">
              <w:rPr>
                <w:rFonts w:ascii="Times New Roman" w:hAnsi="Times New Roman"/>
                <w:sz w:val="24"/>
                <w:szCs w:val="24"/>
              </w:rPr>
              <w:t>Vysvetlenie</w:t>
            </w:r>
          </w:p>
        </w:tc>
      </w:tr>
      <w:tr w:rsidR="004D1133" w:rsidRPr="00E91792" w14:paraId="4D1C0B90" w14:textId="77777777" w:rsidTr="004D1133">
        <w:tc>
          <w:tcPr>
            <w:tcW w:w="2010" w:type="dxa"/>
            <w:shd w:val="clear" w:color="auto" w:fill="auto"/>
            <w:vAlign w:val="center"/>
          </w:tcPr>
          <w:p w14:paraId="62F41D9F"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priebehovým meraním</w:t>
            </w:r>
          </w:p>
        </w:tc>
        <w:tc>
          <w:tcPr>
            <w:tcW w:w="1131" w:type="dxa"/>
            <w:vAlign w:val="center"/>
          </w:tcPr>
          <w:p w14:paraId="4A214CDB"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A</w:t>
            </w:r>
          </w:p>
          <w:p w14:paraId="7A8E3D3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3DCEF75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 xml:space="preserve">Odberné miesta s priebehovým meraním spotreby elektriny podľa Pravidiel trhu § 2 bod c) </w:t>
            </w:r>
          </w:p>
          <w:p w14:paraId="47F2A8FB"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 xml:space="preserve">číslo 1. (priebehové meranie s možnosťou diaľkového odpočtu – meranie typu A) a </w:t>
            </w:r>
          </w:p>
          <w:p w14:paraId="434974C2"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číslo 2. (priebehové meranie bez možnosti diaľkového odpočtu – meranie typu B)</w:t>
            </w:r>
          </w:p>
          <w:p w14:paraId="74110C91"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mesačný odpočtový cyklus a mesačnú fakturáciu</w:t>
            </w:r>
          </w:p>
        </w:tc>
      </w:tr>
      <w:tr w:rsidR="004D1133" w:rsidRPr="00E91792" w14:paraId="1BCFBCE6" w14:textId="77777777" w:rsidTr="004D1133">
        <w:tc>
          <w:tcPr>
            <w:tcW w:w="2010" w:type="dxa"/>
            <w:shd w:val="clear" w:color="auto" w:fill="auto"/>
            <w:vAlign w:val="center"/>
          </w:tcPr>
          <w:p w14:paraId="47F47AF0"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bez priebehového merania</w:t>
            </w:r>
          </w:p>
        </w:tc>
        <w:tc>
          <w:tcPr>
            <w:tcW w:w="1131" w:type="dxa"/>
            <w:vAlign w:val="center"/>
          </w:tcPr>
          <w:p w14:paraId="091D2B0C"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r w:rsidRPr="00E91792">
              <w:rPr>
                <w:rStyle w:val="Vrazn"/>
                <w:rFonts w:ascii="Times New Roman" w:hAnsi="Times New Roman" w:cs="Times New Roman"/>
                <w:sz w:val="24"/>
                <w:szCs w:val="24"/>
                <w:vertAlign w:val="subscript"/>
              </w:rPr>
              <w:t>C</w:t>
            </w:r>
          </w:p>
          <w:p w14:paraId="3F092761"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5D387AAB"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s priebehovým meraním spotreby elektriny podľa Pravidiel trhu § 2 bod c) číslo 3. (meranie bez priebehového merania a bez možnosti diaľkového odpočtu – meranie typu C)</w:t>
            </w:r>
          </w:p>
          <w:p w14:paraId="5AC6E86E" w14:textId="77777777" w:rsidR="00E91792" w:rsidRPr="004D1133"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4D1133">
              <w:rPr>
                <w:rFonts w:ascii="Times New Roman" w:hAnsi="Times New Roman" w:cs="Times New Roman"/>
                <w:sz w:val="24"/>
                <w:szCs w:val="24"/>
                <w:lang w:val="sk-SK"/>
              </w:rPr>
              <w:t>majú spravidla ročný odpočtový cyklus a ročnú fakturáciu</w:t>
            </w:r>
          </w:p>
        </w:tc>
      </w:tr>
      <w:tr w:rsidR="004D1133" w:rsidRPr="00E91792" w14:paraId="742EC044" w14:textId="77777777" w:rsidTr="004D1133">
        <w:tc>
          <w:tcPr>
            <w:tcW w:w="2010" w:type="dxa"/>
            <w:shd w:val="clear" w:color="auto" w:fill="auto"/>
            <w:vAlign w:val="center"/>
          </w:tcPr>
          <w:p w14:paraId="0B8E7D7A"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a s nemeraným odberom</w:t>
            </w:r>
          </w:p>
        </w:tc>
        <w:tc>
          <w:tcPr>
            <w:tcW w:w="1131" w:type="dxa"/>
            <w:vAlign w:val="center"/>
          </w:tcPr>
          <w:p w14:paraId="74707474" w14:textId="77777777" w:rsidR="00E91792" w:rsidRPr="00E91792" w:rsidRDefault="00E91792" w:rsidP="00EC3F80">
            <w:pPr>
              <w:pStyle w:val="Table"/>
              <w:rPr>
                <w:rStyle w:val="Vrazn"/>
                <w:rFonts w:ascii="Times New Roman" w:hAnsi="Times New Roman" w:cs="Times New Roman"/>
                <w:sz w:val="24"/>
                <w:szCs w:val="24"/>
              </w:rPr>
            </w:pPr>
          </w:p>
        </w:tc>
        <w:tc>
          <w:tcPr>
            <w:tcW w:w="5251" w:type="dxa"/>
            <w:shd w:val="clear" w:color="auto" w:fill="auto"/>
          </w:tcPr>
          <w:p w14:paraId="19307CC1" w14:textId="77777777" w:rsidR="00E91792" w:rsidRPr="004D1133" w:rsidRDefault="00E91792" w:rsidP="004D1133">
            <w:pPr>
              <w:pStyle w:val="Table"/>
              <w:jc w:val="both"/>
              <w:rPr>
                <w:rFonts w:ascii="Times New Roman" w:hAnsi="Times New Roman" w:cs="Times New Roman"/>
                <w:sz w:val="24"/>
                <w:szCs w:val="24"/>
              </w:rPr>
            </w:pPr>
            <w:r w:rsidRPr="004D1133">
              <w:rPr>
                <w:rFonts w:ascii="Times New Roman" w:hAnsi="Times New Roman" w:cs="Times New Roman"/>
                <w:sz w:val="24"/>
                <w:szCs w:val="24"/>
              </w:rPr>
              <w:t>Odberné miesta, ktoré majú v zozname Odberných miest, v kolónke „Typ merania“ uvedenú poznámku „</w:t>
            </w:r>
            <w:r w:rsidRPr="004D1133">
              <w:rPr>
                <w:rFonts w:ascii="Times New Roman" w:hAnsi="Times New Roman" w:cs="Times New Roman"/>
                <w:b/>
                <w:bCs/>
                <w:sz w:val="24"/>
                <w:szCs w:val="24"/>
              </w:rPr>
              <w:t>N</w:t>
            </w:r>
            <w:r w:rsidRPr="004D1133">
              <w:rPr>
                <w:rFonts w:ascii="Times New Roman" w:hAnsi="Times New Roman" w:cs="Times New Roman"/>
                <w:sz w:val="24"/>
                <w:szCs w:val="24"/>
              </w:rPr>
              <w:t>“. Jedná sa o Odberné miesta slúžiace pre hlásiče polície, poplachové sirény a podobné zariadenia, u ktorých je odber nepatrný a prevádzka výnimočná, respektíve v ktorých odber elektriny nie je technicko-ekonomicky možné merať a odberné zariadenie pripojené na verejný rozvod elektriny nízkeho napätia má inštalovaný príkon do 1 000 W.</w:t>
            </w:r>
          </w:p>
        </w:tc>
      </w:tr>
      <w:tr w:rsidR="004D1133" w:rsidRPr="00E91792" w14:paraId="29CD2B9A" w14:textId="77777777" w:rsidTr="004D1133">
        <w:tc>
          <w:tcPr>
            <w:tcW w:w="2010" w:type="dxa"/>
            <w:shd w:val="clear" w:color="auto" w:fill="auto"/>
            <w:vAlign w:val="center"/>
          </w:tcPr>
          <w:p w14:paraId="4092EDD5" w14:textId="77777777" w:rsidR="00E91792" w:rsidRPr="00E91792" w:rsidRDefault="00E91792" w:rsidP="00EC3F80">
            <w:pPr>
              <w:pStyle w:val="Table"/>
              <w:rPr>
                <w:rFonts w:ascii="Times New Roman" w:hAnsi="Times New Roman" w:cs="Times New Roman"/>
                <w:b/>
                <w:bCs/>
                <w:sz w:val="24"/>
                <w:szCs w:val="24"/>
              </w:rPr>
            </w:pPr>
            <w:r w:rsidRPr="00E91792">
              <w:rPr>
                <w:rFonts w:ascii="Times New Roman" w:hAnsi="Times New Roman" w:cs="Times New Roman"/>
                <w:b/>
                <w:bCs/>
                <w:sz w:val="24"/>
                <w:szCs w:val="24"/>
              </w:rPr>
              <w:t>Odberné miesto</w:t>
            </w:r>
          </w:p>
        </w:tc>
        <w:tc>
          <w:tcPr>
            <w:tcW w:w="1131" w:type="dxa"/>
            <w:vAlign w:val="center"/>
          </w:tcPr>
          <w:p w14:paraId="5FBAEB67" w14:textId="77777777" w:rsidR="00E91792" w:rsidRPr="00E91792" w:rsidRDefault="00E91792" w:rsidP="00EC3F80">
            <w:pPr>
              <w:pStyle w:val="Table"/>
              <w:rPr>
                <w:rStyle w:val="Vrazn"/>
                <w:rFonts w:ascii="Times New Roman" w:hAnsi="Times New Roman" w:cs="Times New Roman"/>
                <w:sz w:val="24"/>
                <w:szCs w:val="24"/>
              </w:rPr>
            </w:pPr>
            <w:r w:rsidRPr="00E91792">
              <w:rPr>
                <w:rStyle w:val="Vrazn"/>
                <w:rFonts w:ascii="Times New Roman" w:hAnsi="Times New Roman" w:cs="Times New Roman"/>
                <w:sz w:val="24"/>
                <w:szCs w:val="24"/>
              </w:rPr>
              <w:t>OM</w:t>
            </w:r>
          </w:p>
        </w:tc>
        <w:tc>
          <w:tcPr>
            <w:tcW w:w="5251" w:type="dxa"/>
            <w:shd w:val="clear" w:color="auto" w:fill="auto"/>
          </w:tcPr>
          <w:p w14:paraId="20E5C542" w14:textId="77777777" w:rsidR="00E91792" w:rsidRPr="00E91792" w:rsidRDefault="00E91792" w:rsidP="004D1133">
            <w:pPr>
              <w:pStyle w:val="Zoznamsodrkami2"/>
              <w:widowControl/>
              <w:tabs>
                <w:tab w:val="clear" w:pos="643"/>
              </w:tabs>
              <w:autoSpaceDE/>
              <w:autoSpaceDN/>
              <w:adjustRightInd/>
              <w:snapToGrid w:val="0"/>
              <w:spacing w:before="60" w:after="60"/>
              <w:ind w:left="358" w:hanging="284"/>
              <w:contextualSpacing/>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OM</w:t>
            </w:r>
            <w:r w:rsidRPr="00E91792">
              <w:rPr>
                <w:rFonts w:ascii="Times New Roman" w:hAnsi="Times New Roman" w:cs="Times New Roman"/>
                <w:sz w:val="24"/>
                <w:szCs w:val="24"/>
                <w:vertAlign w:val="subscript"/>
                <w:lang w:val="sk-SK"/>
              </w:rPr>
              <w:t>A</w:t>
            </w:r>
            <w:r w:rsidRPr="00E91792">
              <w:rPr>
                <w:rFonts w:ascii="Times New Roman" w:hAnsi="Times New Roman" w:cs="Times New Roman"/>
                <w:sz w:val="24"/>
                <w:szCs w:val="24"/>
                <w:lang w:val="sk-SK"/>
              </w:rPr>
              <w:t xml:space="preserve"> alebo OM</w:t>
            </w:r>
            <w:r w:rsidRPr="00E91792">
              <w:rPr>
                <w:rFonts w:ascii="Times New Roman" w:hAnsi="Times New Roman" w:cs="Times New Roman"/>
                <w:sz w:val="24"/>
                <w:szCs w:val="24"/>
                <w:vertAlign w:val="subscript"/>
                <w:lang w:val="sk-SK"/>
              </w:rPr>
              <w:t>C</w:t>
            </w:r>
            <w:r w:rsidRPr="00E91792">
              <w:rPr>
                <w:rFonts w:ascii="Times New Roman" w:hAnsi="Times New Roman" w:cs="Times New Roman"/>
                <w:sz w:val="24"/>
                <w:szCs w:val="24"/>
                <w:lang w:val="sk-SK"/>
              </w:rPr>
              <w:t xml:space="preserve"> alebo Odberné miesta s nemeraným odberom</w:t>
            </w:r>
          </w:p>
        </w:tc>
      </w:tr>
      <w:bookmarkEnd w:id="17"/>
    </w:tbl>
    <w:p w14:paraId="3F0E7662" w14:textId="77777777" w:rsidR="00E91792" w:rsidRPr="00E91792" w:rsidRDefault="00E91792" w:rsidP="00E91792">
      <w:pPr>
        <w:pStyle w:val="Zoznam5"/>
        <w:numPr>
          <w:ilvl w:val="0"/>
          <w:numId w:val="0"/>
        </w:numPr>
        <w:rPr>
          <w:rFonts w:ascii="Times New Roman" w:hAnsi="Times New Roman" w:cs="Times New Roman"/>
          <w:sz w:val="24"/>
          <w:szCs w:val="24"/>
          <w:lang w:val="sk-SK"/>
        </w:rPr>
      </w:pPr>
    </w:p>
    <w:p w14:paraId="28E0535D" w14:textId="3AEDB98F" w:rsidR="00E91792" w:rsidRPr="004D1133" w:rsidRDefault="00E91792" w:rsidP="004D1133">
      <w:pPr>
        <w:pStyle w:val="Zoznam4"/>
        <w:numPr>
          <w:ilvl w:val="3"/>
          <w:numId w:val="49"/>
        </w:numPr>
        <w:autoSpaceDE/>
        <w:autoSpaceDN/>
        <w:adjustRightInd/>
        <w:spacing w:before="240" w:after="120"/>
        <w:ind w:left="284" w:hanging="284"/>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p>
    <w:p w14:paraId="40EACE62" w14:textId="7C697E1E" w:rsidR="00E91792" w:rsidRPr="00E91792" w:rsidRDefault="00E91792" w:rsidP="004D1133">
      <w:pPr>
        <w:pStyle w:val="Zoznam5"/>
        <w:widowControl/>
        <w:numPr>
          <w:ilvl w:val="1"/>
          <w:numId w:val="61"/>
        </w:numPr>
        <w:autoSpaceDE/>
        <w:autoSpaceDN/>
        <w:adjustRightInd/>
        <w:spacing w:before="120" w:after="120"/>
        <w:ind w:left="1134" w:hanging="567"/>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je vo výške </w:t>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highlight w:val="yellow"/>
          <w:lang w:val="sk-SK"/>
        </w:rPr>
        <w:sym w:font="Wingdings" w:char="F09F"/>
      </w:r>
      <w:r w:rsidRPr="00E91792">
        <w:rPr>
          <w:rFonts w:ascii="Times New Roman" w:hAnsi="Times New Roman" w:cs="Times New Roman"/>
          <w:b/>
          <w:bCs/>
          <w:sz w:val="24"/>
          <w:szCs w:val="24"/>
          <w:highlight w:val="yellow"/>
          <w:lang w:val="sk-SK"/>
        </w:rPr>
        <w:t>]</w:t>
      </w:r>
      <w:r w:rsidRPr="00E91792">
        <w:rPr>
          <w:rFonts w:ascii="Times New Roman" w:hAnsi="Times New Roman" w:cs="Times New Roman"/>
          <w:b/>
          <w:bCs/>
          <w:sz w:val="24"/>
          <w:szCs w:val="24"/>
          <w:lang w:val="sk-SK"/>
        </w:rPr>
        <w:t xml:space="preserve"> </w:t>
      </w:r>
      <w:r w:rsidRPr="00E91792">
        <w:rPr>
          <w:rFonts w:ascii="Times New Roman" w:hAnsi="Times New Roman" w:cs="Times New Roman"/>
          <w:sz w:val="24"/>
          <w:szCs w:val="24"/>
          <w:lang w:val="sk-SK"/>
        </w:rPr>
        <w:t>(</w:t>
      </w:r>
      <w:r w:rsidRPr="00E91792">
        <w:rPr>
          <w:rFonts w:ascii="Times New Roman" w:hAnsi="Times New Roman" w:cs="Times New Roman"/>
          <w:sz w:val="24"/>
          <w:szCs w:val="24"/>
          <w:highlight w:val="yellow"/>
          <w:lang w:val="sk-SK"/>
        </w:rPr>
        <w:t>cena úspešného uchádzača</w:t>
      </w:r>
      <w:r w:rsidRPr="00E91792">
        <w:rPr>
          <w:rFonts w:ascii="Times New Roman" w:hAnsi="Times New Roman" w:cs="Times New Roman"/>
          <w:sz w:val="24"/>
          <w:szCs w:val="24"/>
          <w:lang w:val="sk-SK"/>
        </w:rPr>
        <w:t xml:space="preserve">) </w:t>
      </w:r>
      <w:r w:rsidRPr="00E91792">
        <w:rPr>
          <w:rFonts w:ascii="Times New Roman" w:hAnsi="Times New Roman" w:cs="Times New Roman"/>
          <w:b/>
          <w:bCs/>
          <w:sz w:val="24"/>
          <w:szCs w:val="24"/>
          <w:lang w:val="sk-SK"/>
        </w:rPr>
        <w:t xml:space="preserve">EUR/MWh </w:t>
      </w:r>
      <w:r w:rsidRPr="00E91792">
        <w:rPr>
          <w:rFonts w:ascii="Times New Roman" w:hAnsi="Times New Roman" w:cs="Times New Roman"/>
          <w:sz w:val="24"/>
          <w:szCs w:val="24"/>
          <w:lang w:val="sk-SK"/>
        </w:rPr>
        <w:t>za skutočne odobraté množstvo elektriny (ďalej len „Cena za dodávku elektriny“).</w:t>
      </w:r>
    </w:p>
    <w:p w14:paraId="0AFC56E7" w14:textId="003103CA" w:rsidR="00E91792" w:rsidRPr="004D1133" w:rsidRDefault="00E91792" w:rsidP="004D1133">
      <w:pPr>
        <w:pStyle w:val="Zoznam4"/>
        <w:numPr>
          <w:ilvl w:val="3"/>
          <w:numId w:val="49"/>
        </w:numPr>
        <w:autoSpaceDE/>
        <w:autoSpaceDN/>
        <w:adjustRightInd/>
        <w:spacing w:before="240" w:after="120"/>
        <w:ind w:left="284" w:hanging="284"/>
        <w:jc w:val="both"/>
        <w:rPr>
          <w:rFonts w:ascii="Times New Roman" w:hAnsi="Times New Roman" w:cs="Times New Roman"/>
          <w:b/>
          <w:bCs/>
          <w:sz w:val="24"/>
          <w:szCs w:val="24"/>
          <w:lang w:val="sk-SK"/>
        </w:rPr>
      </w:pPr>
      <w:r w:rsidRPr="004D1133">
        <w:rPr>
          <w:rFonts w:ascii="Times New Roman" w:hAnsi="Times New Roman" w:cs="Times New Roman"/>
          <w:b/>
          <w:bCs/>
          <w:sz w:val="24"/>
          <w:szCs w:val="24"/>
          <w:lang w:val="sk-SK"/>
        </w:rPr>
        <w:t>Cena za dodávku elektriny do odberných miest s nemeraným odberom</w:t>
      </w:r>
      <w:r w:rsidRPr="004D1133">
        <w:rPr>
          <w:rFonts w:ascii="Times New Roman" w:hAnsi="Times New Roman" w:cs="Times New Roman"/>
          <w:b/>
          <w:bCs/>
          <w:sz w:val="24"/>
          <w:szCs w:val="24"/>
          <w:vertAlign w:val="subscript"/>
          <w:lang w:val="sk-SK"/>
        </w:rPr>
        <w:t xml:space="preserve"> </w:t>
      </w:r>
    </w:p>
    <w:p w14:paraId="0D9E9278" w14:textId="51BCF796" w:rsidR="00E91792" w:rsidRPr="00E91792" w:rsidRDefault="00E91792" w:rsidP="004D1133">
      <w:pPr>
        <w:pStyle w:val="Zoznam5"/>
        <w:widowControl/>
        <w:numPr>
          <w:ilvl w:val="1"/>
          <w:numId w:val="62"/>
        </w:numPr>
        <w:autoSpaceDE/>
        <w:autoSpaceDN/>
        <w:adjustRightInd/>
        <w:spacing w:before="120" w:after="120"/>
        <w:ind w:left="1134" w:hanging="567"/>
        <w:jc w:val="both"/>
        <w:rPr>
          <w:rFonts w:ascii="Times New Roman" w:hAnsi="Times New Roman" w:cs="Times New Roman"/>
          <w:sz w:val="24"/>
          <w:szCs w:val="24"/>
          <w:lang w:val="sk-SK"/>
        </w:rPr>
      </w:pPr>
      <w:r w:rsidRPr="00E91792">
        <w:rPr>
          <w:rFonts w:ascii="Times New Roman" w:hAnsi="Times New Roman" w:cs="Times New Roman"/>
          <w:sz w:val="24"/>
          <w:szCs w:val="24"/>
          <w:lang w:val="sk-SK"/>
        </w:rPr>
        <w:t xml:space="preserve">Cena za dodávku elektriny pre Odberné miesta s nemeraným odberom je </w:t>
      </w:r>
      <w:r w:rsidRPr="00E91792">
        <w:rPr>
          <w:rFonts w:ascii="Times New Roman" w:hAnsi="Times New Roman" w:cs="Times New Roman"/>
          <w:b/>
          <w:sz w:val="24"/>
          <w:szCs w:val="24"/>
          <w:lang w:val="sk-SK"/>
        </w:rPr>
        <w:t>1,00 EUR</w:t>
      </w:r>
      <w:r w:rsidRPr="00E91792">
        <w:rPr>
          <w:rFonts w:ascii="Times New Roman" w:hAnsi="Times New Roman" w:cs="Times New Roman"/>
          <w:sz w:val="24"/>
          <w:szCs w:val="24"/>
          <w:lang w:val="sk-SK"/>
        </w:rPr>
        <w:t xml:space="preserve"> za odberné miesto za mesiac, pričom sa jedná o Odberné miesta, ktoré majú v zozname Odberných miest, v kolónke „Typ merania“ uvedenú poznámku „N“). Jedná sa o Odberné miesta slúžiace pre hlásiče polície, poplachové sirény a podobné zariadenia, u ktorých je odber nepatrný a prevádzka výnimočná, respektíve v ktorých odber elektriny nie je technicko-ekonomicky možné merať a </w:t>
      </w:r>
      <w:r w:rsidRPr="00E91792">
        <w:rPr>
          <w:rFonts w:ascii="Times New Roman" w:hAnsi="Times New Roman" w:cs="Times New Roman"/>
          <w:sz w:val="24"/>
          <w:szCs w:val="24"/>
          <w:lang w:val="sk-SK"/>
        </w:rPr>
        <w:lastRenderedPageBreak/>
        <w:t>odberné zariadenie pripojené na verejný rozvod elektriny nízkeho napätia má inštalovaný príkon do 1 000 W.</w:t>
      </w:r>
    </w:p>
    <w:p w14:paraId="1765C210" w14:textId="015AE597" w:rsidR="00E91792" w:rsidRPr="00E91792" w:rsidRDefault="00E91792" w:rsidP="004D1133">
      <w:pPr>
        <w:pStyle w:val="Zoznam4"/>
        <w:numPr>
          <w:ilvl w:val="3"/>
          <w:numId w:val="49"/>
        </w:numPr>
        <w:autoSpaceDE/>
        <w:autoSpaceDN/>
        <w:adjustRightInd/>
        <w:spacing w:before="240" w:after="120"/>
        <w:ind w:left="284" w:hanging="284"/>
        <w:jc w:val="both"/>
        <w:rPr>
          <w:rFonts w:ascii="Times New Roman" w:hAnsi="Times New Roman" w:cs="Times New Roman"/>
          <w:b/>
          <w:sz w:val="24"/>
          <w:szCs w:val="24"/>
          <w:lang w:val="sk-SK"/>
        </w:rPr>
      </w:pPr>
      <w:r w:rsidRPr="00E91792">
        <w:rPr>
          <w:rFonts w:ascii="Times New Roman" w:hAnsi="Times New Roman" w:cs="Times New Roman"/>
          <w:sz w:val="24"/>
          <w:szCs w:val="24"/>
          <w:lang w:val="sk-SK"/>
        </w:rPr>
        <w:t xml:space="preserve">Cena za dodávku elektriny </w:t>
      </w:r>
      <w:r w:rsidRPr="004D1133">
        <w:rPr>
          <w:rFonts w:ascii="Times New Roman" w:hAnsi="Times New Roman" w:cs="Times New Roman"/>
          <w:b/>
          <w:bCs/>
          <w:sz w:val="24"/>
          <w:szCs w:val="24"/>
          <w:lang w:val="sk-SK"/>
        </w:rPr>
        <w:t>OM</w:t>
      </w:r>
      <w:r w:rsidRPr="004D1133">
        <w:rPr>
          <w:rFonts w:ascii="Times New Roman" w:hAnsi="Times New Roman" w:cs="Times New Roman"/>
          <w:b/>
          <w:bCs/>
          <w:sz w:val="24"/>
          <w:szCs w:val="24"/>
          <w:vertAlign w:val="subscript"/>
          <w:lang w:val="sk-SK"/>
        </w:rPr>
        <w:t>A</w:t>
      </w:r>
      <w:r w:rsidRPr="004D1133">
        <w:rPr>
          <w:rFonts w:ascii="Times New Roman" w:hAnsi="Times New Roman" w:cs="Times New Roman"/>
          <w:b/>
          <w:bCs/>
          <w:sz w:val="24"/>
          <w:szCs w:val="24"/>
          <w:lang w:val="sk-SK"/>
        </w:rPr>
        <w:t>, OM</w:t>
      </w:r>
      <w:r w:rsidRPr="004D1133">
        <w:rPr>
          <w:rFonts w:ascii="Times New Roman" w:hAnsi="Times New Roman" w:cs="Times New Roman"/>
          <w:b/>
          <w:bCs/>
          <w:sz w:val="24"/>
          <w:szCs w:val="24"/>
          <w:vertAlign w:val="subscript"/>
          <w:lang w:val="sk-SK"/>
        </w:rPr>
        <w:t xml:space="preserve">C </w:t>
      </w:r>
      <w:r w:rsidRPr="004D1133">
        <w:rPr>
          <w:rFonts w:ascii="Times New Roman" w:hAnsi="Times New Roman" w:cs="Times New Roman"/>
          <w:b/>
          <w:bCs/>
          <w:sz w:val="24"/>
          <w:szCs w:val="24"/>
          <w:lang w:val="sk-SK"/>
        </w:rPr>
        <w:t>a odberné miesta s nemeraným odberom</w:t>
      </w:r>
      <w:r w:rsidRPr="00E91792">
        <w:rPr>
          <w:rFonts w:ascii="Times New Roman" w:hAnsi="Times New Roman" w:cs="Times New Roman"/>
          <w:sz w:val="24"/>
          <w:szCs w:val="24"/>
          <w:lang w:val="sk-SK"/>
        </w:rPr>
        <w:t xml:space="preserve"> (ďalej ako „</w:t>
      </w:r>
      <w:r w:rsidRPr="004D1133">
        <w:rPr>
          <w:rFonts w:ascii="Times New Roman" w:hAnsi="Times New Roman" w:cs="Times New Roman"/>
          <w:b/>
          <w:sz w:val="24"/>
          <w:szCs w:val="24"/>
          <w:lang w:val="sk-SK"/>
        </w:rPr>
        <w:t>Cena za dodávku elektriny</w:t>
      </w:r>
      <w:r w:rsidRPr="00E91792">
        <w:rPr>
          <w:rFonts w:ascii="Times New Roman" w:hAnsi="Times New Roman" w:cs="Times New Roman"/>
          <w:bCs/>
          <w:sz w:val="24"/>
          <w:szCs w:val="24"/>
          <w:lang w:val="sk-SK"/>
        </w:rPr>
        <w:t>“</w:t>
      </w:r>
      <w:r w:rsidRPr="00E91792">
        <w:rPr>
          <w:rFonts w:ascii="Times New Roman" w:hAnsi="Times New Roman" w:cs="Times New Roman"/>
          <w:sz w:val="24"/>
          <w:szCs w:val="24"/>
          <w:lang w:val="sk-SK"/>
        </w:rPr>
        <w:t>) zahŕňa aj cenu Poskytovateľa za prevzatie zodpovedností za odchýlku za Odberné miesta voči zúčtovateľovi odchýlok a všetky jeho ekonomicky oprávnené náklady účelne vynaložené v súvislosti s poskytovaním Zmluvných plnení podľa tejto Zmluvy a primeraný zisk Poskytovateľa.</w:t>
      </w:r>
    </w:p>
    <w:p w14:paraId="35D2A9B1" w14:textId="77777777" w:rsidR="00E91792" w:rsidRPr="00E91792" w:rsidRDefault="00E91792" w:rsidP="00E91792">
      <w:pPr>
        <w:pStyle w:val="Zoznam5"/>
        <w:numPr>
          <w:ilvl w:val="0"/>
          <w:numId w:val="0"/>
        </w:numPr>
        <w:rPr>
          <w:lang w:val="sk-SK"/>
        </w:rPr>
      </w:pPr>
    </w:p>
    <w:p w14:paraId="6DC4C8E2" w14:textId="77777777" w:rsidR="00E91792" w:rsidRDefault="00E91792" w:rsidP="00E91792">
      <w:pPr>
        <w:pStyle w:val="Zoznam5"/>
        <w:numPr>
          <w:ilvl w:val="0"/>
          <w:numId w:val="0"/>
        </w:numPr>
      </w:pPr>
    </w:p>
    <w:p w14:paraId="01EBC47A" w14:textId="77777777" w:rsidR="00E91792" w:rsidRDefault="00E91792"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8C43CEC"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7BD39D30" w14:textId="00424655"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9"/>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6AF6F04C" w:rsidR="00A63A7A" w:rsidRPr="007831EF" w:rsidRDefault="002A7CA3" w:rsidP="002A7CA3">
      <w:pPr>
        <w:pStyle w:val="Odsekzoznamu"/>
        <w:tabs>
          <w:tab w:val="clear" w:pos="2160"/>
          <w:tab w:val="clear" w:pos="2880"/>
          <w:tab w:val="clear" w:pos="4500"/>
        </w:tabs>
        <w:ind w:left="709" w:hanging="709"/>
        <w:jc w:val="center"/>
        <w:rPr>
          <w:rFonts w:ascii="Times New Roman" w:hAnsi="Times New Roman"/>
          <w:sz w:val="24"/>
          <w:szCs w:val="24"/>
          <w:lang w:val="sk-SK"/>
        </w:rPr>
      </w:pPr>
      <w:r>
        <w:rPr>
          <w:rFonts w:ascii="Times New Roman" w:hAnsi="Times New Roman"/>
          <w:b/>
          <w:sz w:val="24"/>
          <w:szCs w:val="24"/>
          <w:lang w:val="sk-SK"/>
        </w:rPr>
        <w:t>VÝŠKA PREDDAVKOV</w:t>
      </w:r>
    </w:p>
    <w:sectPr w:rsidR="00A63A7A" w:rsidRPr="007831EF" w:rsidSect="009677B7">
      <w:footerReference w:type="default" r:id="rId17"/>
      <w:footerReference w:type="first" r:id="rId18"/>
      <w:pgSz w:w="11906" w:h="16838"/>
      <w:pgMar w:top="1134" w:right="1418" w:bottom="1134" w:left="1418" w:header="709"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Natália Csontofalská" w:date="2025-11-13T11:25:00Z" w:initials="NC">
    <w:p w14:paraId="1016EB60" w14:textId="52D78ACC" w:rsidR="0070054C" w:rsidRDefault="0070054C">
      <w:pPr>
        <w:pStyle w:val="Textkomentra"/>
      </w:pPr>
      <w:r>
        <w:rPr>
          <w:rStyle w:val="Odkaznakomentr"/>
        </w:rPr>
        <w:annotationRef/>
      </w:r>
      <w:r>
        <w:rPr>
          <w:rStyle w:val="Odkaznakomentr"/>
        </w:rPr>
        <w:t>Ustanovenia o subdodávateľov</w:t>
      </w:r>
      <w:r>
        <w:t xml:space="preserve"> boli upravené podľa posledných schválených vzorov zmlúv</w:t>
      </w:r>
    </w:p>
  </w:comment>
  <w:comment w:id="4" w:author="Natália Csontofalská" w:date="2025-11-13T13:55:00Z" w:initials="NC">
    <w:p w14:paraId="36CAC831" w14:textId="7F996FB7" w:rsidR="00EA7A4B" w:rsidRDefault="00EA7A4B">
      <w:pPr>
        <w:pStyle w:val="Textkomentra"/>
      </w:pPr>
      <w:r>
        <w:rPr>
          <w:rStyle w:val="Odkaznakomentr"/>
        </w:rPr>
        <w:annotationRef/>
      </w:r>
      <w:r>
        <w:t>Toto bolo v samostatnom článku pôvodnej zmluvy, pridané do článku o právach a povinnostiach zmluvných strán, kde to viac sedí</w:t>
      </w:r>
    </w:p>
  </w:comment>
  <w:comment w:id="5" w:author="Natália Csontofalská" w:date="2025-11-18T16:20:00Z" w:initials="NC">
    <w:p w14:paraId="5413EFFE" w14:textId="347E8F96" w:rsidR="00142A88" w:rsidRDefault="00142A88">
      <w:pPr>
        <w:pStyle w:val="Textkomentra"/>
      </w:pPr>
      <w:r>
        <w:rPr>
          <w:rStyle w:val="Odkaznakomentr"/>
        </w:rPr>
        <w:annotationRef/>
      </w:r>
      <w:r>
        <w:t>Preformulované podľa zmluvy na plyn, ale zovšeobecnené na elektrinu</w:t>
      </w:r>
    </w:p>
  </w:comment>
  <w:comment w:id="7" w:author="Natália Csontofalská" w:date="2025-11-13T14:03:00Z" w:initials="NC">
    <w:p w14:paraId="523BE1F0" w14:textId="6AC7062D" w:rsidR="004C1708" w:rsidRDefault="004C1708">
      <w:pPr>
        <w:pStyle w:val="Textkomentra"/>
      </w:pPr>
      <w:r>
        <w:rPr>
          <w:rStyle w:val="Odkaznakomentr"/>
        </w:rPr>
        <w:annotationRef/>
      </w:r>
      <w:r>
        <w:t>Upravené s pridaným odkazom, nakoľko prípady vyššej moci boli v zmluve duplicit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16EB60" w15:done="0"/>
  <w15:commentEx w15:paraId="36CAC831" w15:done="0"/>
  <w15:commentEx w15:paraId="5413EFFE" w15:done="0"/>
  <w15:commentEx w15:paraId="523BE1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58AAB9" w16cex:dateUtc="2025-11-13T10:25:00Z"/>
  <w16cex:commentExtensible w16cex:durableId="6853FB2A" w16cex:dateUtc="2025-11-13T12:55:00Z"/>
  <w16cex:commentExtensible w16cex:durableId="676E638F" w16cex:dateUtc="2025-11-18T15:20:00Z"/>
  <w16cex:commentExtensible w16cex:durableId="23024D26" w16cex:dateUtc="2025-11-13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6EB60" w16cid:durableId="6358AAB9"/>
  <w16cid:commentId w16cid:paraId="36CAC831" w16cid:durableId="6853FB2A"/>
  <w16cid:commentId w16cid:paraId="5413EFFE" w16cid:durableId="676E638F"/>
  <w16cid:commentId w16cid:paraId="523BE1F0" w16cid:durableId="23024D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FD356" w14:textId="77777777" w:rsidR="00C841CB" w:rsidRDefault="00C841CB" w:rsidP="00983CE3">
      <w:r>
        <w:separator/>
      </w:r>
    </w:p>
  </w:endnote>
  <w:endnote w:type="continuationSeparator" w:id="0">
    <w:p w14:paraId="0F522400" w14:textId="77777777" w:rsidR="00C841CB" w:rsidRDefault="00C841CB" w:rsidP="00983CE3">
      <w:r>
        <w:continuationSeparator/>
      </w:r>
    </w:p>
  </w:endnote>
  <w:endnote w:type="continuationNotice" w:id="1">
    <w:p w14:paraId="5797598E" w14:textId="77777777" w:rsidR="00C841CB" w:rsidRDefault="00C84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PoloR">
    <w:altName w:val="Calibri"/>
    <w:charset w:val="EE"/>
    <w:family w:val="auto"/>
    <w:pitch w:val="variable"/>
    <w:sig w:usb0="800000AF" w:usb1="0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B5982" w14:textId="77777777" w:rsidR="00C841CB" w:rsidRDefault="00C841CB" w:rsidP="00983CE3">
      <w:r>
        <w:separator/>
      </w:r>
    </w:p>
  </w:footnote>
  <w:footnote w:type="continuationSeparator" w:id="0">
    <w:p w14:paraId="43D055D1" w14:textId="77777777" w:rsidR="00C841CB" w:rsidRDefault="00C841CB" w:rsidP="00983CE3">
      <w:r>
        <w:continuationSeparator/>
      </w:r>
    </w:p>
  </w:footnote>
  <w:footnote w:type="continuationNotice" w:id="1">
    <w:p w14:paraId="015BA7D6" w14:textId="77777777" w:rsidR="00C841CB" w:rsidRDefault="00C841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C2B4856"/>
    <w:multiLevelType w:val="hybridMultilevel"/>
    <w:tmpl w:val="799CE0D4"/>
    <w:lvl w:ilvl="0" w:tplc="45961F9E">
      <w:start w:val="1"/>
      <w:numFmt w:val="decimal"/>
      <w:lvlText w:val="4.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8904ED1"/>
    <w:multiLevelType w:val="hybridMultilevel"/>
    <w:tmpl w:val="DD245144"/>
    <w:lvl w:ilvl="0" w:tplc="2A72B89C">
      <w:start w:val="1"/>
      <w:numFmt w:val="decimal"/>
      <w:lvlText w:val="3.%1"/>
      <w:lvlJc w:val="left"/>
      <w:pPr>
        <w:ind w:left="72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16707E7"/>
    <w:multiLevelType w:val="hybridMultilevel"/>
    <w:tmpl w:val="A7B2C860"/>
    <w:lvl w:ilvl="0" w:tplc="18E462CC">
      <w:start w:val="1"/>
      <w:numFmt w:val="lowerLetter"/>
      <w:lvlText w:val="%1)"/>
      <w:lvlJc w:val="left"/>
      <w:pPr>
        <w:ind w:left="927" w:hanging="360"/>
      </w:pPr>
      <w:rPr>
        <w:rFonts w:ascii="Times New Roman" w:hAnsi="Times New Roman"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5566DE3"/>
    <w:multiLevelType w:val="hybridMultilevel"/>
    <w:tmpl w:val="1CB8203E"/>
    <w:lvl w:ilvl="0" w:tplc="041B000F">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364525F5"/>
    <w:multiLevelType w:val="hybridMultilevel"/>
    <w:tmpl w:val="C4DE249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8" w15:restartNumberingAfterBreak="0">
    <w:nsid w:val="3D436C0F"/>
    <w:multiLevelType w:val="multilevel"/>
    <w:tmpl w:val="9504274A"/>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0FD5AFA"/>
    <w:multiLevelType w:val="hybridMultilevel"/>
    <w:tmpl w:val="F968D81A"/>
    <w:lvl w:ilvl="0" w:tplc="FB101A54">
      <w:start w:val="1"/>
      <w:numFmt w:val="decimal"/>
      <w:lvlText w:val="1.%1"/>
      <w:lvlJc w:val="left"/>
      <w:pPr>
        <w:ind w:left="1287" w:hanging="360"/>
      </w:pPr>
      <w:rPr>
        <w:rFonts w:hint="default"/>
        <w:b w:val="0"/>
        <w:bCs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33"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0"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4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1"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2"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6F89298A"/>
    <w:multiLevelType w:val="multilevel"/>
    <w:tmpl w:val="BA5840A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5"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56"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57"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8"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7E641245"/>
    <w:multiLevelType w:val="hybridMultilevel"/>
    <w:tmpl w:val="915030EE"/>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9EE41482">
      <w:start w:val="1"/>
      <w:numFmt w:val="decimal"/>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5522056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1"/>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59"/>
    <w:lvlOverride w:ilvl="0">
      <w:startOverride w:val="1"/>
    </w:lvlOverride>
  </w:num>
  <w:num w:numId="14" w16cid:durableId="924074593">
    <w:abstractNumId w:val="35"/>
  </w:num>
  <w:num w:numId="15" w16cid:durableId="1417357580">
    <w:abstractNumId w:val="42"/>
  </w:num>
  <w:num w:numId="16" w16cid:durableId="1969779245">
    <w:abstractNumId w:val="23"/>
  </w:num>
  <w:num w:numId="17" w16cid:durableId="1265185607">
    <w:abstractNumId w:val="27"/>
  </w:num>
  <w:num w:numId="18" w16cid:durableId="551775045">
    <w:abstractNumId w:val="41"/>
  </w:num>
  <w:num w:numId="19" w16cid:durableId="1186099470">
    <w:abstractNumId w:val="54"/>
  </w:num>
  <w:num w:numId="20" w16cid:durableId="1428772661">
    <w:abstractNumId w:val="12"/>
  </w:num>
  <w:num w:numId="21" w16cid:durableId="1545095850">
    <w:abstractNumId w:val="17"/>
  </w:num>
  <w:num w:numId="22" w16cid:durableId="1224680927">
    <w:abstractNumId w:val="46"/>
  </w:num>
  <w:num w:numId="23" w16cid:durableId="773551910">
    <w:abstractNumId w:val="31"/>
  </w:num>
  <w:num w:numId="24" w16cid:durableId="8796082">
    <w:abstractNumId w:val="32"/>
  </w:num>
  <w:num w:numId="25" w16cid:durableId="813908609">
    <w:abstractNumId w:val="16"/>
  </w:num>
  <w:num w:numId="26" w16cid:durableId="1152940610">
    <w:abstractNumId w:val="36"/>
  </w:num>
  <w:num w:numId="27" w16cid:durableId="1167743888">
    <w:abstractNumId w:val="57"/>
  </w:num>
  <w:num w:numId="28" w16cid:durableId="484054099">
    <w:abstractNumId w:val="44"/>
  </w:num>
  <w:num w:numId="29" w16cid:durableId="256452793">
    <w:abstractNumId w:val="48"/>
  </w:num>
  <w:num w:numId="30" w16cid:durableId="1552421414">
    <w:abstractNumId w:val="21"/>
  </w:num>
  <w:num w:numId="31" w16cid:durableId="1318607471">
    <w:abstractNumId w:val="58"/>
  </w:num>
  <w:num w:numId="32" w16cid:durableId="374276434">
    <w:abstractNumId w:val="55"/>
  </w:num>
  <w:num w:numId="33" w16cid:durableId="1244293347">
    <w:abstractNumId w:val="47"/>
  </w:num>
  <w:num w:numId="34" w16cid:durableId="1257325118">
    <w:abstractNumId w:val="18"/>
  </w:num>
  <w:num w:numId="35" w16cid:durableId="1353535675">
    <w:abstractNumId w:val="10"/>
  </w:num>
  <w:num w:numId="36" w16cid:durableId="1659651440">
    <w:abstractNumId w:val="20"/>
  </w:num>
  <w:num w:numId="37" w16cid:durableId="808865483">
    <w:abstractNumId w:val="26"/>
  </w:num>
  <w:num w:numId="38" w16cid:durableId="471749308">
    <w:abstractNumId w:val="50"/>
  </w:num>
  <w:num w:numId="39" w16cid:durableId="1006322407">
    <w:abstractNumId w:val="15"/>
  </w:num>
  <w:num w:numId="40" w16cid:durableId="820779722">
    <w:abstractNumId w:val="39"/>
  </w:num>
  <w:num w:numId="41" w16cid:durableId="1099063575">
    <w:abstractNumId w:val="38"/>
  </w:num>
  <w:num w:numId="42" w16cid:durableId="2120835990">
    <w:abstractNumId w:val="14"/>
  </w:num>
  <w:num w:numId="43" w16cid:durableId="18468936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45"/>
  </w:num>
  <w:num w:numId="46" w16cid:durableId="14309315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52"/>
  </w:num>
  <w:num w:numId="48" w16cid:durableId="932282106">
    <w:abstractNumId w:val="22"/>
  </w:num>
  <w:num w:numId="49" w16cid:durableId="56779859">
    <w:abstractNumId w:val="60"/>
  </w:num>
  <w:num w:numId="50" w16cid:durableId="2051413275">
    <w:abstractNumId w:val="51"/>
  </w:num>
  <w:num w:numId="51" w16cid:durableId="1736466369">
    <w:abstractNumId w:val="19"/>
  </w:num>
  <w:num w:numId="52" w16cid:durableId="544147094">
    <w:abstractNumId w:val="40"/>
  </w:num>
  <w:num w:numId="53" w16cid:durableId="643051304">
    <w:abstractNumId w:val="33"/>
  </w:num>
  <w:num w:numId="54" w16cid:durableId="1742485578">
    <w:abstractNumId w:val="13"/>
  </w:num>
  <w:num w:numId="55" w16cid:durableId="1302685080">
    <w:abstractNumId w:val="37"/>
  </w:num>
  <w:num w:numId="56" w16cid:durableId="949161102">
    <w:abstractNumId w:val="43"/>
  </w:num>
  <w:num w:numId="57" w16cid:durableId="952401890">
    <w:abstractNumId w:val="34"/>
  </w:num>
  <w:num w:numId="58" w16cid:durableId="1862816715">
    <w:abstractNumId w:val="49"/>
  </w:num>
  <w:num w:numId="59" w16cid:durableId="798646738">
    <w:abstractNumId w:val="56"/>
  </w:num>
  <w:num w:numId="60" w16cid:durableId="1854222704">
    <w:abstractNumId w:val="30"/>
  </w:num>
  <w:num w:numId="61" w16cid:durableId="1637224409">
    <w:abstractNumId w:val="28"/>
  </w:num>
  <w:num w:numId="62" w16cid:durableId="818351255">
    <w:abstractNumId w:val="53"/>
  </w:num>
  <w:num w:numId="63" w16cid:durableId="2119979466">
    <w:abstractNumId w:val="24"/>
  </w:num>
  <w:num w:numId="64" w16cid:durableId="309015849">
    <w:abstractNumId w:val="25"/>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ália Csontofalská">
    <w15:presenceInfo w15:providerId="AD" w15:userId="S::Natalia.Csontofalska@minv.sk::416226e7-c8a8-40ce-9173-3bbd145bf2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2A88"/>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4ED8"/>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5BC9"/>
    <w:rsid w:val="002F6B0D"/>
    <w:rsid w:val="003006C8"/>
    <w:rsid w:val="003015AF"/>
    <w:rsid w:val="00303A0B"/>
    <w:rsid w:val="00307ED8"/>
    <w:rsid w:val="00313BF0"/>
    <w:rsid w:val="00314176"/>
    <w:rsid w:val="0031484E"/>
    <w:rsid w:val="003148C1"/>
    <w:rsid w:val="00314D07"/>
    <w:rsid w:val="0031507B"/>
    <w:rsid w:val="00315C4E"/>
    <w:rsid w:val="00315EF0"/>
    <w:rsid w:val="00316B1B"/>
    <w:rsid w:val="00317854"/>
    <w:rsid w:val="003224D6"/>
    <w:rsid w:val="00322EAC"/>
    <w:rsid w:val="003258F2"/>
    <w:rsid w:val="0032696A"/>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4383"/>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DA4"/>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7DF"/>
    <w:rsid w:val="003F6DFC"/>
    <w:rsid w:val="003F7BBA"/>
    <w:rsid w:val="003F7DBE"/>
    <w:rsid w:val="004001D8"/>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365"/>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46C4"/>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1133"/>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5E3A"/>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5A4F"/>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72"/>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94E"/>
    <w:rsid w:val="005F0DEE"/>
    <w:rsid w:val="005F1513"/>
    <w:rsid w:val="005F2025"/>
    <w:rsid w:val="005F2884"/>
    <w:rsid w:val="005F6630"/>
    <w:rsid w:val="005F7B4E"/>
    <w:rsid w:val="00600A33"/>
    <w:rsid w:val="00601900"/>
    <w:rsid w:val="0060327D"/>
    <w:rsid w:val="006056F6"/>
    <w:rsid w:val="00610CBD"/>
    <w:rsid w:val="00611073"/>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4E98"/>
    <w:rsid w:val="00645733"/>
    <w:rsid w:val="006459FE"/>
    <w:rsid w:val="006461C5"/>
    <w:rsid w:val="006479B1"/>
    <w:rsid w:val="006575BD"/>
    <w:rsid w:val="00660EF1"/>
    <w:rsid w:val="006618C8"/>
    <w:rsid w:val="00667668"/>
    <w:rsid w:val="006705DE"/>
    <w:rsid w:val="006710D7"/>
    <w:rsid w:val="006718ED"/>
    <w:rsid w:val="0067395A"/>
    <w:rsid w:val="00674E29"/>
    <w:rsid w:val="006756D1"/>
    <w:rsid w:val="00675C28"/>
    <w:rsid w:val="006802CE"/>
    <w:rsid w:val="00680DCA"/>
    <w:rsid w:val="00682E61"/>
    <w:rsid w:val="00683A4C"/>
    <w:rsid w:val="0068450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108"/>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701C"/>
    <w:rsid w:val="008204CB"/>
    <w:rsid w:val="00837CFC"/>
    <w:rsid w:val="00843177"/>
    <w:rsid w:val="008434BF"/>
    <w:rsid w:val="00846D32"/>
    <w:rsid w:val="008503DC"/>
    <w:rsid w:val="00850EBD"/>
    <w:rsid w:val="008511ED"/>
    <w:rsid w:val="008515F0"/>
    <w:rsid w:val="00853F92"/>
    <w:rsid w:val="0085513A"/>
    <w:rsid w:val="008644FE"/>
    <w:rsid w:val="008656A8"/>
    <w:rsid w:val="00866950"/>
    <w:rsid w:val="00867AAB"/>
    <w:rsid w:val="00871303"/>
    <w:rsid w:val="00871650"/>
    <w:rsid w:val="00871742"/>
    <w:rsid w:val="00874AA9"/>
    <w:rsid w:val="008758A8"/>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B67F4"/>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57F96"/>
    <w:rsid w:val="00960CA7"/>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399F"/>
    <w:rsid w:val="00AB420C"/>
    <w:rsid w:val="00AB4226"/>
    <w:rsid w:val="00AB5855"/>
    <w:rsid w:val="00AB6487"/>
    <w:rsid w:val="00AB7E6A"/>
    <w:rsid w:val="00AB7F63"/>
    <w:rsid w:val="00AC010F"/>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682F"/>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A70"/>
    <w:rsid w:val="00BA2865"/>
    <w:rsid w:val="00BA59EC"/>
    <w:rsid w:val="00BA72F0"/>
    <w:rsid w:val="00BA75E5"/>
    <w:rsid w:val="00BB1E4D"/>
    <w:rsid w:val="00BB22C8"/>
    <w:rsid w:val="00BB38A2"/>
    <w:rsid w:val="00BB427D"/>
    <w:rsid w:val="00BB6F56"/>
    <w:rsid w:val="00BB79AD"/>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1B33"/>
    <w:rsid w:val="00C42307"/>
    <w:rsid w:val="00C437A5"/>
    <w:rsid w:val="00C44588"/>
    <w:rsid w:val="00C5043D"/>
    <w:rsid w:val="00C51666"/>
    <w:rsid w:val="00C53127"/>
    <w:rsid w:val="00C54289"/>
    <w:rsid w:val="00C603F4"/>
    <w:rsid w:val="00C6135E"/>
    <w:rsid w:val="00C61439"/>
    <w:rsid w:val="00C63B11"/>
    <w:rsid w:val="00C647EB"/>
    <w:rsid w:val="00C6486A"/>
    <w:rsid w:val="00C64F65"/>
    <w:rsid w:val="00C66143"/>
    <w:rsid w:val="00C72D30"/>
    <w:rsid w:val="00C76025"/>
    <w:rsid w:val="00C76E0E"/>
    <w:rsid w:val="00C819A9"/>
    <w:rsid w:val="00C81F50"/>
    <w:rsid w:val="00C831C6"/>
    <w:rsid w:val="00C841CB"/>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ED"/>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669C2"/>
    <w:rsid w:val="00D70994"/>
    <w:rsid w:val="00D70EA1"/>
    <w:rsid w:val="00D71C00"/>
    <w:rsid w:val="00D77075"/>
    <w:rsid w:val="00D77AA8"/>
    <w:rsid w:val="00D815DF"/>
    <w:rsid w:val="00D8475D"/>
    <w:rsid w:val="00D92C1F"/>
    <w:rsid w:val="00D93E0B"/>
    <w:rsid w:val="00D94789"/>
    <w:rsid w:val="00D94984"/>
    <w:rsid w:val="00DA05EA"/>
    <w:rsid w:val="00DA077C"/>
    <w:rsid w:val="00DA2298"/>
    <w:rsid w:val="00DA4A8E"/>
    <w:rsid w:val="00DA7411"/>
    <w:rsid w:val="00DA7BC4"/>
    <w:rsid w:val="00DA7D56"/>
    <w:rsid w:val="00DB27EC"/>
    <w:rsid w:val="00DB4DE5"/>
    <w:rsid w:val="00DB5194"/>
    <w:rsid w:val="00DB520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5F8F"/>
    <w:rsid w:val="00E26C68"/>
    <w:rsid w:val="00E30D42"/>
    <w:rsid w:val="00E31A2F"/>
    <w:rsid w:val="00E32E21"/>
    <w:rsid w:val="00E32F96"/>
    <w:rsid w:val="00E33056"/>
    <w:rsid w:val="00E42552"/>
    <w:rsid w:val="00E42A5F"/>
    <w:rsid w:val="00E42C2F"/>
    <w:rsid w:val="00E433D6"/>
    <w:rsid w:val="00E43EC0"/>
    <w:rsid w:val="00E45FCF"/>
    <w:rsid w:val="00E47319"/>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1792"/>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441D"/>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uiPriority w:val="99"/>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uiPriority w:val="22"/>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styleId="Nevyrieenzmienka">
    <w:name w:val="Unresolved Mention"/>
    <w:basedOn w:val="Predvolenpsmoodseku"/>
    <w:uiPriority w:val="99"/>
    <w:semiHidden/>
    <w:unhideWhenUsed/>
    <w:rsid w:val="003B6163"/>
    <w:rPr>
      <w:color w:val="605E5C"/>
      <w:shd w:val="clear" w:color="auto" w:fill="E1DFDD"/>
    </w:rPr>
  </w:style>
  <w:style w:type="character" w:customStyle="1" w:styleId="Zhlavie1">
    <w:name w:val="Záhlavie #1_"/>
    <w:basedOn w:val="Predvolenpsmoodseku"/>
    <w:link w:val="Zhlavie10"/>
    <w:rsid w:val="00E91792"/>
    <w:rPr>
      <w:rFonts w:ascii="Arial Narrow" w:eastAsia="PoloR" w:hAnsi="Arial Narrow"/>
      <w:b/>
      <w:bCs/>
      <w:sz w:val="16"/>
      <w:szCs w:val="16"/>
    </w:rPr>
  </w:style>
  <w:style w:type="paragraph" w:customStyle="1" w:styleId="Zhlavie10">
    <w:name w:val="Záhlavie #1"/>
    <w:basedOn w:val="Normlny"/>
    <w:link w:val="Zhlavie1"/>
    <w:rsid w:val="00E91792"/>
    <w:pPr>
      <w:widowControl w:val="0"/>
      <w:tabs>
        <w:tab w:val="clear" w:pos="2160"/>
        <w:tab w:val="clear" w:pos="2880"/>
        <w:tab w:val="clear" w:pos="4500"/>
      </w:tabs>
      <w:autoSpaceDE w:val="0"/>
      <w:autoSpaceDN w:val="0"/>
      <w:spacing w:before="120" w:after="120"/>
      <w:jc w:val="center"/>
    </w:pPr>
    <w:rPr>
      <w:rFonts w:ascii="Arial Narrow" w:eastAsia="PoloR" w:hAnsi="Arial Narrow"/>
      <w:b/>
      <w:bCs/>
      <w:sz w:val="16"/>
      <w:szCs w:val="16"/>
      <w:lang w:eastAsia="sk-SK"/>
    </w:rPr>
  </w:style>
  <w:style w:type="paragraph" w:customStyle="1" w:styleId="Table">
    <w:name w:val="Table"/>
    <w:basedOn w:val="Normlny"/>
    <w:uiPriority w:val="1"/>
    <w:qFormat/>
    <w:rsid w:val="00E91792"/>
    <w:pPr>
      <w:widowControl w:val="0"/>
      <w:tabs>
        <w:tab w:val="clear" w:pos="2160"/>
        <w:tab w:val="clear" w:pos="2880"/>
        <w:tab w:val="clear" w:pos="4500"/>
      </w:tabs>
      <w:autoSpaceDE w:val="0"/>
      <w:autoSpaceDN w:val="0"/>
      <w:snapToGrid w:val="0"/>
      <w:spacing w:before="60" w:after="60"/>
    </w:pPr>
    <w:rPr>
      <w:rFonts w:ascii="Arial Narrow" w:eastAsia="PoloR" w:hAnsi="Arial Narrow"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f:fields xmlns:f="http://schemas.fabasoft.com/folio/2007/field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4.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5.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6.xml><?xml version="1.0" encoding="utf-8"?>
<ds:datastoreItem xmlns:ds="http://schemas.openxmlformats.org/officeDocument/2006/customXml" ds:itemID="{BAACF5F4-6796-4AA4-9E50-8504C0EC0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3716</TotalTime>
  <Pages>22</Pages>
  <Words>6775</Words>
  <Characters>38624</Characters>
  <Application>Microsoft Office Word</Application>
  <DocSecurity>0</DocSecurity>
  <Lines>321</Lines>
  <Paragraphs>9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27</cp:revision>
  <cp:lastPrinted>2025-01-29T09:56:00Z</cp:lastPrinted>
  <dcterms:created xsi:type="dcterms:W3CDTF">2025-06-24T08:42:00Z</dcterms:created>
  <dcterms:modified xsi:type="dcterms:W3CDTF">2025-11-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